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C7E85" w:rsidRPr="004B0BC7" w:rsidRDefault="007C7E85" w:rsidP="003A0BC5">
      <w:pPr>
        <w:spacing w:after="0" w:line="360" w:lineRule="auto"/>
        <w:jc w:val="center"/>
      </w:pPr>
      <w:bookmarkStart w:id="0" w:name="new-question-1236"/>
      <w:bookmarkStart w:id="1" w:name="question-list"/>
      <w:bookmarkStart w:id="2" w:name="printarea"/>
      <w:r w:rsidRPr="004B0BC7">
        <w:rPr>
          <w:rStyle w:val="Strong"/>
          <w:color w:val="FF0000"/>
          <w:u w:val="single"/>
        </w:rPr>
        <w:t>Những lưu ý trước khi làm bài:</w:t>
      </w:r>
    </w:p>
    <w:p w:rsidR="007C7E85" w:rsidRPr="004B0BC7" w:rsidRDefault="007C7E85" w:rsidP="003A0BC5">
      <w:pPr>
        <w:pStyle w:val="ListParagraph"/>
        <w:numPr>
          <w:ilvl w:val="0"/>
          <w:numId w:val="13"/>
        </w:numPr>
        <w:spacing w:after="0" w:line="360" w:lineRule="auto"/>
        <w:jc w:val="both"/>
      </w:pPr>
      <w:r w:rsidRPr="004B0BC7">
        <w:t>Nội dung đề: Đề thi THPT Quố</w:t>
      </w:r>
      <w:r w:rsidR="00F76758" w:rsidRPr="004B0BC7">
        <w:t xml:space="preserve">c gia năm 2019 </w:t>
      </w:r>
      <w:r w:rsidRPr="004B0BC7">
        <w:t>(Bộ Giáo dục và Đào tạo).</w:t>
      </w:r>
    </w:p>
    <w:p w:rsidR="007C7E85" w:rsidRPr="004B0BC7" w:rsidRDefault="007C7E85" w:rsidP="003A0BC5">
      <w:pPr>
        <w:pStyle w:val="ListParagraph"/>
        <w:numPr>
          <w:ilvl w:val="0"/>
          <w:numId w:val="13"/>
        </w:numPr>
        <w:spacing w:after="0" w:line="360" w:lineRule="auto"/>
        <w:jc w:val="both"/>
      </w:pPr>
      <w:r w:rsidRPr="004B0BC7">
        <w:t>Thời gian thi là 50 phút. Trước khi bắt đầu, hãy đảm bảo em có đủ thời gian thi và kết nối internet ổn định; đồng thời chuẩn bị đầy đủ dụng cụ làm bài để sẵn sàng thi một cách nghiêm túc nhất. </w:t>
      </w:r>
    </w:p>
    <w:p w:rsidR="007C7E85" w:rsidRPr="004B0BC7" w:rsidRDefault="007C7E85" w:rsidP="003A0BC5">
      <w:pPr>
        <w:pStyle w:val="ListParagraph"/>
        <w:numPr>
          <w:ilvl w:val="0"/>
          <w:numId w:val="13"/>
        </w:numPr>
        <w:spacing w:after="0" w:line="360" w:lineRule="auto"/>
        <w:jc w:val="both"/>
      </w:pPr>
      <w:r w:rsidRPr="004B0BC7">
        <w:t>Ngay sau khi nộp bài, các em sẽ được thông báo kết quả chi tiết về bài làm của mình.</w:t>
      </w:r>
    </w:p>
    <w:p w:rsidR="00A27762" w:rsidRPr="004B0BC7" w:rsidRDefault="007C7E85" w:rsidP="003A0BC5">
      <w:pPr>
        <w:spacing w:after="0" w:line="360" w:lineRule="auto"/>
        <w:jc w:val="center"/>
        <w:rPr>
          <w:b/>
          <w:color w:val="FF0000"/>
        </w:rPr>
      </w:pPr>
      <w:r w:rsidRPr="004B0BC7">
        <w:rPr>
          <w:b/>
          <w:color w:val="FF0000"/>
        </w:rPr>
        <w:t>Chúc các em thành công!</w:t>
      </w:r>
    </w:p>
    <w:p w:rsidR="009920F2" w:rsidRPr="004B0BC7" w:rsidRDefault="00A27762" w:rsidP="003A0BC5">
      <w:pPr>
        <w:pStyle w:val="Compact"/>
        <w:spacing w:line="360" w:lineRule="auto"/>
        <w:jc w:val="both"/>
        <w:rPr>
          <w:b/>
          <w:lang w:val="en-US"/>
        </w:rPr>
      </w:pPr>
      <w:r w:rsidRPr="004B0BC7">
        <w:rPr>
          <w:b/>
          <w:lang w:val="en-US"/>
        </w:rPr>
        <w:t xml:space="preserve"> </w:t>
      </w:r>
      <w:r w:rsidR="009920F2" w:rsidRPr="004B0BC7">
        <w:rPr>
          <w:b/>
          <w:lang w:val="en-US"/>
        </w:rPr>
        <w:t>[NOIDUNG]</w:t>
      </w:r>
    </w:p>
    <w:p w:rsidR="004A4D0F" w:rsidRPr="004B0BC7" w:rsidRDefault="00500A0C" w:rsidP="003A0BC5">
      <w:pPr>
        <w:pStyle w:val="Compact"/>
        <w:spacing w:line="360" w:lineRule="auto"/>
        <w:jc w:val="both"/>
      </w:pPr>
      <w:r w:rsidRPr="004B0BC7">
        <w:rPr>
          <w:b/>
        </w:rPr>
        <w:t>Câu 1</w:t>
      </w:r>
      <w:r w:rsidRPr="004B0BC7">
        <w:rPr>
          <w:b/>
          <w:lang w:val="en-US"/>
        </w:rPr>
        <w:t>.</w:t>
      </w:r>
      <w:r w:rsidR="00E93685" w:rsidRPr="004B0BC7">
        <w:t> Một trong những dấu hiệu cơ bản xác định hành vi vi phạm pháp luật là</w:t>
      </w:r>
    </w:p>
    <w:tbl>
      <w:tblPr>
        <w:tblStyle w:val="Table"/>
        <w:tblW w:w="5000" w:type="pct"/>
        <w:tblLook w:val="07C0" w:firstRow="0" w:lastRow="1" w:firstColumn="1" w:lastColumn="1" w:noHBand="1" w:noVBand="1"/>
      </w:tblPr>
      <w:tblGrid>
        <w:gridCol w:w="4922"/>
        <w:gridCol w:w="5000"/>
      </w:tblGrid>
      <w:tr w:rsidR="004A4D0F" w:rsidRPr="004B0BC7">
        <w:tc>
          <w:tcPr>
            <w:tcW w:w="0" w:type="auto"/>
          </w:tcPr>
          <w:p w:rsidR="004A4D0F" w:rsidRPr="004B0BC7" w:rsidRDefault="00E93685" w:rsidP="003A0BC5">
            <w:pPr>
              <w:pStyle w:val="Compact"/>
              <w:spacing w:line="360" w:lineRule="auto"/>
              <w:jc w:val="both"/>
            </w:pPr>
            <w:r w:rsidRPr="004B0BC7">
              <w:t>  </w:t>
            </w:r>
            <w:r w:rsidRPr="004B0BC7">
              <w:rPr>
                <w:b/>
              </w:rPr>
              <w:t>A.</w:t>
            </w:r>
            <w:r w:rsidRPr="004B0BC7">
              <w:t xml:space="preserve"> chủ thể đại diện phải ẩn danh.</w:t>
            </w:r>
          </w:p>
        </w:tc>
        <w:tc>
          <w:tcPr>
            <w:tcW w:w="0" w:type="auto"/>
          </w:tcPr>
          <w:p w:rsidR="004A4D0F" w:rsidRPr="004B0BC7" w:rsidRDefault="00E93685" w:rsidP="003A0BC5">
            <w:pPr>
              <w:pStyle w:val="Compact"/>
              <w:spacing w:line="360" w:lineRule="auto"/>
              <w:jc w:val="both"/>
            </w:pPr>
            <w:r w:rsidRPr="004B0BC7">
              <w:t>  </w:t>
            </w:r>
            <w:r w:rsidRPr="004B0BC7">
              <w:rPr>
                <w:b/>
              </w:rPr>
              <w:t>B.</w:t>
            </w:r>
            <w:r w:rsidRPr="004B0BC7">
              <w:t xml:space="preserve"> người ủy quyền được bảo mật.</w:t>
            </w:r>
          </w:p>
        </w:tc>
      </w:tr>
      <w:tr w:rsidR="004A4D0F" w:rsidRPr="004B0BC7">
        <w:tc>
          <w:tcPr>
            <w:tcW w:w="0" w:type="auto"/>
          </w:tcPr>
          <w:p w:rsidR="004A4D0F" w:rsidRPr="004B0BC7" w:rsidRDefault="00E93685" w:rsidP="003A0BC5">
            <w:pPr>
              <w:pStyle w:val="Compact"/>
              <w:spacing w:line="360" w:lineRule="auto"/>
              <w:jc w:val="both"/>
            </w:pPr>
            <w:r w:rsidRPr="004B0BC7">
              <w:t>  </w:t>
            </w:r>
            <w:r w:rsidRPr="004B0BC7">
              <w:rPr>
                <w:b/>
                <w:u w:val="single"/>
              </w:rPr>
              <w:t>C.</w:t>
            </w:r>
            <w:r w:rsidRPr="004B0BC7">
              <w:t xml:space="preserve"> người vi phạm phải có lỗi.</w:t>
            </w:r>
          </w:p>
        </w:tc>
        <w:tc>
          <w:tcPr>
            <w:tcW w:w="0" w:type="auto"/>
          </w:tcPr>
          <w:p w:rsidR="004A4D0F" w:rsidRPr="004B0BC7" w:rsidRDefault="00E93685" w:rsidP="003A0BC5">
            <w:pPr>
              <w:pStyle w:val="Compact"/>
              <w:spacing w:line="360" w:lineRule="auto"/>
              <w:jc w:val="both"/>
            </w:pPr>
            <w:r w:rsidRPr="004B0BC7">
              <w:t>  </w:t>
            </w:r>
            <w:r w:rsidRPr="004B0BC7">
              <w:rPr>
                <w:b/>
              </w:rPr>
              <w:t>D.</w:t>
            </w:r>
            <w:r w:rsidRPr="004B0BC7">
              <w:t xml:space="preserve"> chủ thể làm chứng bị từ chối.</w:t>
            </w:r>
          </w:p>
        </w:tc>
      </w:tr>
    </w:tbl>
    <w:p w:rsidR="004A4D0F" w:rsidRPr="004B0BC7" w:rsidRDefault="00500A0C" w:rsidP="003A0BC5">
      <w:pPr>
        <w:pStyle w:val="Compact"/>
        <w:spacing w:line="360" w:lineRule="auto"/>
        <w:jc w:val="both"/>
      </w:pPr>
      <w:bookmarkStart w:id="3" w:name="new-question-1237"/>
      <w:bookmarkEnd w:id="0"/>
      <w:r w:rsidRPr="004B0BC7">
        <w:rPr>
          <w:b/>
        </w:rPr>
        <w:t>Câu 2</w:t>
      </w:r>
      <w:r w:rsidRPr="004B0BC7">
        <w:rPr>
          <w:b/>
          <w:lang w:val="en-US"/>
        </w:rPr>
        <w:t>.</w:t>
      </w:r>
      <w:r w:rsidR="00E93685" w:rsidRPr="004B0BC7">
        <w:t> Theo quy định của pháp luật, người từ đủ 16 tuổi trở lên có hành vi xâm phạm các quy tắc quản lí nhà nước nhưng mức độ nguy hiểm cho xã hội còn thấp hơn tội phạm</w:t>
      </w:r>
    </w:p>
    <w:tbl>
      <w:tblPr>
        <w:tblStyle w:val="Table"/>
        <w:tblW w:w="5000" w:type="pct"/>
        <w:tblLook w:val="07C0" w:firstRow="0" w:lastRow="1" w:firstColumn="1" w:lastColumn="1" w:noHBand="1" w:noVBand="1"/>
      </w:tblPr>
      <w:tblGrid>
        <w:gridCol w:w="4815"/>
        <w:gridCol w:w="5107"/>
      </w:tblGrid>
      <w:tr w:rsidR="004A4D0F" w:rsidRPr="004B0BC7">
        <w:tc>
          <w:tcPr>
            <w:tcW w:w="0" w:type="auto"/>
          </w:tcPr>
          <w:p w:rsidR="004A4D0F" w:rsidRPr="004B0BC7" w:rsidRDefault="00E93685" w:rsidP="003A0BC5">
            <w:pPr>
              <w:pStyle w:val="Compact"/>
              <w:spacing w:line="360" w:lineRule="auto"/>
              <w:jc w:val="both"/>
            </w:pPr>
            <w:r w:rsidRPr="004B0BC7">
              <w:t>  </w:t>
            </w:r>
            <w:r w:rsidRPr="004B0BC7">
              <w:rPr>
                <w:b/>
              </w:rPr>
              <w:t>A.</w:t>
            </w:r>
            <w:r w:rsidRPr="004B0BC7">
              <w:t xml:space="preserve"> cần bảo lưu quan điểm cá nhân.</w:t>
            </w:r>
          </w:p>
        </w:tc>
        <w:tc>
          <w:tcPr>
            <w:tcW w:w="0" w:type="auto"/>
          </w:tcPr>
          <w:p w:rsidR="004A4D0F" w:rsidRPr="004B0BC7" w:rsidRDefault="00E93685" w:rsidP="003A0BC5">
            <w:pPr>
              <w:pStyle w:val="Compact"/>
              <w:spacing w:line="360" w:lineRule="auto"/>
              <w:jc w:val="both"/>
            </w:pPr>
            <w:r w:rsidRPr="004B0BC7">
              <w:t>  </w:t>
            </w:r>
            <w:r w:rsidRPr="004B0BC7">
              <w:rPr>
                <w:b/>
              </w:rPr>
              <w:t>B.</w:t>
            </w:r>
            <w:r w:rsidRPr="004B0BC7">
              <w:t xml:space="preserve"> cần hủy bỏ mọi giao dịch dân sự.</w:t>
            </w:r>
          </w:p>
        </w:tc>
      </w:tr>
      <w:tr w:rsidR="004A4D0F" w:rsidRPr="004B0BC7">
        <w:tc>
          <w:tcPr>
            <w:tcW w:w="0" w:type="auto"/>
          </w:tcPr>
          <w:p w:rsidR="004A4D0F" w:rsidRPr="004B0BC7" w:rsidRDefault="00E93685" w:rsidP="003A0BC5">
            <w:pPr>
              <w:pStyle w:val="Compact"/>
              <w:spacing w:line="360" w:lineRule="auto"/>
              <w:jc w:val="both"/>
            </w:pPr>
            <w:r w:rsidRPr="004B0BC7">
              <w:t>  </w:t>
            </w:r>
            <w:r w:rsidRPr="004B0BC7">
              <w:rPr>
                <w:b/>
              </w:rPr>
              <w:t>C.</w:t>
            </w:r>
            <w:r w:rsidRPr="004B0BC7">
              <w:t xml:space="preserve"> phải chuyển quyền nhân thân.</w:t>
            </w:r>
          </w:p>
        </w:tc>
        <w:tc>
          <w:tcPr>
            <w:tcW w:w="0" w:type="auto"/>
          </w:tcPr>
          <w:p w:rsidR="004A4D0F" w:rsidRPr="004B0BC7" w:rsidRDefault="00E93685" w:rsidP="003A0BC5">
            <w:pPr>
              <w:pStyle w:val="Compact"/>
              <w:spacing w:line="360" w:lineRule="auto"/>
              <w:jc w:val="both"/>
            </w:pPr>
            <w:r w:rsidRPr="004B0BC7">
              <w:t>  </w:t>
            </w:r>
            <w:r w:rsidRPr="004B0BC7">
              <w:rPr>
                <w:b/>
                <w:u w:val="single"/>
              </w:rPr>
              <w:t>D.</w:t>
            </w:r>
            <w:r w:rsidRPr="004B0BC7">
              <w:t xml:space="preserve"> phải chịu trách nhiệm hành chính.</w:t>
            </w:r>
          </w:p>
        </w:tc>
      </w:tr>
    </w:tbl>
    <w:p w:rsidR="004A4D0F" w:rsidRPr="004B0BC7" w:rsidRDefault="00500A0C" w:rsidP="003A0BC5">
      <w:pPr>
        <w:pStyle w:val="Compact"/>
        <w:spacing w:line="360" w:lineRule="auto"/>
        <w:jc w:val="both"/>
      </w:pPr>
      <w:bookmarkStart w:id="4" w:name="new-question-1238"/>
      <w:bookmarkEnd w:id="3"/>
      <w:r w:rsidRPr="004B0BC7">
        <w:rPr>
          <w:b/>
        </w:rPr>
        <w:t>Câu 3</w:t>
      </w:r>
      <w:r w:rsidRPr="004B0BC7">
        <w:rPr>
          <w:b/>
          <w:lang w:val="en-US"/>
        </w:rPr>
        <w:t>.</w:t>
      </w:r>
      <w:r w:rsidR="00E93685" w:rsidRPr="004B0BC7">
        <w:t> Trong nền kinh tế hàng hóa, tiền tệ </w:t>
      </w:r>
      <w:r w:rsidR="00E93685" w:rsidRPr="004B0BC7">
        <w:rPr>
          <w:b/>
        </w:rPr>
        <w:t>không</w:t>
      </w:r>
      <w:r w:rsidR="00E93685" w:rsidRPr="004B0BC7">
        <w:t xml:space="preserve"> có chức năng nào sau đây?</w:t>
      </w:r>
    </w:p>
    <w:tbl>
      <w:tblPr>
        <w:tblStyle w:val="Table"/>
        <w:tblW w:w="5000" w:type="pct"/>
        <w:tblLook w:val="07C0" w:firstRow="0" w:lastRow="1" w:firstColumn="1" w:lastColumn="1" w:noHBand="1" w:noVBand="1"/>
      </w:tblPr>
      <w:tblGrid>
        <w:gridCol w:w="4812"/>
        <w:gridCol w:w="5110"/>
      </w:tblGrid>
      <w:tr w:rsidR="004A4D0F" w:rsidRPr="004B0BC7">
        <w:tc>
          <w:tcPr>
            <w:tcW w:w="0" w:type="auto"/>
          </w:tcPr>
          <w:p w:rsidR="004A4D0F" w:rsidRPr="004B0BC7" w:rsidRDefault="00E93685" w:rsidP="003A0BC5">
            <w:pPr>
              <w:pStyle w:val="Compact"/>
              <w:spacing w:line="360" w:lineRule="auto"/>
              <w:jc w:val="both"/>
            </w:pPr>
            <w:r w:rsidRPr="004B0BC7">
              <w:t>  </w:t>
            </w:r>
            <w:r w:rsidRPr="004B0BC7">
              <w:rPr>
                <w:b/>
                <w:u w:val="single"/>
              </w:rPr>
              <w:t>A.</w:t>
            </w:r>
            <w:r w:rsidRPr="004B0BC7">
              <w:t xml:space="preserve"> Điều tiết sản xuất.</w:t>
            </w:r>
          </w:p>
        </w:tc>
        <w:tc>
          <w:tcPr>
            <w:tcW w:w="0" w:type="auto"/>
          </w:tcPr>
          <w:p w:rsidR="004A4D0F" w:rsidRPr="004B0BC7" w:rsidRDefault="00E93685" w:rsidP="003A0BC5">
            <w:pPr>
              <w:pStyle w:val="Compact"/>
              <w:spacing w:line="360" w:lineRule="auto"/>
              <w:jc w:val="both"/>
            </w:pPr>
            <w:r w:rsidRPr="004B0BC7">
              <w:t>  </w:t>
            </w:r>
            <w:r w:rsidRPr="004B0BC7">
              <w:rPr>
                <w:b/>
              </w:rPr>
              <w:t>B.</w:t>
            </w:r>
            <w:r w:rsidRPr="004B0BC7">
              <w:t xml:space="preserve"> Phương tiện cất trữ.</w:t>
            </w:r>
          </w:p>
        </w:tc>
      </w:tr>
      <w:tr w:rsidR="004A4D0F" w:rsidRPr="004B0BC7">
        <w:tc>
          <w:tcPr>
            <w:tcW w:w="0" w:type="auto"/>
          </w:tcPr>
          <w:p w:rsidR="004A4D0F" w:rsidRPr="004B0BC7" w:rsidRDefault="00E93685" w:rsidP="003A0BC5">
            <w:pPr>
              <w:pStyle w:val="Compact"/>
              <w:spacing w:line="360" w:lineRule="auto"/>
              <w:jc w:val="both"/>
            </w:pPr>
            <w:r w:rsidRPr="004B0BC7">
              <w:t>  </w:t>
            </w:r>
            <w:r w:rsidRPr="004B0BC7">
              <w:rPr>
                <w:b/>
              </w:rPr>
              <w:t>C.</w:t>
            </w:r>
            <w:r w:rsidRPr="004B0BC7">
              <w:t xml:space="preserve"> Tiền tệ thế giới.</w:t>
            </w:r>
          </w:p>
        </w:tc>
        <w:tc>
          <w:tcPr>
            <w:tcW w:w="0" w:type="auto"/>
          </w:tcPr>
          <w:p w:rsidR="004A4D0F" w:rsidRPr="004B0BC7" w:rsidRDefault="00E93685" w:rsidP="003A0BC5">
            <w:pPr>
              <w:pStyle w:val="Compact"/>
              <w:spacing w:line="360" w:lineRule="auto"/>
              <w:jc w:val="both"/>
            </w:pPr>
            <w:r w:rsidRPr="004B0BC7">
              <w:t>  </w:t>
            </w:r>
            <w:r w:rsidRPr="004B0BC7">
              <w:rPr>
                <w:b/>
              </w:rPr>
              <w:t>D.</w:t>
            </w:r>
            <w:r w:rsidRPr="004B0BC7">
              <w:t xml:space="preserve"> Thước đo giá trị.</w:t>
            </w:r>
          </w:p>
        </w:tc>
      </w:tr>
    </w:tbl>
    <w:p w:rsidR="004A4D0F" w:rsidRPr="004B0BC7" w:rsidRDefault="00500A0C" w:rsidP="003A0BC5">
      <w:pPr>
        <w:pStyle w:val="Compact"/>
        <w:spacing w:line="360" w:lineRule="auto"/>
        <w:jc w:val="both"/>
      </w:pPr>
      <w:bookmarkStart w:id="5" w:name="new-question-1239"/>
      <w:bookmarkEnd w:id="4"/>
      <w:r w:rsidRPr="004B0BC7">
        <w:rPr>
          <w:b/>
        </w:rPr>
        <w:t>Câu 4</w:t>
      </w:r>
      <w:r w:rsidRPr="004B0BC7">
        <w:rPr>
          <w:b/>
          <w:lang w:val="en-US"/>
        </w:rPr>
        <w:t>.</w:t>
      </w:r>
      <w:r w:rsidR="00E93685" w:rsidRPr="004B0BC7">
        <w:t> Theo quy định của pháp luật, việc giao kết hợp đồng giữa người lao động và người sử dụng lao động phải tuân theo nguyên tắc nào sau đây?</w:t>
      </w:r>
    </w:p>
    <w:tbl>
      <w:tblPr>
        <w:tblStyle w:val="Table"/>
        <w:tblW w:w="5000" w:type="pct"/>
        <w:tblLook w:val="07C0" w:firstRow="0" w:lastRow="1" w:firstColumn="1" w:lastColumn="1" w:noHBand="1" w:noVBand="1"/>
      </w:tblPr>
      <w:tblGrid>
        <w:gridCol w:w="2318"/>
        <w:gridCol w:w="2502"/>
        <w:gridCol w:w="2687"/>
        <w:gridCol w:w="2415"/>
      </w:tblGrid>
      <w:tr w:rsidR="004A4D0F" w:rsidRPr="004B0BC7">
        <w:tc>
          <w:tcPr>
            <w:tcW w:w="0" w:type="auto"/>
          </w:tcPr>
          <w:p w:rsidR="004A4D0F" w:rsidRPr="004B0BC7" w:rsidRDefault="00E93685" w:rsidP="003A0BC5">
            <w:pPr>
              <w:pStyle w:val="Compact"/>
              <w:spacing w:line="360" w:lineRule="auto"/>
              <w:jc w:val="both"/>
            </w:pPr>
            <w:r w:rsidRPr="004B0BC7">
              <w:t>  </w:t>
            </w:r>
            <w:r w:rsidRPr="004B0BC7">
              <w:rPr>
                <w:b/>
              </w:rPr>
              <w:t>A.</w:t>
            </w:r>
            <w:r w:rsidRPr="004B0BC7">
              <w:t xml:space="preserve"> Đại diện.</w:t>
            </w:r>
          </w:p>
        </w:tc>
        <w:tc>
          <w:tcPr>
            <w:tcW w:w="0" w:type="auto"/>
          </w:tcPr>
          <w:p w:rsidR="004A4D0F" w:rsidRPr="004B0BC7" w:rsidRDefault="00E93685" w:rsidP="003A0BC5">
            <w:pPr>
              <w:pStyle w:val="Compact"/>
              <w:spacing w:line="360" w:lineRule="auto"/>
              <w:jc w:val="both"/>
            </w:pPr>
            <w:r w:rsidRPr="004B0BC7">
              <w:t>  </w:t>
            </w:r>
            <w:r w:rsidRPr="004B0BC7">
              <w:rPr>
                <w:b/>
              </w:rPr>
              <w:t>B.</w:t>
            </w:r>
            <w:r w:rsidRPr="004B0BC7">
              <w:t xml:space="preserve"> Ủy nhiệm.</w:t>
            </w:r>
          </w:p>
        </w:tc>
        <w:tc>
          <w:tcPr>
            <w:tcW w:w="0" w:type="auto"/>
          </w:tcPr>
          <w:p w:rsidR="004A4D0F" w:rsidRPr="004B0BC7" w:rsidRDefault="00E93685" w:rsidP="003A0BC5">
            <w:pPr>
              <w:pStyle w:val="Compact"/>
              <w:spacing w:line="360" w:lineRule="auto"/>
              <w:jc w:val="both"/>
            </w:pPr>
            <w:r w:rsidRPr="004B0BC7">
              <w:t>  </w:t>
            </w:r>
            <w:r w:rsidRPr="004B0BC7">
              <w:rPr>
                <w:b/>
              </w:rPr>
              <w:t>C.</w:t>
            </w:r>
            <w:r w:rsidRPr="004B0BC7">
              <w:t xml:space="preserve"> Trung gian.</w:t>
            </w:r>
          </w:p>
        </w:tc>
        <w:tc>
          <w:tcPr>
            <w:tcW w:w="0" w:type="auto"/>
          </w:tcPr>
          <w:p w:rsidR="004A4D0F" w:rsidRPr="004B0BC7" w:rsidRDefault="00E93685" w:rsidP="003A0BC5">
            <w:pPr>
              <w:pStyle w:val="Compact"/>
              <w:spacing w:line="360" w:lineRule="auto"/>
              <w:jc w:val="both"/>
            </w:pPr>
            <w:r w:rsidRPr="004B0BC7">
              <w:t>  </w:t>
            </w:r>
            <w:r w:rsidRPr="004B0BC7">
              <w:rPr>
                <w:b/>
                <w:u w:val="single"/>
              </w:rPr>
              <w:t>D.</w:t>
            </w:r>
            <w:r w:rsidRPr="004B0BC7">
              <w:t xml:space="preserve"> Trực tiếp.</w:t>
            </w:r>
          </w:p>
        </w:tc>
      </w:tr>
    </w:tbl>
    <w:p w:rsidR="004A4D0F" w:rsidRPr="004B0BC7" w:rsidRDefault="00500A0C" w:rsidP="003A0BC5">
      <w:pPr>
        <w:pStyle w:val="Compact"/>
        <w:spacing w:line="360" w:lineRule="auto"/>
        <w:jc w:val="both"/>
      </w:pPr>
      <w:bookmarkStart w:id="6" w:name="new-question-1240"/>
      <w:bookmarkEnd w:id="5"/>
      <w:r w:rsidRPr="004B0BC7">
        <w:rPr>
          <w:b/>
        </w:rPr>
        <w:t>Câu 5</w:t>
      </w:r>
      <w:r w:rsidRPr="004B0BC7">
        <w:rPr>
          <w:b/>
          <w:lang w:val="en-US"/>
        </w:rPr>
        <w:t>.</w:t>
      </w:r>
      <w:r w:rsidR="00E93685" w:rsidRPr="004B0BC7">
        <w:t> Theo quy định của pháp luật, công dân tự do nghiên cứu khoa học để đưa ra các phát minh, sáng chế là thực hiện quyền nào sau đây?</w:t>
      </w:r>
    </w:p>
    <w:tbl>
      <w:tblPr>
        <w:tblStyle w:val="Table"/>
        <w:tblW w:w="5000" w:type="pct"/>
        <w:tblLook w:val="07C0" w:firstRow="0" w:lastRow="1" w:firstColumn="1" w:lastColumn="1" w:noHBand="1" w:noVBand="1"/>
      </w:tblPr>
      <w:tblGrid>
        <w:gridCol w:w="2505"/>
        <w:gridCol w:w="2484"/>
        <w:gridCol w:w="2625"/>
        <w:gridCol w:w="2308"/>
      </w:tblGrid>
      <w:tr w:rsidR="004A4D0F" w:rsidRPr="004B0BC7">
        <w:tc>
          <w:tcPr>
            <w:tcW w:w="0" w:type="auto"/>
          </w:tcPr>
          <w:p w:rsidR="004A4D0F" w:rsidRPr="004B0BC7" w:rsidRDefault="00E93685" w:rsidP="003A0BC5">
            <w:pPr>
              <w:pStyle w:val="Compact"/>
              <w:spacing w:line="360" w:lineRule="auto"/>
              <w:jc w:val="both"/>
            </w:pPr>
            <w:r w:rsidRPr="004B0BC7">
              <w:t>  </w:t>
            </w:r>
            <w:r w:rsidRPr="004B0BC7">
              <w:rPr>
                <w:b/>
                <w:u w:val="single"/>
              </w:rPr>
              <w:t>A.</w:t>
            </w:r>
            <w:r w:rsidRPr="004B0BC7">
              <w:t xml:space="preserve"> Sáng tạo.</w:t>
            </w:r>
          </w:p>
        </w:tc>
        <w:tc>
          <w:tcPr>
            <w:tcW w:w="0" w:type="auto"/>
          </w:tcPr>
          <w:p w:rsidR="004A4D0F" w:rsidRPr="004B0BC7" w:rsidRDefault="00E93685" w:rsidP="003A0BC5">
            <w:pPr>
              <w:pStyle w:val="Compact"/>
              <w:spacing w:line="360" w:lineRule="auto"/>
              <w:jc w:val="both"/>
            </w:pPr>
            <w:r w:rsidRPr="004B0BC7">
              <w:rPr>
                <w:b/>
              </w:rPr>
              <w:t>B.</w:t>
            </w:r>
            <w:r w:rsidRPr="004B0BC7">
              <w:t xml:space="preserve"> Điều phối.</w:t>
            </w:r>
          </w:p>
        </w:tc>
        <w:tc>
          <w:tcPr>
            <w:tcW w:w="0" w:type="auto"/>
          </w:tcPr>
          <w:p w:rsidR="004A4D0F" w:rsidRPr="004B0BC7" w:rsidRDefault="00C75B3B" w:rsidP="003A0BC5">
            <w:pPr>
              <w:pStyle w:val="Compact"/>
              <w:spacing w:line="360" w:lineRule="auto"/>
              <w:jc w:val="both"/>
            </w:pPr>
            <w:r w:rsidRPr="004B0BC7">
              <w:t> </w:t>
            </w:r>
            <w:r w:rsidR="00E93685" w:rsidRPr="004B0BC7">
              <w:rPr>
                <w:b/>
              </w:rPr>
              <w:t>C.</w:t>
            </w:r>
            <w:r w:rsidR="00E93685" w:rsidRPr="004B0BC7">
              <w:t xml:space="preserve"> Tham vấn.</w:t>
            </w:r>
          </w:p>
        </w:tc>
        <w:tc>
          <w:tcPr>
            <w:tcW w:w="0" w:type="auto"/>
          </w:tcPr>
          <w:p w:rsidR="004A4D0F" w:rsidRPr="004B0BC7" w:rsidRDefault="00E93685" w:rsidP="003A0BC5">
            <w:pPr>
              <w:pStyle w:val="Compact"/>
              <w:spacing w:line="360" w:lineRule="auto"/>
              <w:jc w:val="both"/>
            </w:pPr>
            <w:r w:rsidRPr="004B0BC7">
              <w:t>  </w:t>
            </w:r>
            <w:r w:rsidRPr="004B0BC7">
              <w:rPr>
                <w:b/>
              </w:rPr>
              <w:t>D.</w:t>
            </w:r>
            <w:r w:rsidRPr="004B0BC7">
              <w:t xml:space="preserve"> Quản lí.</w:t>
            </w:r>
          </w:p>
        </w:tc>
      </w:tr>
    </w:tbl>
    <w:p w:rsidR="004A4D0F" w:rsidRPr="004B0BC7" w:rsidRDefault="00500A0C" w:rsidP="003A0BC5">
      <w:pPr>
        <w:pStyle w:val="Compact"/>
        <w:spacing w:line="360" w:lineRule="auto"/>
        <w:jc w:val="both"/>
      </w:pPr>
      <w:bookmarkStart w:id="7" w:name="new-question-1241"/>
      <w:bookmarkEnd w:id="6"/>
      <w:r w:rsidRPr="004B0BC7">
        <w:rPr>
          <w:b/>
        </w:rPr>
        <w:t>Câu 6</w:t>
      </w:r>
      <w:r w:rsidRPr="004B0BC7">
        <w:rPr>
          <w:b/>
          <w:lang w:val="en-US"/>
        </w:rPr>
        <w:t>.</w:t>
      </w:r>
      <w:r w:rsidR="00E93685" w:rsidRPr="004B0BC7">
        <w:t> Quyền ứng cử của công dân được thực hiện bằng cách nào sau đây?</w:t>
      </w:r>
    </w:p>
    <w:tbl>
      <w:tblPr>
        <w:tblStyle w:val="Table"/>
        <w:tblW w:w="5000" w:type="pct"/>
        <w:tblLook w:val="07C0" w:firstRow="0" w:lastRow="1" w:firstColumn="1" w:lastColumn="1" w:noHBand="1" w:noVBand="1"/>
      </w:tblPr>
      <w:tblGrid>
        <w:gridCol w:w="4747"/>
        <w:gridCol w:w="5175"/>
      </w:tblGrid>
      <w:tr w:rsidR="004A4D0F" w:rsidRPr="004B0BC7">
        <w:tc>
          <w:tcPr>
            <w:tcW w:w="0" w:type="auto"/>
          </w:tcPr>
          <w:p w:rsidR="004A4D0F" w:rsidRPr="004B0BC7" w:rsidRDefault="00E93685" w:rsidP="003A0BC5">
            <w:pPr>
              <w:pStyle w:val="Compact"/>
              <w:spacing w:line="360" w:lineRule="auto"/>
              <w:jc w:val="both"/>
            </w:pPr>
            <w:r w:rsidRPr="004B0BC7">
              <w:t>  </w:t>
            </w:r>
            <w:r w:rsidRPr="004B0BC7">
              <w:rPr>
                <w:b/>
              </w:rPr>
              <w:t>A.</w:t>
            </w:r>
            <w:r w:rsidRPr="004B0BC7">
              <w:t xml:space="preserve"> Tiếp xúc xử tri.</w:t>
            </w:r>
          </w:p>
        </w:tc>
        <w:tc>
          <w:tcPr>
            <w:tcW w:w="0" w:type="auto"/>
          </w:tcPr>
          <w:p w:rsidR="004A4D0F" w:rsidRPr="004B0BC7" w:rsidRDefault="00E93685" w:rsidP="003A0BC5">
            <w:pPr>
              <w:pStyle w:val="Compact"/>
              <w:spacing w:line="360" w:lineRule="auto"/>
              <w:jc w:val="both"/>
            </w:pPr>
            <w:r w:rsidRPr="004B0BC7">
              <w:t>  </w:t>
            </w:r>
            <w:r w:rsidRPr="004B0BC7">
              <w:rPr>
                <w:b/>
                <w:u w:val="single"/>
              </w:rPr>
              <w:t>B.</w:t>
            </w:r>
            <w:r w:rsidRPr="004B0BC7">
              <w:t xml:space="preserve"> Được giới thiệu ứng cử.</w:t>
            </w:r>
          </w:p>
        </w:tc>
      </w:tr>
      <w:tr w:rsidR="004A4D0F" w:rsidRPr="004B0BC7">
        <w:tc>
          <w:tcPr>
            <w:tcW w:w="0" w:type="auto"/>
          </w:tcPr>
          <w:p w:rsidR="004A4D0F" w:rsidRPr="004B0BC7" w:rsidRDefault="00E93685" w:rsidP="003A0BC5">
            <w:pPr>
              <w:pStyle w:val="Compact"/>
              <w:spacing w:line="360" w:lineRule="auto"/>
              <w:jc w:val="both"/>
            </w:pPr>
            <w:r w:rsidRPr="004B0BC7">
              <w:t>  </w:t>
            </w:r>
            <w:r w:rsidRPr="004B0BC7">
              <w:rPr>
                <w:b/>
              </w:rPr>
              <w:t>C.</w:t>
            </w:r>
            <w:r w:rsidRPr="004B0BC7">
              <w:t xml:space="preserve"> Tuyên truyền bầu cử.</w:t>
            </w:r>
          </w:p>
        </w:tc>
        <w:tc>
          <w:tcPr>
            <w:tcW w:w="0" w:type="auto"/>
          </w:tcPr>
          <w:p w:rsidR="004A4D0F" w:rsidRPr="004B0BC7" w:rsidRDefault="00E93685" w:rsidP="003A0BC5">
            <w:pPr>
              <w:pStyle w:val="Compact"/>
              <w:spacing w:line="360" w:lineRule="auto"/>
              <w:jc w:val="both"/>
            </w:pPr>
            <w:r w:rsidRPr="004B0BC7">
              <w:t>  </w:t>
            </w:r>
            <w:r w:rsidRPr="004B0BC7">
              <w:rPr>
                <w:b/>
              </w:rPr>
              <w:t>D.</w:t>
            </w:r>
            <w:r w:rsidRPr="004B0BC7">
              <w:t xml:space="preserve"> Thuyết phục đại biểu.</w:t>
            </w:r>
          </w:p>
        </w:tc>
      </w:tr>
    </w:tbl>
    <w:p w:rsidR="004A4D0F" w:rsidRPr="004B0BC7" w:rsidRDefault="00500A0C" w:rsidP="003A0BC5">
      <w:pPr>
        <w:pStyle w:val="Compact"/>
        <w:spacing w:line="360" w:lineRule="auto"/>
        <w:jc w:val="both"/>
      </w:pPr>
      <w:bookmarkStart w:id="8" w:name="new-question-1242"/>
      <w:bookmarkEnd w:id="7"/>
      <w:r w:rsidRPr="004B0BC7">
        <w:rPr>
          <w:b/>
        </w:rPr>
        <w:t>Câu 7</w:t>
      </w:r>
      <w:r w:rsidRPr="004B0BC7">
        <w:rPr>
          <w:b/>
          <w:lang w:val="en-US"/>
        </w:rPr>
        <w:t>.</w:t>
      </w:r>
      <w:r w:rsidR="00E93685" w:rsidRPr="004B0BC7">
        <w:t> Quá trình lao động sản xuất là sự kết hợp giữa sức lao động với</w:t>
      </w:r>
    </w:p>
    <w:tbl>
      <w:tblPr>
        <w:tblStyle w:val="Table"/>
        <w:tblW w:w="4786" w:type="pct"/>
        <w:tblLook w:val="07C0" w:firstRow="0" w:lastRow="1" w:firstColumn="1" w:lastColumn="1" w:noHBand="1" w:noVBand="1"/>
      </w:tblPr>
      <w:tblGrid>
        <w:gridCol w:w="4819"/>
        <w:gridCol w:w="4678"/>
      </w:tblGrid>
      <w:tr w:rsidR="004A4D0F" w:rsidRPr="004B0BC7" w:rsidTr="00C75B3B">
        <w:tc>
          <w:tcPr>
            <w:tcW w:w="2537" w:type="pct"/>
          </w:tcPr>
          <w:p w:rsidR="004A4D0F" w:rsidRPr="004B0BC7" w:rsidRDefault="00E93685" w:rsidP="003A0BC5">
            <w:pPr>
              <w:pStyle w:val="Compact"/>
              <w:spacing w:line="360" w:lineRule="auto"/>
              <w:jc w:val="both"/>
            </w:pPr>
            <w:r w:rsidRPr="004B0BC7">
              <w:t>  </w:t>
            </w:r>
            <w:r w:rsidRPr="004B0BC7">
              <w:rPr>
                <w:b/>
              </w:rPr>
              <w:t>A.</w:t>
            </w:r>
            <w:r w:rsidRPr="004B0BC7">
              <w:t xml:space="preserve"> cơ cấu kinh tế.</w:t>
            </w:r>
          </w:p>
        </w:tc>
        <w:tc>
          <w:tcPr>
            <w:tcW w:w="0" w:type="auto"/>
          </w:tcPr>
          <w:p w:rsidR="004A4D0F" w:rsidRPr="004B0BC7" w:rsidRDefault="00E93685" w:rsidP="003A0BC5">
            <w:pPr>
              <w:pStyle w:val="Compact"/>
              <w:spacing w:line="360" w:lineRule="auto"/>
              <w:jc w:val="both"/>
            </w:pPr>
            <w:r w:rsidRPr="004B0BC7">
              <w:t>  </w:t>
            </w:r>
            <w:r w:rsidRPr="004B0BC7">
              <w:rPr>
                <w:b/>
              </w:rPr>
              <w:t>B.</w:t>
            </w:r>
            <w:r w:rsidRPr="004B0BC7">
              <w:t xml:space="preserve"> đội ngũ nhân công.</w:t>
            </w:r>
          </w:p>
        </w:tc>
      </w:tr>
      <w:tr w:rsidR="004A4D0F" w:rsidRPr="004B0BC7" w:rsidTr="00C75B3B">
        <w:tc>
          <w:tcPr>
            <w:tcW w:w="2537" w:type="pct"/>
          </w:tcPr>
          <w:p w:rsidR="004A4D0F" w:rsidRPr="004B0BC7" w:rsidRDefault="00E93685" w:rsidP="003A0BC5">
            <w:pPr>
              <w:pStyle w:val="Compact"/>
              <w:spacing w:line="360" w:lineRule="auto"/>
              <w:jc w:val="both"/>
            </w:pPr>
            <w:r w:rsidRPr="004B0BC7">
              <w:t>  </w:t>
            </w:r>
            <w:r w:rsidRPr="004B0BC7">
              <w:rPr>
                <w:b/>
              </w:rPr>
              <w:t>C.</w:t>
            </w:r>
            <w:r w:rsidRPr="004B0BC7">
              <w:t xml:space="preserve"> kiến trúc thượng tầng.</w:t>
            </w:r>
          </w:p>
        </w:tc>
        <w:tc>
          <w:tcPr>
            <w:tcW w:w="0" w:type="auto"/>
          </w:tcPr>
          <w:p w:rsidR="004A4D0F" w:rsidRPr="004B0BC7" w:rsidRDefault="00E93685" w:rsidP="003A0BC5">
            <w:pPr>
              <w:pStyle w:val="Compact"/>
              <w:spacing w:line="360" w:lineRule="auto"/>
              <w:jc w:val="both"/>
            </w:pPr>
            <w:r w:rsidRPr="004B0BC7">
              <w:t>  </w:t>
            </w:r>
            <w:r w:rsidRPr="004B0BC7">
              <w:rPr>
                <w:b/>
                <w:u w:val="single"/>
              </w:rPr>
              <w:t>D.</w:t>
            </w:r>
            <w:r w:rsidRPr="004B0BC7">
              <w:t xml:space="preserve"> tư liệu sản xuất. </w:t>
            </w:r>
          </w:p>
        </w:tc>
      </w:tr>
    </w:tbl>
    <w:p w:rsidR="004A4D0F" w:rsidRPr="004B0BC7" w:rsidRDefault="00500A0C" w:rsidP="003A0BC5">
      <w:pPr>
        <w:pStyle w:val="Compact"/>
        <w:spacing w:line="360" w:lineRule="auto"/>
        <w:jc w:val="both"/>
      </w:pPr>
      <w:bookmarkStart w:id="9" w:name="new-question-1243"/>
      <w:bookmarkEnd w:id="8"/>
      <w:r w:rsidRPr="004B0BC7">
        <w:rPr>
          <w:b/>
        </w:rPr>
        <w:t>Câu 8</w:t>
      </w:r>
      <w:r w:rsidRPr="004B0BC7">
        <w:rPr>
          <w:b/>
          <w:lang w:val="en-US"/>
        </w:rPr>
        <w:t>.</w:t>
      </w:r>
      <w:r w:rsidR="00E93685" w:rsidRPr="004B0BC7">
        <w:t> Công dân đủ điều kiện theo quy định của pháp luật được tiến hành các hoạt động kinh doanh là một trong những nội dung cơ bản của pháp luật về</w:t>
      </w:r>
    </w:p>
    <w:tbl>
      <w:tblPr>
        <w:tblStyle w:val="Table"/>
        <w:tblW w:w="5000" w:type="pct"/>
        <w:tblLook w:val="07C0" w:firstRow="0" w:lastRow="1" w:firstColumn="1" w:lastColumn="1" w:noHBand="1" w:noVBand="1"/>
      </w:tblPr>
      <w:tblGrid>
        <w:gridCol w:w="4848"/>
        <w:gridCol w:w="5074"/>
      </w:tblGrid>
      <w:tr w:rsidR="004A4D0F" w:rsidRPr="004B0BC7">
        <w:tc>
          <w:tcPr>
            <w:tcW w:w="0" w:type="auto"/>
          </w:tcPr>
          <w:p w:rsidR="004A4D0F" w:rsidRPr="004B0BC7" w:rsidRDefault="00E93685" w:rsidP="003A0BC5">
            <w:pPr>
              <w:pStyle w:val="Compact"/>
              <w:spacing w:line="360" w:lineRule="auto"/>
              <w:jc w:val="both"/>
            </w:pPr>
            <w:r w:rsidRPr="004B0BC7">
              <w:t>  </w:t>
            </w:r>
            <w:r w:rsidRPr="004B0BC7">
              <w:rPr>
                <w:b/>
              </w:rPr>
              <w:t>A.</w:t>
            </w:r>
            <w:r w:rsidRPr="004B0BC7">
              <w:t xml:space="preserve"> lao động công vụ.</w:t>
            </w:r>
          </w:p>
        </w:tc>
        <w:tc>
          <w:tcPr>
            <w:tcW w:w="0" w:type="auto"/>
          </w:tcPr>
          <w:p w:rsidR="004A4D0F" w:rsidRPr="004B0BC7" w:rsidRDefault="00E93685" w:rsidP="003A0BC5">
            <w:pPr>
              <w:pStyle w:val="Compact"/>
              <w:spacing w:line="360" w:lineRule="auto"/>
              <w:jc w:val="both"/>
            </w:pPr>
            <w:r w:rsidRPr="004B0BC7">
              <w:t>  </w:t>
            </w:r>
            <w:r w:rsidRPr="004B0BC7">
              <w:rPr>
                <w:b/>
                <w:u w:val="single"/>
              </w:rPr>
              <w:t>B.</w:t>
            </w:r>
            <w:r w:rsidRPr="004B0BC7">
              <w:t xml:space="preserve"> phát triển kinh tế.</w:t>
            </w:r>
          </w:p>
        </w:tc>
      </w:tr>
      <w:tr w:rsidR="004A4D0F" w:rsidRPr="004B0BC7">
        <w:tc>
          <w:tcPr>
            <w:tcW w:w="0" w:type="auto"/>
          </w:tcPr>
          <w:p w:rsidR="004A4D0F" w:rsidRPr="004B0BC7" w:rsidRDefault="00E93685" w:rsidP="003A0BC5">
            <w:pPr>
              <w:pStyle w:val="Compact"/>
              <w:spacing w:line="360" w:lineRule="auto"/>
              <w:jc w:val="both"/>
            </w:pPr>
            <w:r w:rsidRPr="004B0BC7">
              <w:t>  </w:t>
            </w:r>
            <w:r w:rsidRPr="004B0BC7">
              <w:rPr>
                <w:b/>
              </w:rPr>
              <w:t>C.</w:t>
            </w:r>
            <w:r w:rsidRPr="004B0BC7">
              <w:t xml:space="preserve"> quan hệ xã hội.</w:t>
            </w:r>
          </w:p>
        </w:tc>
        <w:tc>
          <w:tcPr>
            <w:tcW w:w="0" w:type="auto"/>
          </w:tcPr>
          <w:p w:rsidR="004A4D0F" w:rsidRPr="004B0BC7" w:rsidRDefault="00E93685" w:rsidP="003A0BC5">
            <w:pPr>
              <w:pStyle w:val="Compact"/>
              <w:spacing w:line="360" w:lineRule="auto"/>
              <w:jc w:val="both"/>
            </w:pPr>
            <w:r w:rsidRPr="004B0BC7">
              <w:t>  </w:t>
            </w:r>
            <w:r w:rsidRPr="004B0BC7">
              <w:rPr>
                <w:b/>
              </w:rPr>
              <w:t>D.</w:t>
            </w:r>
            <w:r w:rsidRPr="004B0BC7">
              <w:t xml:space="preserve"> bảo vệ môi trường.</w:t>
            </w:r>
          </w:p>
        </w:tc>
      </w:tr>
    </w:tbl>
    <w:p w:rsidR="004A4D0F" w:rsidRPr="004B0BC7" w:rsidRDefault="00500A0C" w:rsidP="003A0BC5">
      <w:pPr>
        <w:pStyle w:val="Compact"/>
        <w:spacing w:line="360" w:lineRule="auto"/>
        <w:jc w:val="both"/>
      </w:pPr>
      <w:bookmarkStart w:id="10" w:name="new-question-1244"/>
      <w:bookmarkEnd w:id="9"/>
      <w:r w:rsidRPr="004B0BC7">
        <w:rPr>
          <w:b/>
        </w:rPr>
        <w:lastRenderedPageBreak/>
        <w:t>Câu 9</w:t>
      </w:r>
      <w:r w:rsidRPr="004B0BC7">
        <w:rPr>
          <w:b/>
          <w:lang w:val="en-US"/>
        </w:rPr>
        <w:t>.</w:t>
      </w:r>
      <w:r w:rsidR="00E93685" w:rsidRPr="004B0BC7">
        <w:t> Trong sản xuất và lưu thông hàng hóa, khi cầu tăng, sản xuất kinh doanh mở rộng thì lượng cung hàng hóa</w:t>
      </w:r>
    </w:p>
    <w:tbl>
      <w:tblPr>
        <w:tblStyle w:val="Table"/>
        <w:tblW w:w="5000" w:type="pct"/>
        <w:tblLook w:val="07C0" w:firstRow="0" w:lastRow="1" w:firstColumn="1" w:lastColumn="1" w:noHBand="1" w:noVBand="1"/>
      </w:tblPr>
      <w:tblGrid>
        <w:gridCol w:w="2500"/>
        <w:gridCol w:w="2710"/>
        <w:gridCol w:w="2088"/>
        <w:gridCol w:w="2624"/>
      </w:tblGrid>
      <w:tr w:rsidR="004A4D0F" w:rsidRPr="004B0BC7">
        <w:tc>
          <w:tcPr>
            <w:tcW w:w="0" w:type="auto"/>
          </w:tcPr>
          <w:p w:rsidR="004A4D0F" w:rsidRPr="004B0BC7" w:rsidRDefault="00E93685" w:rsidP="003A0BC5">
            <w:pPr>
              <w:pStyle w:val="Compact"/>
              <w:spacing w:line="360" w:lineRule="auto"/>
              <w:jc w:val="both"/>
            </w:pPr>
            <w:r w:rsidRPr="004B0BC7">
              <w:t>  </w:t>
            </w:r>
            <w:r w:rsidRPr="004B0BC7">
              <w:rPr>
                <w:b/>
              </w:rPr>
              <w:t>A.</w:t>
            </w:r>
            <w:r w:rsidRPr="004B0BC7">
              <w:t xml:space="preserve"> bị triệt tiêu.</w:t>
            </w:r>
          </w:p>
        </w:tc>
        <w:tc>
          <w:tcPr>
            <w:tcW w:w="0" w:type="auto"/>
          </w:tcPr>
          <w:p w:rsidR="004A4D0F" w:rsidRPr="004B0BC7" w:rsidRDefault="00E93685" w:rsidP="003A0BC5">
            <w:pPr>
              <w:pStyle w:val="Compact"/>
              <w:spacing w:line="360" w:lineRule="auto"/>
              <w:jc w:val="both"/>
            </w:pPr>
            <w:r w:rsidRPr="004B0BC7">
              <w:t>  </w:t>
            </w:r>
            <w:r w:rsidRPr="004B0BC7">
              <w:rPr>
                <w:b/>
              </w:rPr>
              <w:t>B.</w:t>
            </w:r>
            <w:r w:rsidRPr="004B0BC7">
              <w:t xml:space="preserve"> luôn ổn định.</w:t>
            </w:r>
          </w:p>
        </w:tc>
        <w:tc>
          <w:tcPr>
            <w:tcW w:w="0" w:type="auto"/>
          </w:tcPr>
          <w:p w:rsidR="004A4D0F" w:rsidRPr="004B0BC7" w:rsidRDefault="00E93685" w:rsidP="003A0BC5">
            <w:pPr>
              <w:pStyle w:val="Compact"/>
              <w:spacing w:line="360" w:lineRule="auto"/>
              <w:jc w:val="both"/>
            </w:pPr>
            <w:r w:rsidRPr="004B0BC7">
              <w:t>  </w:t>
            </w:r>
            <w:r w:rsidRPr="004B0BC7">
              <w:rPr>
                <w:b/>
                <w:u w:val="single"/>
              </w:rPr>
              <w:t>C.</w:t>
            </w:r>
            <w:r w:rsidRPr="004B0BC7">
              <w:t xml:space="preserve"> tăng lên.</w:t>
            </w:r>
          </w:p>
        </w:tc>
        <w:tc>
          <w:tcPr>
            <w:tcW w:w="0" w:type="auto"/>
          </w:tcPr>
          <w:p w:rsidR="004A4D0F" w:rsidRPr="004B0BC7" w:rsidRDefault="00E93685" w:rsidP="003A0BC5">
            <w:pPr>
              <w:pStyle w:val="Compact"/>
              <w:spacing w:line="360" w:lineRule="auto"/>
              <w:jc w:val="both"/>
            </w:pPr>
            <w:r w:rsidRPr="004B0BC7">
              <w:t>  </w:t>
            </w:r>
            <w:r w:rsidRPr="004B0BC7">
              <w:rPr>
                <w:b/>
              </w:rPr>
              <w:t>D.</w:t>
            </w:r>
            <w:r w:rsidRPr="004B0BC7">
              <w:t xml:space="preserve"> giảm xuống.</w:t>
            </w:r>
          </w:p>
        </w:tc>
      </w:tr>
    </w:tbl>
    <w:p w:rsidR="004A4D0F" w:rsidRPr="004B0BC7" w:rsidRDefault="00500A0C" w:rsidP="003A0BC5">
      <w:pPr>
        <w:pStyle w:val="Compact"/>
        <w:spacing w:line="360" w:lineRule="auto"/>
        <w:jc w:val="both"/>
      </w:pPr>
      <w:bookmarkStart w:id="11" w:name="new-question-1245"/>
      <w:bookmarkEnd w:id="10"/>
      <w:r w:rsidRPr="004B0BC7">
        <w:rPr>
          <w:b/>
        </w:rPr>
        <w:t>Câu 10</w:t>
      </w:r>
      <w:r w:rsidRPr="004B0BC7">
        <w:rPr>
          <w:b/>
          <w:lang w:val="en-US"/>
        </w:rPr>
        <w:t>.</w:t>
      </w:r>
      <w:r w:rsidR="00E93685" w:rsidRPr="004B0BC7">
        <w:t> Một trong những tác động của quy luật giá trị đối với người sản xuất hàng hóa là</w:t>
      </w:r>
    </w:p>
    <w:tbl>
      <w:tblPr>
        <w:tblStyle w:val="Table"/>
        <w:tblW w:w="5133" w:type="pct"/>
        <w:tblLook w:val="07C0" w:firstRow="0" w:lastRow="1" w:firstColumn="1" w:lastColumn="1" w:noHBand="1" w:noVBand="1"/>
      </w:tblPr>
      <w:tblGrid>
        <w:gridCol w:w="4820"/>
        <w:gridCol w:w="5366"/>
      </w:tblGrid>
      <w:tr w:rsidR="004A4D0F" w:rsidRPr="004B0BC7" w:rsidTr="00C75B3B">
        <w:tc>
          <w:tcPr>
            <w:tcW w:w="2366" w:type="pct"/>
          </w:tcPr>
          <w:p w:rsidR="004A4D0F" w:rsidRPr="004B0BC7" w:rsidRDefault="00E93685" w:rsidP="003A0BC5">
            <w:pPr>
              <w:pStyle w:val="Compact"/>
              <w:spacing w:line="360" w:lineRule="auto"/>
              <w:jc w:val="both"/>
            </w:pPr>
            <w:r w:rsidRPr="004B0BC7">
              <w:t>  </w:t>
            </w:r>
            <w:r w:rsidRPr="004B0BC7">
              <w:rPr>
                <w:b/>
                <w:u w:val="single"/>
              </w:rPr>
              <w:t>A.</w:t>
            </w:r>
            <w:r w:rsidRPr="004B0BC7">
              <w:t xml:space="preserve"> phân hóa giàu nghèo.</w:t>
            </w:r>
          </w:p>
        </w:tc>
        <w:tc>
          <w:tcPr>
            <w:tcW w:w="0" w:type="auto"/>
          </w:tcPr>
          <w:p w:rsidR="004A4D0F" w:rsidRPr="004B0BC7" w:rsidRDefault="00E93685" w:rsidP="003A0BC5">
            <w:pPr>
              <w:pStyle w:val="Compact"/>
              <w:spacing w:line="360" w:lineRule="auto"/>
              <w:jc w:val="both"/>
            </w:pPr>
            <w:r w:rsidRPr="004B0BC7">
              <w:t>  </w:t>
            </w:r>
            <w:r w:rsidRPr="004B0BC7">
              <w:rPr>
                <w:b/>
              </w:rPr>
              <w:t>B.</w:t>
            </w:r>
            <w:r w:rsidRPr="004B0BC7">
              <w:t xml:space="preserve"> san bằng lợi nhuận bình quân.</w:t>
            </w:r>
          </w:p>
        </w:tc>
      </w:tr>
      <w:tr w:rsidR="004A4D0F" w:rsidRPr="004B0BC7" w:rsidTr="00C75B3B">
        <w:tc>
          <w:tcPr>
            <w:tcW w:w="2366" w:type="pct"/>
          </w:tcPr>
          <w:p w:rsidR="004A4D0F" w:rsidRPr="004B0BC7" w:rsidRDefault="00E93685" w:rsidP="003A0BC5">
            <w:pPr>
              <w:pStyle w:val="Compact"/>
              <w:spacing w:line="360" w:lineRule="auto"/>
              <w:jc w:val="both"/>
            </w:pPr>
            <w:r w:rsidRPr="004B0BC7">
              <w:t>  </w:t>
            </w:r>
            <w:r w:rsidRPr="004B0BC7">
              <w:rPr>
                <w:b/>
              </w:rPr>
              <w:t>C.</w:t>
            </w:r>
            <w:r w:rsidRPr="004B0BC7">
              <w:t xml:space="preserve"> chia đều lãi suất định kì.</w:t>
            </w:r>
          </w:p>
        </w:tc>
        <w:tc>
          <w:tcPr>
            <w:tcW w:w="0" w:type="auto"/>
          </w:tcPr>
          <w:p w:rsidR="004A4D0F" w:rsidRPr="004B0BC7" w:rsidRDefault="00E93685" w:rsidP="003A0BC5">
            <w:pPr>
              <w:pStyle w:val="Compact"/>
              <w:spacing w:line="360" w:lineRule="auto"/>
              <w:jc w:val="both"/>
            </w:pPr>
            <w:r w:rsidRPr="004B0BC7">
              <w:t>  </w:t>
            </w:r>
            <w:r w:rsidRPr="004B0BC7">
              <w:rPr>
                <w:b/>
              </w:rPr>
              <w:t>D.</w:t>
            </w:r>
            <w:r w:rsidRPr="004B0BC7">
              <w:t xml:space="preserve"> xóa bỏ cạnh tranh.</w:t>
            </w:r>
          </w:p>
        </w:tc>
      </w:tr>
    </w:tbl>
    <w:p w:rsidR="004A4D0F" w:rsidRPr="004B0BC7" w:rsidRDefault="00500A0C" w:rsidP="003A0BC5">
      <w:pPr>
        <w:pStyle w:val="Compact"/>
        <w:spacing w:line="360" w:lineRule="auto"/>
        <w:jc w:val="both"/>
      </w:pPr>
      <w:bookmarkStart w:id="12" w:name="new-question-1246"/>
      <w:bookmarkEnd w:id="11"/>
      <w:r w:rsidRPr="004B0BC7">
        <w:rPr>
          <w:b/>
        </w:rPr>
        <w:t>Câu 11</w:t>
      </w:r>
      <w:r w:rsidRPr="004B0BC7">
        <w:rPr>
          <w:b/>
          <w:lang w:val="en-US"/>
        </w:rPr>
        <w:t>.</w:t>
      </w:r>
      <w:r w:rsidR="00E93685" w:rsidRPr="004B0BC7">
        <w:t> Tuân thủ pháp luật là việc các cá nhân, tổ chức không làm những điều mà</w:t>
      </w:r>
    </w:p>
    <w:tbl>
      <w:tblPr>
        <w:tblStyle w:val="Table"/>
        <w:tblW w:w="5000" w:type="pct"/>
        <w:tblLook w:val="07C0" w:firstRow="0" w:lastRow="1" w:firstColumn="1" w:lastColumn="1" w:noHBand="1" w:noVBand="1"/>
      </w:tblPr>
      <w:tblGrid>
        <w:gridCol w:w="4785"/>
        <w:gridCol w:w="5137"/>
      </w:tblGrid>
      <w:tr w:rsidR="004A4D0F" w:rsidRPr="004B0BC7">
        <w:tc>
          <w:tcPr>
            <w:tcW w:w="0" w:type="auto"/>
          </w:tcPr>
          <w:p w:rsidR="004A4D0F" w:rsidRPr="004B0BC7" w:rsidRDefault="00E93685" w:rsidP="003A0BC5">
            <w:pPr>
              <w:pStyle w:val="Compact"/>
              <w:spacing w:line="360" w:lineRule="auto"/>
              <w:jc w:val="both"/>
            </w:pPr>
            <w:r w:rsidRPr="004B0BC7">
              <w:t>  </w:t>
            </w:r>
            <w:r w:rsidRPr="004B0BC7">
              <w:rPr>
                <w:b/>
              </w:rPr>
              <w:t>A.</w:t>
            </w:r>
            <w:r w:rsidRPr="004B0BC7">
              <w:t xml:space="preserve"> xã hội kì vọng.</w:t>
            </w:r>
          </w:p>
        </w:tc>
        <w:tc>
          <w:tcPr>
            <w:tcW w:w="0" w:type="auto"/>
          </w:tcPr>
          <w:p w:rsidR="004A4D0F" w:rsidRPr="004B0BC7" w:rsidRDefault="00E93685" w:rsidP="003A0BC5">
            <w:pPr>
              <w:pStyle w:val="Compact"/>
              <w:spacing w:line="360" w:lineRule="auto"/>
              <w:jc w:val="both"/>
            </w:pPr>
            <w:r w:rsidRPr="004B0BC7">
              <w:t>  </w:t>
            </w:r>
            <w:r w:rsidRPr="004B0BC7">
              <w:rPr>
                <w:b/>
                <w:u w:val="single"/>
              </w:rPr>
              <w:t>B.</w:t>
            </w:r>
            <w:r w:rsidRPr="004B0BC7">
              <w:t xml:space="preserve"> pháp luật cấm.</w:t>
            </w:r>
          </w:p>
        </w:tc>
      </w:tr>
      <w:tr w:rsidR="004A4D0F" w:rsidRPr="004B0BC7">
        <w:tc>
          <w:tcPr>
            <w:tcW w:w="0" w:type="auto"/>
          </w:tcPr>
          <w:p w:rsidR="004A4D0F" w:rsidRPr="004B0BC7" w:rsidRDefault="00E93685" w:rsidP="003A0BC5">
            <w:pPr>
              <w:pStyle w:val="Compact"/>
              <w:spacing w:line="360" w:lineRule="auto"/>
              <w:jc w:val="both"/>
            </w:pPr>
            <w:r w:rsidRPr="004B0BC7">
              <w:t>  </w:t>
            </w:r>
            <w:r w:rsidRPr="004B0BC7">
              <w:rPr>
                <w:b/>
              </w:rPr>
              <w:t>C.</w:t>
            </w:r>
            <w:r w:rsidRPr="004B0BC7">
              <w:t xml:space="preserve"> tập thể hạn chế.</w:t>
            </w:r>
          </w:p>
        </w:tc>
        <w:tc>
          <w:tcPr>
            <w:tcW w:w="0" w:type="auto"/>
          </w:tcPr>
          <w:p w:rsidR="004A4D0F" w:rsidRPr="004B0BC7" w:rsidRDefault="00E93685" w:rsidP="003A0BC5">
            <w:pPr>
              <w:pStyle w:val="Compact"/>
              <w:spacing w:line="360" w:lineRule="auto"/>
              <w:jc w:val="both"/>
            </w:pPr>
            <w:r w:rsidRPr="004B0BC7">
              <w:t>  </w:t>
            </w:r>
            <w:r w:rsidRPr="004B0BC7">
              <w:rPr>
                <w:b/>
              </w:rPr>
              <w:t>D.</w:t>
            </w:r>
            <w:r w:rsidRPr="004B0BC7">
              <w:t xml:space="preserve"> đạo đức chi phối.</w:t>
            </w:r>
          </w:p>
        </w:tc>
      </w:tr>
    </w:tbl>
    <w:p w:rsidR="004A4D0F" w:rsidRPr="004B0BC7" w:rsidRDefault="00500A0C" w:rsidP="003A0BC5">
      <w:pPr>
        <w:pStyle w:val="Compact"/>
        <w:spacing w:line="360" w:lineRule="auto"/>
        <w:jc w:val="both"/>
      </w:pPr>
      <w:bookmarkStart w:id="13" w:name="new-question-1247"/>
      <w:bookmarkEnd w:id="12"/>
      <w:r w:rsidRPr="004B0BC7">
        <w:rPr>
          <w:b/>
        </w:rPr>
        <w:t>Câu 12</w:t>
      </w:r>
      <w:r w:rsidRPr="004B0BC7">
        <w:rPr>
          <w:b/>
          <w:lang w:val="en-US"/>
        </w:rPr>
        <w:t>.</w:t>
      </w:r>
      <w:r w:rsidR="00E93685" w:rsidRPr="004B0BC7">
        <w:t> Một trong những nội dung cơ bản của quyền học tập là mọi công dân đều được</w:t>
      </w:r>
    </w:p>
    <w:tbl>
      <w:tblPr>
        <w:tblStyle w:val="Table"/>
        <w:tblW w:w="4904" w:type="pct"/>
        <w:tblLook w:val="07C0" w:firstRow="0" w:lastRow="1" w:firstColumn="1" w:lastColumn="1" w:noHBand="1" w:noVBand="1"/>
      </w:tblPr>
      <w:tblGrid>
        <w:gridCol w:w="4821"/>
        <w:gridCol w:w="4910"/>
      </w:tblGrid>
      <w:tr w:rsidR="004A4D0F" w:rsidRPr="004B0BC7" w:rsidTr="00C75B3B">
        <w:tc>
          <w:tcPr>
            <w:tcW w:w="2477" w:type="pct"/>
          </w:tcPr>
          <w:p w:rsidR="004A4D0F" w:rsidRPr="004B0BC7" w:rsidRDefault="00E93685" w:rsidP="003A0BC5">
            <w:pPr>
              <w:pStyle w:val="Compact"/>
              <w:spacing w:line="360" w:lineRule="auto"/>
              <w:jc w:val="both"/>
            </w:pPr>
            <w:r w:rsidRPr="004B0BC7">
              <w:t>  </w:t>
            </w:r>
            <w:r w:rsidRPr="004B0BC7">
              <w:rPr>
                <w:b/>
              </w:rPr>
              <w:t>A.</w:t>
            </w:r>
            <w:r w:rsidRPr="004B0BC7">
              <w:t xml:space="preserve"> cấp học bổng.</w:t>
            </w:r>
          </w:p>
        </w:tc>
        <w:tc>
          <w:tcPr>
            <w:tcW w:w="0" w:type="auto"/>
          </w:tcPr>
          <w:p w:rsidR="004A4D0F" w:rsidRPr="004B0BC7" w:rsidRDefault="00E93685" w:rsidP="003A0BC5">
            <w:pPr>
              <w:pStyle w:val="Compact"/>
              <w:spacing w:line="360" w:lineRule="auto"/>
              <w:jc w:val="both"/>
            </w:pPr>
            <w:r w:rsidRPr="004B0BC7">
              <w:t>  </w:t>
            </w:r>
            <w:r w:rsidRPr="004B0BC7">
              <w:rPr>
                <w:b/>
              </w:rPr>
              <w:t>B.</w:t>
            </w:r>
            <w:r w:rsidRPr="004B0BC7">
              <w:t xml:space="preserve"> miễn học phí.</w:t>
            </w:r>
          </w:p>
        </w:tc>
      </w:tr>
      <w:tr w:rsidR="004A4D0F" w:rsidRPr="004B0BC7" w:rsidTr="00C75B3B">
        <w:tc>
          <w:tcPr>
            <w:tcW w:w="2477" w:type="pct"/>
          </w:tcPr>
          <w:p w:rsidR="004A4D0F" w:rsidRPr="004B0BC7" w:rsidRDefault="00E93685" w:rsidP="003A0BC5">
            <w:pPr>
              <w:pStyle w:val="Compact"/>
              <w:spacing w:line="360" w:lineRule="auto"/>
              <w:jc w:val="both"/>
            </w:pPr>
            <w:r w:rsidRPr="004B0BC7">
              <w:t>  </w:t>
            </w:r>
            <w:r w:rsidRPr="004B0BC7">
              <w:rPr>
                <w:b/>
              </w:rPr>
              <w:t>C.</w:t>
            </w:r>
            <w:r w:rsidRPr="004B0BC7">
              <w:t xml:space="preserve"> học vượt cấp.</w:t>
            </w:r>
          </w:p>
        </w:tc>
        <w:tc>
          <w:tcPr>
            <w:tcW w:w="0" w:type="auto"/>
          </w:tcPr>
          <w:p w:rsidR="004A4D0F" w:rsidRPr="004B0BC7" w:rsidRDefault="00E93685" w:rsidP="003A0BC5">
            <w:pPr>
              <w:pStyle w:val="Compact"/>
              <w:spacing w:line="360" w:lineRule="auto"/>
              <w:jc w:val="both"/>
            </w:pPr>
            <w:r w:rsidRPr="004B0BC7">
              <w:t>  </w:t>
            </w:r>
            <w:r w:rsidRPr="004B0BC7">
              <w:rPr>
                <w:b/>
                <w:u w:val="single"/>
              </w:rPr>
              <w:t>D.</w:t>
            </w:r>
            <w:r w:rsidRPr="004B0BC7">
              <w:t xml:space="preserve"> học suốt đời.</w:t>
            </w:r>
          </w:p>
        </w:tc>
      </w:tr>
    </w:tbl>
    <w:p w:rsidR="004A4D0F" w:rsidRPr="004B0BC7" w:rsidRDefault="00500A0C" w:rsidP="003A0BC5">
      <w:pPr>
        <w:pStyle w:val="Compact"/>
        <w:spacing w:line="360" w:lineRule="auto"/>
        <w:jc w:val="both"/>
      </w:pPr>
      <w:bookmarkStart w:id="14" w:name="new-question-1248"/>
      <w:bookmarkEnd w:id="13"/>
      <w:r w:rsidRPr="004B0BC7">
        <w:rPr>
          <w:b/>
        </w:rPr>
        <w:t>Câu 13</w:t>
      </w:r>
      <w:r w:rsidRPr="004B0BC7">
        <w:rPr>
          <w:b/>
          <w:lang w:val="en-US"/>
        </w:rPr>
        <w:t>.</w:t>
      </w:r>
      <w:r w:rsidR="00E93685" w:rsidRPr="004B0BC7">
        <w:t> Theo quy định của pháp luật, tại thời điểm tổ chức bầu cử, cử tri </w:t>
      </w:r>
      <w:r w:rsidR="00E93685" w:rsidRPr="004B0BC7">
        <w:rPr>
          <w:b/>
        </w:rPr>
        <w:t>không</w:t>
      </w:r>
      <w:r w:rsidR="00E93685" w:rsidRPr="004B0BC7">
        <w:t xml:space="preserve"> vi phạm nguyên tắc bầu cử khi</w:t>
      </w:r>
    </w:p>
    <w:tbl>
      <w:tblPr>
        <w:tblStyle w:val="Table"/>
        <w:tblW w:w="5145" w:type="pct"/>
        <w:tblLook w:val="07C0" w:firstRow="0" w:lastRow="1" w:firstColumn="1" w:lastColumn="1" w:noHBand="1" w:noVBand="1"/>
      </w:tblPr>
      <w:tblGrid>
        <w:gridCol w:w="4537"/>
        <w:gridCol w:w="5673"/>
      </w:tblGrid>
      <w:tr w:rsidR="004A4D0F" w:rsidRPr="004B0BC7" w:rsidTr="00C75B3B">
        <w:tc>
          <w:tcPr>
            <w:tcW w:w="2222" w:type="pct"/>
          </w:tcPr>
          <w:p w:rsidR="004A4D0F" w:rsidRPr="004B0BC7" w:rsidRDefault="00E93685" w:rsidP="003A0BC5">
            <w:pPr>
              <w:pStyle w:val="Compact"/>
              <w:spacing w:line="360" w:lineRule="auto"/>
              <w:jc w:val="both"/>
            </w:pPr>
            <w:r w:rsidRPr="004B0BC7">
              <w:t>  </w:t>
            </w:r>
            <w:r w:rsidRPr="004B0BC7">
              <w:rPr>
                <w:b/>
                <w:u w:val="single"/>
              </w:rPr>
              <w:t>A.</w:t>
            </w:r>
            <w:r w:rsidRPr="004B0BC7">
              <w:t xml:space="preserve"> độc lập lựa chọn ứng cử viên.</w:t>
            </w:r>
          </w:p>
        </w:tc>
        <w:tc>
          <w:tcPr>
            <w:tcW w:w="0" w:type="auto"/>
          </w:tcPr>
          <w:p w:rsidR="004A4D0F" w:rsidRPr="004B0BC7" w:rsidRDefault="00E93685" w:rsidP="003A0BC5">
            <w:pPr>
              <w:pStyle w:val="Compact"/>
              <w:spacing w:line="360" w:lineRule="auto"/>
              <w:jc w:val="both"/>
            </w:pPr>
            <w:r w:rsidRPr="004B0BC7">
              <w:t>  </w:t>
            </w:r>
            <w:r w:rsidRPr="004B0BC7">
              <w:rPr>
                <w:b/>
              </w:rPr>
              <w:t>B.</w:t>
            </w:r>
            <w:r w:rsidRPr="004B0BC7">
              <w:t xml:space="preserve"> ủy quyền thực hiện nghĩa vụ bầu cử.</w:t>
            </w:r>
          </w:p>
        </w:tc>
      </w:tr>
      <w:tr w:rsidR="004A4D0F" w:rsidRPr="004B0BC7" w:rsidTr="00C75B3B">
        <w:tc>
          <w:tcPr>
            <w:tcW w:w="0" w:type="auto"/>
          </w:tcPr>
          <w:p w:rsidR="004A4D0F" w:rsidRPr="004B0BC7" w:rsidRDefault="00E93685" w:rsidP="003A0BC5">
            <w:pPr>
              <w:pStyle w:val="Compact"/>
              <w:spacing w:line="360" w:lineRule="auto"/>
              <w:jc w:val="both"/>
            </w:pPr>
            <w:r w:rsidRPr="004B0BC7">
              <w:t>  </w:t>
            </w:r>
            <w:r w:rsidRPr="004B0BC7">
              <w:rPr>
                <w:b/>
              </w:rPr>
              <w:t>C.</w:t>
            </w:r>
            <w:r w:rsidRPr="004B0BC7">
              <w:t xml:space="preserve"> đồng loạt sao chép phiếu bầu.</w:t>
            </w:r>
          </w:p>
        </w:tc>
        <w:tc>
          <w:tcPr>
            <w:tcW w:w="0" w:type="auto"/>
          </w:tcPr>
          <w:p w:rsidR="004A4D0F" w:rsidRPr="004B0BC7" w:rsidRDefault="00E93685" w:rsidP="003A0BC5">
            <w:pPr>
              <w:pStyle w:val="Compact"/>
              <w:spacing w:line="360" w:lineRule="auto"/>
              <w:jc w:val="both"/>
            </w:pPr>
            <w:r w:rsidRPr="004B0BC7">
              <w:t> </w:t>
            </w:r>
            <w:r w:rsidRPr="004B0BC7">
              <w:rPr>
                <w:b/>
              </w:rPr>
              <w:t>D.</w:t>
            </w:r>
            <w:r w:rsidRPr="004B0BC7">
              <w:t xml:space="preserve"> công khai nội dung đã viết vào phiếu bầu.</w:t>
            </w:r>
          </w:p>
        </w:tc>
      </w:tr>
    </w:tbl>
    <w:p w:rsidR="004A4D0F" w:rsidRPr="004B0BC7" w:rsidRDefault="00500A0C" w:rsidP="003A0BC5">
      <w:pPr>
        <w:pStyle w:val="Compact"/>
        <w:spacing w:line="360" w:lineRule="auto"/>
        <w:jc w:val="both"/>
      </w:pPr>
      <w:bookmarkStart w:id="15" w:name="new-question-1249"/>
      <w:bookmarkEnd w:id="14"/>
      <w:r w:rsidRPr="004B0BC7">
        <w:rPr>
          <w:b/>
        </w:rPr>
        <w:t>Câu 14</w:t>
      </w:r>
      <w:r w:rsidRPr="004B0BC7">
        <w:rPr>
          <w:b/>
          <w:lang w:val="en-US"/>
        </w:rPr>
        <w:t>.</w:t>
      </w:r>
      <w:r w:rsidR="00E93685" w:rsidRPr="004B0BC7">
        <w:t> Công dân có thể thực hiện quyền tố cáo trong trường hợp nào sau đây?</w:t>
      </w:r>
    </w:p>
    <w:tbl>
      <w:tblPr>
        <w:tblStyle w:val="Table"/>
        <w:tblW w:w="5000" w:type="pct"/>
        <w:tblLook w:val="07C0" w:firstRow="0" w:lastRow="1" w:firstColumn="1" w:lastColumn="1" w:noHBand="1" w:noVBand="1"/>
      </w:tblPr>
      <w:tblGrid>
        <w:gridCol w:w="4772"/>
        <w:gridCol w:w="5150"/>
      </w:tblGrid>
      <w:tr w:rsidR="004A4D0F" w:rsidRPr="004B0BC7">
        <w:tc>
          <w:tcPr>
            <w:tcW w:w="0" w:type="auto"/>
          </w:tcPr>
          <w:p w:rsidR="004A4D0F" w:rsidRPr="004B0BC7" w:rsidRDefault="00E93685" w:rsidP="003A0BC5">
            <w:pPr>
              <w:pStyle w:val="Compact"/>
              <w:spacing w:line="360" w:lineRule="auto"/>
              <w:jc w:val="both"/>
            </w:pPr>
            <w:r w:rsidRPr="004B0BC7">
              <w:t>  </w:t>
            </w:r>
            <w:r w:rsidRPr="004B0BC7">
              <w:rPr>
                <w:b/>
              </w:rPr>
              <w:t>A.</w:t>
            </w:r>
            <w:r w:rsidRPr="004B0BC7">
              <w:t xml:space="preserve"> Bị hạ bậc lương không rõ lí do.</w:t>
            </w:r>
          </w:p>
        </w:tc>
        <w:tc>
          <w:tcPr>
            <w:tcW w:w="0" w:type="auto"/>
          </w:tcPr>
          <w:p w:rsidR="004A4D0F" w:rsidRPr="004B0BC7" w:rsidRDefault="00E93685" w:rsidP="003A0BC5">
            <w:pPr>
              <w:pStyle w:val="Compact"/>
              <w:spacing w:line="360" w:lineRule="auto"/>
              <w:jc w:val="both"/>
            </w:pPr>
            <w:r w:rsidRPr="004B0BC7">
              <w:t>  </w:t>
            </w:r>
            <w:r w:rsidRPr="004B0BC7">
              <w:rPr>
                <w:b/>
              </w:rPr>
              <w:t>B.</w:t>
            </w:r>
            <w:r w:rsidRPr="004B0BC7">
              <w:t xml:space="preserve"> Nhận quyết định điều chuyển công tác.</w:t>
            </w:r>
          </w:p>
        </w:tc>
      </w:tr>
      <w:tr w:rsidR="004A4D0F" w:rsidRPr="004B0BC7">
        <w:tc>
          <w:tcPr>
            <w:tcW w:w="0" w:type="auto"/>
          </w:tcPr>
          <w:p w:rsidR="004A4D0F" w:rsidRPr="004B0BC7" w:rsidRDefault="00E93685" w:rsidP="003A0BC5">
            <w:pPr>
              <w:pStyle w:val="Compact"/>
              <w:spacing w:line="360" w:lineRule="auto"/>
              <w:jc w:val="both"/>
            </w:pPr>
            <w:r w:rsidRPr="004B0BC7">
              <w:t>  </w:t>
            </w:r>
            <w:r w:rsidRPr="004B0BC7">
              <w:rPr>
                <w:b/>
              </w:rPr>
              <w:t>C.</w:t>
            </w:r>
            <w:r w:rsidRPr="004B0BC7">
              <w:t xml:space="preserve"> Bị giao thêm việc ngoài thỏa thuận.</w:t>
            </w:r>
          </w:p>
        </w:tc>
        <w:tc>
          <w:tcPr>
            <w:tcW w:w="0" w:type="auto"/>
          </w:tcPr>
          <w:p w:rsidR="004A4D0F" w:rsidRPr="004B0BC7" w:rsidRDefault="00E93685" w:rsidP="003A0BC5">
            <w:pPr>
              <w:pStyle w:val="Compact"/>
              <w:spacing w:line="360" w:lineRule="auto"/>
              <w:jc w:val="both"/>
            </w:pPr>
            <w:r w:rsidRPr="004B0BC7">
              <w:t>  </w:t>
            </w:r>
            <w:r w:rsidRPr="004B0BC7">
              <w:rPr>
                <w:b/>
                <w:u w:val="single"/>
              </w:rPr>
              <w:t>D.</w:t>
            </w:r>
            <w:r w:rsidRPr="004B0BC7">
              <w:t xml:space="preserve"> Phát hiện đường dây cá độ bóng đá.</w:t>
            </w:r>
          </w:p>
        </w:tc>
      </w:tr>
    </w:tbl>
    <w:p w:rsidR="004A4D0F" w:rsidRPr="004B0BC7" w:rsidRDefault="00500A0C" w:rsidP="003A0BC5">
      <w:pPr>
        <w:pStyle w:val="Compact"/>
        <w:spacing w:line="360" w:lineRule="auto"/>
        <w:jc w:val="both"/>
      </w:pPr>
      <w:bookmarkStart w:id="16" w:name="new-question-1250"/>
      <w:bookmarkEnd w:id="15"/>
      <w:r w:rsidRPr="004B0BC7">
        <w:rPr>
          <w:b/>
        </w:rPr>
        <w:t>Câu 15</w:t>
      </w:r>
      <w:r w:rsidRPr="004B0BC7">
        <w:rPr>
          <w:b/>
          <w:lang w:val="en-US"/>
        </w:rPr>
        <w:t>.</w:t>
      </w:r>
      <w:r w:rsidR="00E93685" w:rsidRPr="004B0BC7">
        <w:t> Người có năng lực trách nhiệm pháp lí vi phạm pháp luật dân sự khi tự ý thực hiện hành vi nào sau đây?</w:t>
      </w:r>
    </w:p>
    <w:tbl>
      <w:tblPr>
        <w:tblStyle w:val="Table"/>
        <w:tblW w:w="5000" w:type="pct"/>
        <w:tblLook w:val="07C0" w:firstRow="0" w:lastRow="1" w:firstColumn="1" w:lastColumn="1" w:noHBand="1" w:noVBand="1"/>
      </w:tblPr>
      <w:tblGrid>
        <w:gridCol w:w="5003"/>
        <w:gridCol w:w="4919"/>
      </w:tblGrid>
      <w:tr w:rsidR="004A4D0F" w:rsidRPr="004B0BC7">
        <w:tc>
          <w:tcPr>
            <w:tcW w:w="0" w:type="auto"/>
          </w:tcPr>
          <w:p w:rsidR="004A4D0F" w:rsidRPr="004B0BC7" w:rsidRDefault="00E93685" w:rsidP="003A0BC5">
            <w:pPr>
              <w:pStyle w:val="Compact"/>
              <w:spacing w:line="360" w:lineRule="auto"/>
              <w:jc w:val="both"/>
            </w:pPr>
            <w:r w:rsidRPr="004B0BC7">
              <w:t>  </w:t>
            </w:r>
            <w:r w:rsidRPr="004B0BC7">
              <w:rPr>
                <w:b/>
              </w:rPr>
              <w:t>A.</w:t>
            </w:r>
            <w:r w:rsidRPr="004B0BC7">
              <w:t xml:space="preserve"> Kinh doanh không đúng giấy phép.</w:t>
            </w:r>
          </w:p>
        </w:tc>
        <w:tc>
          <w:tcPr>
            <w:tcW w:w="0" w:type="auto"/>
          </w:tcPr>
          <w:p w:rsidR="004A4D0F" w:rsidRPr="004B0BC7" w:rsidRDefault="00E93685" w:rsidP="003A0BC5">
            <w:pPr>
              <w:pStyle w:val="Compact"/>
              <w:spacing w:line="360" w:lineRule="auto"/>
              <w:jc w:val="both"/>
            </w:pPr>
            <w:r w:rsidRPr="004B0BC7">
              <w:t>  </w:t>
            </w:r>
            <w:r w:rsidRPr="004B0BC7">
              <w:rPr>
                <w:b/>
                <w:u w:val="single"/>
              </w:rPr>
              <w:t>B.</w:t>
            </w:r>
            <w:r w:rsidRPr="004B0BC7">
              <w:t xml:space="preserve"> Thay đổi kiến trúc nhà đang thuê.</w:t>
            </w:r>
          </w:p>
        </w:tc>
      </w:tr>
      <w:tr w:rsidR="004A4D0F" w:rsidRPr="004B0BC7">
        <w:tc>
          <w:tcPr>
            <w:tcW w:w="0" w:type="auto"/>
          </w:tcPr>
          <w:p w:rsidR="004A4D0F" w:rsidRPr="004B0BC7" w:rsidRDefault="00E93685" w:rsidP="003A0BC5">
            <w:pPr>
              <w:pStyle w:val="Compact"/>
              <w:spacing w:line="360" w:lineRule="auto"/>
              <w:jc w:val="both"/>
            </w:pPr>
            <w:r w:rsidRPr="004B0BC7">
              <w:t>  </w:t>
            </w:r>
            <w:r w:rsidRPr="004B0BC7">
              <w:rPr>
                <w:b/>
              </w:rPr>
              <w:t>C.</w:t>
            </w:r>
            <w:r w:rsidRPr="004B0BC7">
              <w:t xml:space="preserve"> Xả thải gây ô nhiễm môi trường.</w:t>
            </w:r>
          </w:p>
        </w:tc>
        <w:tc>
          <w:tcPr>
            <w:tcW w:w="0" w:type="auto"/>
          </w:tcPr>
          <w:p w:rsidR="004A4D0F" w:rsidRPr="004B0BC7" w:rsidRDefault="00E93685" w:rsidP="003A0BC5">
            <w:pPr>
              <w:pStyle w:val="Compact"/>
              <w:spacing w:line="360" w:lineRule="auto"/>
              <w:jc w:val="both"/>
            </w:pPr>
            <w:r w:rsidRPr="004B0BC7">
              <w:t>  </w:t>
            </w:r>
            <w:r w:rsidRPr="004B0BC7">
              <w:rPr>
                <w:b/>
              </w:rPr>
              <w:t>D.</w:t>
            </w:r>
            <w:r w:rsidRPr="004B0BC7">
              <w:t xml:space="preserve"> Chiếm dụng hành lang giao thông.</w:t>
            </w:r>
          </w:p>
        </w:tc>
      </w:tr>
    </w:tbl>
    <w:p w:rsidR="004A4D0F" w:rsidRPr="004B0BC7" w:rsidRDefault="00500A0C" w:rsidP="003A0BC5">
      <w:pPr>
        <w:pStyle w:val="Compact"/>
        <w:spacing w:line="360" w:lineRule="auto"/>
        <w:jc w:val="both"/>
      </w:pPr>
      <w:bookmarkStart w:id="17" w:name="new-question-1252"/>
      <w:bookmarkEnd w:id="16"/>
      <w:r w:rsidRPr="004B0BC7">
        <w:rPr>
          <w:b/>
        </w:rPr>
        <w:t>Câu 16</w:t>
      </w:r>
      <w:r w:rsidRPr="004B0BC7">
        <w:rPr>
          <w:b/>
          <w:lang w:val="en-US"/>
        </w:rPr>
        <w:t>.</w:t>
      </w:r>
      <w:r w:rsidR="00E93685" w:rsidRPr="004B0BC7">
        <w:t> Theo quy định của pháp luật, cơ quan có thẩm quyề</w:t>
      </w:r>
      <w:r w:rsidR="00395F7E" w:rsidRPr="004B0BC7">
        <w:t>n</w:t>
      </w:r>
      <w:r w:rsidR="00395F7E" w:rsidRPr="004B0BC7">
        <w:rPr>
          <w:lang w:val="en-US"/>
        </w:rPr>
        <w:t xml:space="preserve"> </w:t>
      </w:r>
      <w:r w:rsidR="00E93685" w:rsidRPr="004B0BC7">
        <w:t>được thu giữ thư tín, điện thoại, điện tín khi</w:t>
      </w:r>
    </w:p>
    <w:tbl>
      <w:tblPr>
        <w:tblStyle w:val="Table"/>
        <w:tblW w:w="5000" w:type="pct"/>
        <w:tblLook w:val="07C0" w:firstRow="0" w:lastRow="1" w:firstColumn="1" w:lastColumn="1" w:noHBand="1" w:noVBand="1"/>
      </w:tblPr>
      <w:tblGrid>
        <w:gridCol w:w="5206"/>
        <w:gridCol w:w="4716"/>
      </w:tblGrid>
      <w:tr w:rsidR="004A4D0F" w:rsidRPr="004B0BC7">
        <w:tc>
          <w:tcPr>
            <w:tcW w:w="0" w:type="auto"/>
          </w:tcPr>
          <w:p w:rsidR="004A4D0F" w:rsidRPr="004B0BC7" w:rsidRDefault="00E93685" w:rsidP="003A0BC5">
            <w:pPr>
              <w:pStyle w:val="Compact"/>
              <w:spacing w:line="360" w:lineRule="auto"/>
              <w:jc w:val="both"/>
            </w:pPr>
            <w:r w:rsidRPr="004B0BC7">
              <w:t>  </w:t>
            </w:r>
            <w:r w:rsidRPr="004B0BC7">
              <w:rPr>
                <w:b/>
              </w:rPr>
              <w:t>A.</w:t>
            </w:r>
            <w:r w:rsidRPr="004B0BC7">
              <w:t xml:space="preserve"> đính chính thông tin cá nhân.</w:t>
            </w:r>
          </w:p>
        </w:tc>
        <w:tc>
          <w:tcPr>
            <w:tcW w:w="0" w:type="auto"/>
          </w:tcPr>
          <w:p w:rsidR="004A4D0F" w:rsidRPr="004B0BC7" w:rsidRDefault="00E93685" w:rsidP="003A0BC5">
            <w:pPr>
              <w:pStyle w:val="Compact"/>
              <w:spacing w:line="360" w:lineRule="auto"/>
              <w:jc w:val="both"/>
            </w:pPr>
            <w:r w:rsidRPr="004B0BC7">
              <w:t>  </w:t>
            </w:r>
            <w:r w:rsidRPr="004B0BC7">
              <w:rPr>
                <w:b/>
              </w:rPr>
              <w:t>B.</w:t>
            </w:r>
            <w:r w:rsidRPr="004B0BC7">
              <w:t xml:space="preserve"> thống kê bưu phẩm đã giao.</w:t>
            </w:r>
          </w:p>
        </w:tc>
      </w:tr>
      <w:tr w:rsidR="004A4D0F" w:rsidRPr="004B0BC7">
        <w:tc>
          <w:tcPr>
            <w:tcW w:w="0" w:type="auto"/>
          </w:tcPr>
          <w:p w:rsidR="004A4D0F" w:rsidRPr="004B0BC7" w:rsidRDefault="00E93685" w:rsidP="003A0BC5">
            <w:pPr>
              <w:pStyle w:val="Compact"/>
              <w:spacing w:line="360" w:lineRule="auto"/>
              <w:jc w:val="both"/>
            </w:pPr>
            <w:r w:rsidRPr="004B0BC7">
              <w:t>  </w:t>
            </w:r>
            <w:r w:rsidRPr="004B0BC7">
              <w:rPr>
                <w:b/>
                <w:u w:val="single"/>
              </w:rPr>
              <w:t>C.</w:t>
            </w:r>
            <w:r w:rsidRPr="004B0BC7">
              <w:t xml:space="preserve"> cần chứng cứ để điều tra vụ án.</w:t>
            </w:r>
          </w:p>
        </w:tc>
        <w:tc>
          <w:tcPr>
            <w:tcW w:w="0" w:type="auto"/>
          </w:tcPr>
          <w:p w:rsidR="004A4D0F" w:rsidRPr="004B0BC7" w:rsidRDefault="00E93685" w:rsidP="003A0BC5">
            <w:pPr>
              <w:pStyle w:val="Compact"/>
              <w:spacing w:line="360" w:lineRule="auto"/>
              <w:jc w:val="both"/>
            </w:pPr>
            <w:r w:rsidRPr="004B0BC7">
              <w:t>  </w:t>
            </w:r>
            <w:r w:rsidRPr="004B0BC7">
              <w:rPr>
                <w:b/>
              </w:rPr>
              <w:t>D.</w:t>
            </w:r>
            <w:r w:rsidRPr="004B0BC7">
              <w:t xml:space="preserve"> kiểm tra hóa đơn dịch vụ. </w:t>
            </w:r>
          </w:p>
        </w:tc>
      </w:tr>
    </w:tbl>
    <w:p w:rsidR="004A4D0F" w:rsidRPr="004B0BC7" w:rsidRDefault="00500A0C" w:rsidP="003A0BC5">
      <w:pPr>
        <w:pStyle w:val="Compact"/>
        <w:spacing w:line="360" w:lineRule="auto"/>
        <w:jc w:val="both"/>
      </w:pPr>
      <w:bookmarkStart w:id="18" w:name="new-question-1253"/>
      <w:bookmarkEnd w:id="17"/>
      <w:r w:rsidRPr="004B0BC7">
        <w:rPr>
          <w:b/>
        </w:rPr>
        <w:t>Câu 17</w:t>
      </w:r>
      <w:r w:rsidRPr="004B0BC7">
        <w:rPr>
          <w:b/>
          <w:lang w:val="en-US"/>
        </w:rPr>
        <w:t>.</w:t>
      </w:r>
      <w:r w:rsidR="00E93685" w:rsidRPr="004B0BC7">
        <w:t> Người có năng lực trách nhiệm pháp lí phải chịu trách nhiệm hành chính khi thực hiện hành vi nào sau đây?</w:t>
      </w:r>
    </w:p>
    <w:tbl>
      <w:tblPr>
        <w:tblStyle w:val="Table"/>
        <w:tblW w:w="5000" w:type="pct"/>
        <w:tblLook w:val="07C0" w:firstRow="0" w:lastRow="1" w:firstColumn="1" w:lastColumn="1" w:noHBand="1" w:noVBand="1"/>
      </w:tblPr>
      <w:tblGrid>
        <w:gridCol w:w="4969"/>
        <w:gridCol w:w="4953"/>
      </w:tblGrid>
      <w:tr w:rsidR="004A4D0F" w:rsidRPr="004B0BC7">
        <w:tc>
          <w:tcPr>
            <w:tcW w:w="0" w:type="auto"/>
          </w:tcPr>
          <w:p w:rsidR="004A4D0F" w:rsidRPr="004B0BC7" w:rsidRDefault="00E93685" w:rsidP="003A0BC5">
            <w:pPr>
              <w:pStyle w:val="Compact"/>
              <w:spacing w:line="360" w:lineRule="auto"/>
              <w:jc w:val="both"/>
            </w:pPr>
            <w:r w:rsidRPr="004B0BC7">
              <w:t>  </w:t>
            </w:r>
            <w:r w:rsidRPr="004B0BC7">
              <w:rPr>
                <w:b/>
                <w:u w:val="single"/>
              </w:rPr>
              <w:t>A.</w:t>
            </w:r>
            <w:r w:rsidRPr="004B0BC7">
              <w:t xml:space="preserve"> Lấn chiếm hè phố để kinh doanh.</w:t>
            </w:r>
          </w:p>
        </w:tc>
        <w:tc>
          <w:tcPr>
            <w:tcW w:w="0" w:type="auto"/>
          </w:tcPr>
          <w:p w:rsidR="004A4D0F" w:rsidRPr="004B0BC7" w:rsidRDefault="00E93685" w:rsidP="003A0BC5">
            <w:pPr>
              <w:pStyle w:val="Compact"/>
              <w:spacing w:line="360" w:lineRule="auto"/>
              <w:jc w:val="both"/>
            </w:pPr>
            <w:r w:rsidRPr="004B0BC7">
              <w:t>  </w:t>
            </w:r>
            <w:r w:rsidRPr="004B0BC7">
              <w:rPr>
                <w:b/>
              </w:rPr>
              <w:t>B.</w:t>
            </w:r>
            <w:r w:rsidRPr="004B0BC7">
              <w:t xml:space="preserve"> Từ chối nhận di sản thừa kế.</w:t>
            </w:r>
          </w:p>
        </w:tc>
      </w:tr>
      <w:tr w:rsidR="004A4D0F" w:rsidRPr="004B0BC7">
        <w:tc>
          <w:tcPr>
            <w:tcW w:w="0" w:type="auto"/>
          </w:tcPr>
          <w:p w:rsidR="004A4D0F" w:rsidRPr="004B0BC7" w:rsidRDefault="00E93685" w:rsidP="003A0BC5">
            <w:pPr>
              <w:pStyle w:val="Compact"/>
              <w:spacing w:line="360" w:lineRule="auto"/>
              <w:jc w:val="both"/>
            </w:pPr>
            <w:r w:rsidRPr="004B0BC7">
              <w:t>  </w:t>
            </w:r>
            <w:r w:rsidRPr="004B0BC7">
              <w:rPr>
                <w:b/>
              </w:rPr>
              <w:t>C.</w:t>
            </w:r>
            <w:r w:rsidRPr="004B0BC7">
              <w:t xml:space="preserve"> Tranh chấp quyền lợi khi li hôn.</w:t>
            </w:r>
          </w:p>
        </w:tc>
        <w:tc>
          <w:tcPr>
            <w:tcW w:w="0" w:type="auto"/>
          </w:tcPr>
          <w:p w:rsidR="004A4D0F" w:rsidRPr="004B0BC7" w:rsidRDefault="00E93685" w:rsidP="003A0BC5">
            <w:pPr>
              <w:pStyle w:val="Compact"/>
              <w:spacing w:line="360" w:lineRule="auto"/>
              <w:jc w:val="both"/>
            </w:pPr>
            <w:r w:rsidRPr="004B0BC7">
              <w:t>  </w:t>
            </w:r>
            <w:r w:rsidRPr="004B0BC7">
              <w:rPr>
                <w:b/>
              </w:rPr>
              <w:t>D.</w:t>
            </w:r>
            <w:r w:rsidRPr="004B0BC7">
              <w:t xml:space="preserve"> Tổ chức mua bán nội tạng người.</w:t>
            </w:r>
          </w:p>
        </w:tc>
      </w:tr>
    </w:tbl>
    <w:p w:rsidR="004A4D0F" w:rsidRPr="004B0BC7" w:rsidRDefault="00500A0C" w:rsidP="003A0BC5">
      <w:pPr>
        <w:pStyle w:val="Compact"/>
        <w:spacing w:line="360" w:lineRule="auto"/>
        <w:jc w:val="both"/>
      </w:pPr>
      <w:bookmarkStart w:id="19" w:name="new-question-1254"/>
      <w:bookmarkEnd w:id="18"/>
      <w:r w:rsidRPr="004B0BC7">
        <w:rPr>
          <w:b/>
        </w:rPr>
        <w:t>Câu 18</w:t>
      </w:r>
      <w:r w:rsidRPr="004B0BC7">
        <w:rPr>
          <w:b/>
          <w:lang w:val="en-US"/>
        </w:rPr>
        <w:t>.</w:t>
      </w:r>
      <w:r w:rsidR="00E93685" w:rsidRPr="004B0BC7">
        <w:t> Khi tiến hành hoạt động kinh doanh, mọi công dân phải thực hiện nghĩa vụ nào sau đây?</w:t>
      </w:r>
    </w:p>
    <w:tbl>
      <w:tblPr>
        <w:tblStyle w:val="Table"/>
        <w:tblW w:w="5000" w:type="pct"/>
        <w:tblLook w:val="07C0" w:firstRow="0" w:lastRow="1" w:firstColumn="1" w:lastColumn="1" w:noHBand="1" w:noVBand="1"/>
      </w:tblPr>
      <w:tblGrid>
        <w:gridCol w:w="5064"/>
        <w:gridCol w:w="4858"/>
      </w:tblGrid>
      <w:tr w:rsidR="004A4D0F" w:rsidRPr="004B0BC7">
        <w:tc>
          <w:tcPr>
            <w:tcW w:w="0" w:type="auto"/>
          </w:tcPr>
          <w:p w:rsidR="004A4D0F" w:rsidRPr="004B0BC7" w:rsidRDefault="00E93685" w:rsidP="003A0BC5">
            <w:pPr>
              <w:pStyle w:val="Compact"/>
              <w:spacing w:line="360" w:lineRule="auto"/>
              <w:jc w:val="both"/>
            </w:pPr>
            <w:r w:rsidRPr="004B0BC7">
              <w:t>  </w:t>
            </w:r>
            <w:r w:rsidRPr="004B0BC7">
              <w:rPr>
                <w:b/>
                <w:u w:val="single"/>
              </w:rPr>
              <w:t>A.</w:t>
            </w:r>
            <w:r w:rsidRPr="004B0BC7">
              <w:t xml:space="preserve"> Nộp thuế đầy đủ theo quy định.</w:t>
            </w:r>
          </w:p>
        </w:tc>
        <w:tc>
          <w:tcPr>
            <w:tcW w:w="0" w:type="auto"/>
          </w:tcPr>
          <w:p w:rsidR="004A4D0F" w:rsidRPr="004B0BC7" w:rsidRDefault="00E93685" w:rsidP="003A0BC5">
            <w:pPr>
              <w:pStyle w:val="Compact"/>
              <w:spacing w:line="360" w:lineRule="auto"/>
              <w:jc w:val="both"/>
            </w:pPr>
            <w:r w:rsidRPr="004B0BC7">
              <w:t>  </w:t>
            </w:r>
            <w:r w:rsidRPr="004B0BC7">
              <w:rPr>
                <w:b/>
              </w:rPr>
              <w:t>B.</w:t>
            </w:r>
            <w:r w:rsidRPr="004B0BC7">
              <w:t xml:space="preserve"> Cổ phần hóa tài sản doanh nghiệp.</w:t>
            </w:r>
          </w:p>
        </w:tc>
      </w:tr>
      <w:tr w:rsidR="004A4D0F" w:rsidRPr="004B0BC7">
        <w:tc>
          <w:tcPr>
            <w:tcW w:w="0" w:type="auto"/>
          </w:tcPr>
          <w:p w:rsidR="004A4D0F" w:rsidRPr="004B0BC7" w:rsidRDefault="00E93685" w:rsidP="003A0BC5">
            <w:pPr>
              <w:pStyle w:val="Compact"/>
              <w:spacing w:line="360" w:lineRule="auto"/>
              <w:jc w:val="both"/>
            </w:pPr>
            <w:r w:rsidRPr="004B0BC7">
              <w:lastRenderedPageBreak/>
              <w:t>  </w:t>
            </w:r>
            <w:r w:rsidRPr="004B0BC7">
              <w:rPr>
                <w:b/>
              </w:rPr>
              <w:t>C.</w:t>
            </w:r>
            <w:r w:rsidRPr="004B0BC7">
              <w:t xml:space="preserve"> Lắp đặt hệ thống phần mềm quản lí.</w:t>
            </w:r>
          </w:p>
        </w:tc>
        <w:tc>
          <w:tcPr>
            <w:tcW w:w="0" w:type="auto"/>
          </w:tcPr>
          <w:p w:rsidR="004A4D0F" w:rsidRPr="004B0BC7" w:rsidRDefault="00E93685" w:rsidP="003A0BC5">
            <w:pPr>
              <w:pStyle w:val="Compact"/>
              <w:spacing w:line="360" w:lineRule="auto"/>
              <w:jc w:val="both"/>
            </w:pPr>
            <w:r w:rsidRPr="004B0BC7">
              <w:t>  </w:t>
            </w:r>
            <w:r w:rsidRPr="004B0BC7">
              <w:rPr>
                <w:b/>
              </w:rPr>
              <w:t>D.</w:t>
            </w:r>
            <w:r w:rsidRPr="004B0BC7">
              <w:t xml:space="preserve"> Thành lập quỹ bảo trợ xã hội.</w:t>
            </w:r>
          </w:p>
        </w:tc>
      </w:tr>
    </w:tbl>
    <w:p w:rsidR="004A4D0F" w:rsidRPr="004B0BC7" w:rsidRDefault="00500A0C" w:rsidP="003A0BC5">
      <w:pPr>
        <w:pStyle w:val="Compact"/>
        <w:spacing w:line="360" w:lineRule="auto"/>
        <w:jc w:val="both"/>
      </w:pPr>
      <w:bookmarkStart w:id="20" w:name="new-question-1255"/>
      <w:bookmarkEnd w:id="19"/>
      <w:r w:rsidRPr="004B0BC7">
        <w:rPr>
          <w:b/>
        </w:rPr>
        <w:t>Câu 19</w:t>
      </w:r>
      <w:r w:rsidRPr="004B0BC7">
        <w:rPr>
          <w:b/>
          <w:lang w:val="en-US"/>
        </w:rPr>
        <w:t>.</w:t>
      </w:r>
      <w:r w:rsidR="00E93685" w:rsidRPr="004B0BC7">
        <w:t> Theo quy định của pháp luật, công dân vi phạm quyền bất khả xâm phạm về thân thể khi thực hiện hành vi nào sau đây?</w:t>
      </w:r>
    </w:p>
    <w:tbl>
      <w:tblPr>
        <w:tblStyle w:val="Table"/>
        <w:tblW w:w="5000" w:type="pct"/>
        <w:tblLook w:val="07C0" w:firstRow="0" w:lastRow="1" w:firstColumn="1" w:lastColumn="1" w:noHBand="1" w:noVBand="1"/>
      </w:tblPr>
      <w:tblGrid>
        <w:gridCol w:w="4650"/>
        <w:gridCol w:w="5272"/>
      </w:tblGrid>
      <w:tr w:rsidR="004A4D0F" w:rsidRPr="004B0BC7">
        <w:tc>
          <w:tcPr>
            <w:tcW w:w="0" w:type="auto"/>
          </w:tcPr>
          <w:p w:rsidR="004A4D0F" w:rsidRPr="004B0BC7" w:rsidRDefault="00E93685" w:rsidP="003A0BC5">
            <w:pPr>
              <w:pStyle w:val="Compact"/>
              <w:spacing w:line="360" w:lineRule="auto"/>
              <w:jc w:val="both"/>
            </w:pPr>
            <w:r w:rsidRPr="004B0BC7">
              <w:t>  </w:t>
            </w:r>
            <w:r w:rsidRPr="004B0BC7">
              <w:rPr>
                <w:b/>
              </w:rPr>
              <w:t>A.</w:t>
            </w:r>
            <w:r w:rsidRPr="004B0BC7">
              <w:t xml:space="preserve"> Đầu đọc tù nhân.</w:t>
            </w:r>
          </w:p>
        </w:tc>
        <w:tc>
          <w:tcPr>
            <w:tcW w:w="0" w:type="auto"/>
          </w:tcPr>
          <w:p w:rsidR="004A4D0F" w:rsidRPr="004B0BC7" w:rsidRDefault="00E93685" w:rsidP="003A0BC5">
            <w:pPr>
              <w:pStyle w:val="Compact"/>
              <w:spacing w:line="360" w:lineRule="auto"/>
              <w:jc w:val="both"/>
            </w:pPr>
            <w:r w:rsidRPr="004B0BC7">
              <w:t>  </w:t>
            </w:r>
            <w:r w:rsidRPr="004B0BC7">
              <w:rPr>
                <w:b/>
                <w:u w:val="single"/>
              </w:rPr>
              <w:t>B.</w:t>
            </w:r>
            <w:r w:rsidRPr="004B0BC7">
              <w:t xml:space="preserve"> Giam giữ nhân chứng.</w:t>
            </w:r>
          </w:p>
        </w:tc>
      </w:tr>
      <w:tr w:rsidR="004A4D0F" w:rsidRPr="004B0BC7">
        <w:tc>
          <w:tcPr>
            <w:tcW w:w="0" w:type="auto"/>
          </w:tcPr>
          <w:p w:rsidR="004A4D0F" w:rsidRPr="004B0BC7" w:rsidRDefault="00E93685" w:rsidP="003A0BC5">
            <w:pPr>
              <w:pStyle w:val="Compact"/>
              <w:spacing w:line="360" w:lineRule="auto"/>
              <w:jc w:val="both"/>
            </w:pPr>
            <w:r w:rsidRPr="004B0BC7">
              <w:t>  </w:t>
            </w:r>
            <w:r w:rsidRPr="004B0BC7">
              <w:rPr>
                <w:b/>
              </w:rPr>
              <w:t>C.</w:t>
            </w:r>
            <w:r w:rsidRPr="004B0BC7">
              <w:t xml:space="preserve"> Truy tìm tội phạm.</w:t>
            </w:r>
          </w:p>
        </w:tc>
        <w:tc>
          <w:tcPr>
            <w:tcW w:w="0" w:type="auto"/>
          </w:tcPr>
          <w:p w:rsidR="004A4D0F" w:rsidRPr="004B0BC7" w:rsidRDefault="00E93685" w:rsidP="003A0BC5">
            <w:pPr>
              <w:pStyle w:val="Compact"/>
              <w:spacing w:line="360" w:lineRule="auto"/>
              <w:jc w:val="both"/>
            </w:pPr>
            <w:r w:rsidRPr="004B0BC7">
              <w:t>  </w:t>
            </w:r>
            <w:r w:rsidRPr="004B0BC7">
              <w:rPr>
                <w:b/>
              </w:rPr>
              <w:t>D.</w:t>
            </w:r>
            <w:r w:rsidRPr="004B0BC7">
              <w:t xml:space="preserve"> Theo dõi bị can.</w:t>
            </w:r>
          </w:p>
        </w:tc>
      </w:tr>
    </w:tbl>
    <w:p w:rsidR="004A4D0F" w:rsidRPr="004B0BC7" w:rsidRDefault="00500A0C" w:rsidP="003A0BC5">
      <w:pPr>
        <w:pStyle w:val="Compact"/>
        <w:spacing w:line="360" w:lineRule="auto"/>
        <w:jc w:val="both"/>
      </w:pPr>
      <w:bookmarkStart w:id="21" w:name="new-question-1256"/>
      <w:bookmarkEnd w:id="20"/>
      <w:r w:rsidRPr="004B0BC7">
        <w:rPr>
          <w:b/>
        </w:rPr>
        <w:t>Câu 20</w:t>
      </w:r>
      <w:r w:rsidRPr="004B0BC7">
        <w:rPr>
          <w:b/>
          <w:lang w:val="en-US"/>
        </w:rPr>
        <w:t>.</w:t>
      </w:r>
      <w:r w:rsidR="00E93685" w:rsidRPr="004B0BC7">
        <w:t> Người làm nhiệm vụ chuyển phát tư tín, điện tín </w:t>
      </w:r>
      <w:r w:rsidR="00E93685" w:rsidRPr="004B0BC7">
        <w:rPr>
          <w:b/>
        </w:rPr>
        <w:t>không </w:t>
      </w:r>
      <w:r w:rsidR="00E93685" w:rsidRPr="004B0BC7">
        <w:t>vi phạm quyền được bảo đảm an toàn và bí mật thư tín, điện thoại, điện tín khi tự ý thực hiện hành vi nào sau đây?</w:t>
      </w:r>
    </w:p>
    <w:tbl>
      <w:tblPr>
        <w:tblStyle w:val="Table"/>
        <w:tblW w:w="5000" w:type="pct"/>
        <w:tblLook w:val="07C0" w:firstRow="0" w:lastRow="1" w:firstColumn="1" w:lastColumn="1" w:noHBand="1" w:noVBand="1"/>
      </w:tblPr>
      <w:tblGrid>
        <w:gridCol w:w="4927"/>
        <w:gridCol w:w="4995"/>
      </w:tblGrid>
      <w:tr w:rsidR="004A4D0F" w:rsidRPr="004B0BC7">
        <w:tc>
          <w:tcPr>
            <w:tcW w:w="0" w:type="auto"/>
          </w:tcPr>
          <w:p w:rsidR="004A4D0F" w:rsidRPr="004B0BC7" w:rsidRDefault="00E93685" w:rsidP="003A0BC5">
            <w:pPr>
              <w:pStyle w:val="Compact"/>
              <w:spacing w:line="360" w:lineRule="auto"/>
              <w:jc w:val="both"/>
            </w:pPr>
            <w:r w:rsidRPr="004B0BC7">
              <w:t>  </w:t>
            </w:r>
            <w:r w:rsidRPr="004B0BC7">
              <w:rPr>
                <w:b/>
              </w:rPr>
              <w:t>A.</w:t>
            </w:r>
            <w:r w:rsidRPr="004B0BC7">
              <w:t xml:space="preserve"> Tiêu hủy thư không có người nhận.</w:t>
            </w:r>
          </w:p>
        </w:tc>
        <w:tc>
          <w:tcPr>
            <w:tcW w:w="0" w:type="auto"/>
          </w:tcPr>
          <w:p w:rsidR="004A4D0F" w:rsidRPr="004B0BC7" w:rsidRDefault="00E93685" w:rsidP="003A0BC5">
            <w:pPr>
              <w:pStyle w:val="Compact"/>
              <w:spacing w:line="360" w:lineRule="auto"/>
              <w:jc w:val="both"/>
            </w:pPr>
            <w:r w:rsidRPr="004B0BC7">
              <w:t>  </w:t>
            </w:r>
            <w:r w:rsidRPr="004B0BC7">
              <w:rPr>
                <w:b/>
              </w:rPr>
              <w:t>B.</w:t>
            </w:r>
            <w:r w:rsidRPr="004B0BC7">
              <w:t xml:space="preserve"> Chia sẻ điện tín của khách hàng.</w:t>
            </w:r>
          </w:p>
        </w:tc>
      </w:tr>
      <w:tr w:rsidR="004A4D0F" w:rsidRPr="004B0BC7">
        <w:tc>
          <w:tcPr>
            <w:tcW w:w="0" w:type="auto"/>
          </w:tcPr>
          <w:p w:rsidR="004A4D0F" w:rsidRPr="004B0BC7" w:rsidRDefault="00E93685" w:rsidP="003A0BC5">
            <w:pPr>
              <w:pStyle w:val="Compact"/>
              <w:spacing w:line="360" w:lineRule="auto"/>
              <w:jc w:val="both"/>
            </w:pPr>
            <w:r w:rsidRPr="004B0BC7">
              <w:t>  </w:t>
            </w:r>
            <w:r w:rsidRPr="004B0BC7">
              <w:rPr>
                <w:b/>
                <w:u w:val="single"/>
              </w:rPr>
              <w:t>C.</w:t>
            </w:r>
            <w:r w:rsidRPr="004B0BC7">
              <w:t xml:space="preserve"> Lựa chọn dịch vụ điện hoa.</w:t>
            </w:r>
          </w:p>
        </w:tc>
        <w:tc>
          <w:tcPr>
            <w:tcW w:w="0" w:type="auto"/>
          </w:tcPr>
          <w:p w:rsidR="004A4D0F" w:rsidRPr="004B0BC7" w:rsidRDefault="00E93685" w:rsidP="003A0BC5">
            <w:pPr>
              <w:pStyle w:val="Compact"/>
              <w:spacing w:line="360" w:lineRule="auto"/>
              <w:jc w:val="both"/>
            </w:pPr>
            <w:r w:rsidRPr="004B0BC7">
              <w:t>  </w:t>
            </w:r>
            <w:r w:rsidRPr="004B0BC7">
              <w:rPr>
                <w:b/>
              </w:rPr>
              <w:t>D.</w:t>
            </w:r>
            <w:r w:rsidRPr="004B0BC7">
              <w:t xml:space="preserve"> Phát tán công văn gửi nhầm địa chỉ.</w:t>
            </w:r>
          </w:p>
        </w:tc>
      </w:tr>
    </w:tbl>
    <w:p w:rsidR="004A4D0F" w:rsidRPr="004B0BC7" w:rsidRDefault="00500A0C" w:rsidP="003A0BC5">
      <w:pPr>
        <w:pStyle w:val="Compact"/>
        <w:spacing w:line="360" w:lineRule="auto"/>
        <w:jc w:val="both"/>
      </w:pPr>
      <w:bookmarkStart w:id="22" w:name="new-question-1257"/>
      <w:bookmarkEnd w:id="21"/>
      <w:r w:rsidRPr="004B0BC7">
        <w:rPr>
          <w:b/>
        </w:rPr>
        <w:t>Câu 21</w:t>
      </w:r>
      <w:r w:rsidRPr="004B0BC7">
        <w:rPr>
          <w:b/>
          <w:lang w:val="en-US"/>
        </w:rPr>
        <w:t>.</w:t>
      </w:r>
      <w:r w:rsidR="00E93685" w:rsidRPr="004B0BC7">
        <w:t> Bình đẳng về nghĩa vụ trước pháp luật là việc mọi doanh nghiệp đều phải</w:t>
      </w:r>
    </w:p>
    <w:tbl>
      <w:tblPr>
        <w:tblStyle w:val="Table"/>
        <w:tblW w:w="4879" w:type="pct"/>
        <w:tblLook w:val="07C0" w:firstRow="0" w:lastRow="1" w:firstColumn="1" w:lastColumn="1" w:noHBand="1" w:noVBand="1"/>
      </w:tblPr>
      <w:tblGrid>
        <w:gridCol w:w="4820"/>
        <w:gridCol w:w="4862"/>
      </w:tblGrid>
      <w:tr w:rsidR="004A4D0F" w:rsidRPr="004B0BC7" w:rsidTr="00C75B3B">
        <w:tc>
          <w:tcPr>
            <w:tcW w:w="2489" w:type="pct"/>
          </w:tcPr>
          <w:p w:rsidR="004A4D0F" w:rsidRPr="004B0BC7" w:rsidRDefault="00E93685" w:rsidP="003A0BC5">
            <w:pPr>
              <w:pStyle w:val="Compact"/>
              <w:spacing w:line="360" w:lineRule="auto"/>
              <w:jc w:val="both"/>
            </w:pPr>
            <w:r w:rsidRPr="004B0BC7">
              <w:t>  </w:t>
            </w:r>
            <w:r w:rsidRPr="004B0BC7">
              <w:rPr>
                <w:b/>
              </w:rPr>
              <w:t>A.</w:t>
            </w:r>
            <w:r w:rsidRPr="004B0BC7">
              <w:t xml:space="preserve"> thực hiệ</w:t>
            </w:r>
            <w:r w:rsidR="00500A0C" w:rsidRPr="004B0BC7">
              <w:t>n</w:t>
            </w:r>
            <w:r w:rsidR="00500A0C" w:rsidRPr="004B0BC7">
              <w:rPr>
                <w:lang w:val="en-US"/>
              </w:rPr>
              <w:t xml:space="preserve"> </w:t>
            </w:r>
            <w:r w:rsidRPr="004B0BC7">
              <w:t>việc san bằng lợi nhuận.</w:t>
            </w:r>
          </w:p>
        </w:tc>
        <w:tc>
          <w:tcPr>
            <w:tcW w:w="0" w:type="auto"/>
          </w:tcPr>
          <w:p w:rsidR="004A4D0F" w:rsidRPr="004B0BC7" w:rsidRDefault="00E93685" w:rsidP="003A0BC5">
            <w:pPr>
              <w:pStyle w:val="Compact"/>
              <w:spacing w:line="360" w:lineRule="auto"/>
              <w:jc w:val="both"/>
            </w:pPr>
            <w:r w:rsidRPr="004B0BC7">
              <w:t>  </w:t>
            </w:r>
            <w:r w:rsidRPr="004B0BC7">
              <w:rPr>
                <w:b/>
                <w:u w:val="single"/>
              </w:rPr>
              <w:t>B.</w:t>
            </w:r>
            <w:r w:rsidRPr="004B0BC7">
              <w:t xml:space="preserve"> bảo vệ quyền lợi người tiêu dùng.</w:t>
            </w:r>
          </w:p>
        </w:tc>
      </w:tr>
      <w:tr w:rsidR="004A4D0F" w:rsidRPr="004B0BC7" w:rsidTr="00C75B3B">
        <w:tc>
          <w:tcPr>
            <w:tcW w:w="2489" w:type="pct"/>
          </w:tcPr>
          <w:p w:rsidR="004A4D0F" w:rsidRPr="004B0BC7" w:rsidRDefault="00E93685" w:rsidP="003A0BC5">
            <w:pPr>
              <w:pStyle w:val="Compact"/>
              <w:spacing w:line="360" w:lineRule="auto"/>
              <w:jc w:val="both"/>
            </w:pPr>
            <w:r w:rsidRPr="004B0BC7">
              <w:t>  </w:t>
            </w:r>
            <w:r w:rsidRPr="004B0BC7">
              <w:rPr>
                <w:b/>
              </w:rPr>
              <w:t>C.</w:t>
            </w:r>
            <w:r w:rsidRPr="004B0BC7">
              <w:t xml:space="preserve"> chia đều nguồn ngân sách quốc gia.</w:t>
            </w:r>
          </w:p>
        </w:tc>
        <w:tc>
          <w:tcPr>
            <w:tcW w:w="0" w:type="auto"/>
          </w:tcPr>
          <w:p w:rsidR="004A4D0F" w:rsidRPr="004B0BC7" w:rsidRDefault="00E93685" w:rsidP="003A0BC5">
            <w:pPr>
              <w:pStyle w:val="Compact"/>
              <w:spacing w:line="360" w:lineRule="auto"/>
              <w:jc w:val="both"/>
            </w:pPr>
            <w:r w:rsidRPr="004B0BC7">
              <w:t>  </w:t>
            </w:r>
            <w:r w:rsidRPr="004B0BC7">
              <w:rPr>
                <w:b/>
              </w:rPr>
              <w:t>D.</w:t>
            </w:r>
            <w:r w:rsidRPr="004B0BC7">
              <w:t xml:space="preserve"> duy trì mọi phương thức sản xuất.</w:t>
            </w:r>
          </w:p>
        </w:tc>
      </w:tr>
    </w:tbl>
    <w:p w:rsidR="004A4D0F" w:rsidRPr="004B0BC7" w:rsidRDefault="00500A0C" w:rsidP="003A0BC5">
      <w:pPr>
        <w:pStyle w:val="Compact"/>
        <w:spacing w:line="360" w:lineRule="auto"/>
        <w:jc w:val="both"/>
      </w:pPr>
      <w:bookmarkStart w:id="23" w:name="new-question-1258"/>
      <w:bookmarkEnd w:id="22"/>
      <w:r w:rsidRPr="004B0BC7">
        <w:rPr>
          <w:b/>
        </w:rPr>
        <w:t>Câu 22</w:t>
      </w:r>
      <w:r w:rsidRPr="004B0BC7">
        <w:rPr>
          <w:b/>
          <w:lang w:val="en-US"/>
        </w:rPr>
        <w:t>.</w:t>
      </w:r>
      <w:r w:rsidR="00E93685" w:rsidRPr="004B0BC7">
        <w:t> Công dân sử dụng pháp luật khi thực hiện hành vi nào sau đây?</w:t>
      </w:r>
    </w:p>
    <w:tbl>
      <w:tblPr>
        <w:tblStyle w:val="Table"/>
        <w:tblW w:w="5000" w:type="pct"/>
        <w:tblLook w:val="07C0" w:firstRow="0" w:lastRow="1" w:firstColumn="1" w:lastColumn="1" w:noHBand="1" w:noVBand="1"/>
      </w:tblPr>
      <w:tblGrid>
        <w:gridCol w:w="4983"/>
        <w:gridCol w:w="4939"/>
      </w:tblGrid>
      <w:tr w:rsidR="004A4D0F" w:rsidRPr="004B0BC7">
        <w:tc>
          <w:tcPr>
            <w:tcW w:w="0" w:type="auto"/>
          </w:tcPr>
          <w:p w:rsidR="004A4D0F" w:rsidRPr="004B0BC7" w:rsidRDefault="00E93685" w:rsidP="003A0BC5">
            <w:pPr>
              <w:pStyle w:val="Compact"/>
              <w:spacing w:line="360" w:lineRule="auto"/>
              <w:jc w:val="both"/>
            </w:pPr>
            <w:r w:rsidRPr="004B0BC7">
              <w:t>  </w:t>
            </w:r>
            <w:r w:rsidRPr="004B0BC7">
              <w:rPr>
                <w:b/>
              </w:rPr>
              <w:t>A.</w:t>
            </w:r>
            <w:r w:rsidRPr="004B0BC7">
              <w:t xml:space="preserve"> Ủy quyền bầu cử.</w:t>
            </w:r>
          </w:p>
        </w:tc>
        <w:tc>
          <w:tcPr>
            <w:tcW w:w="0" w:type="auto"/>
          </w:tcPr>
          <w:p w:rsidR="004A4D0F" w:rsidRPr="004B0BC7" w:rsidRDefault="00E93685" w:rsidP="003A0BC5">
            <w:pPr>
              <w:pStyle w:val="Compact"/>
              <w:spacing w:line="360" w:lineRule="auto"/>
              <w:jc w:val="both"/>
            </w:pPr>
            <w:r w:rsidRPr="004B0BC7">
              <w:t>  </w:t>
            </w:r>
            <w:r w:rsidRPr="004B0BC7">
              <w:rPr>
                <w:b/>
                <w:u w:val="single"/>
              </w:rPr>
              <w:t>B.</w:t>
            </w:r>
            <w:r w:rsidRPr="004B0BC7">
              <w:t xml:space="preserve"> Đăng ký kinh doanh.</w:t>
            </w:r>
          </w:p>
        </w:tc>
      </w:tr>
      <w:tr w:rsidR="004A4D0F" w:rsidRPr="004B0BC7">
        <w:tc>
          <w:tcPr>
            <w:tcW w:w="0" w:type="auto"/>
          </w:tcPr>
          <w:p w:rsidR="004A4D0F" w:rsidRPr="004B0BC7" w:rsidRDefault="00E93685" w:rsidP="003A0BC5">
            <w:pPr>
              <w:pStyle w:val="Compact"/>
              <w:spacing w:line="360" w:lineRule="auto"/>
              <w:jc w:val="both"/>
            </w:pPr>
            <w:r w:rsidRPr="004B0BC7">
              <w:t>  </w:t>
            </w:r>
            <w:r w:rsidRPr="004B0BC7">
              <w:rPr>
                <w:b/>
              </w:rPr>
              <w:t>C.</w:t>
            </w:r>
            <w:r w:rsidRPr="004B0BC7">
              <w:t xml:space="preserve"> Giải cứu đồng phạm.</w:t>
            </w:r>
          </w:p>
        </w:tc>
        <w:tc>
          <w:tcPr>
            <w:tcW w:w="0" w:type="auto"/>
          </w:tcPr>
          <w:p w:rsidR="004A4D0F" w:rsidRPr="004B0BC7" w:rsidRDefault="00E93685" w:rsidP="003A0BC5">
            <w:pPr>
              <w:pStyle w:val="Compact"/>
              <w:spacing w:line="360" w:lineRule="auto"/>
              <w:jc w:val="both"/>
            </w:pPr>
            <w:r w:rsidRPr="004B0BC7">
              <w:t>  </w:t>
            </w:r>
            <w:r w:rsidRPr="004B0BC7">
              <w:rPr>
                <w:b/>
              </w:rPr>
              <w:t>D.</w:t>
            </w:r>
            <w:r w:rsidRPr="004B0BC7">
              <w:t xml:space="preserve"> Tiêu thụ hàng giả.</w:t>
            </w:r>
          </w:p>
        </w:tc>
      </w:tr>
    </w:tbl>
    <w:p w:rsidR="004A4D0F" w:rsidRPr="004B0BC7" w:rsidRDefault="00500A0C" w:rsidP="003A0BC5">
      <w:pPr>
        <w:pStyle w:val="Compact"/>
        <w:spacing w:line="360" w:lineRule="auto"/>
        <w:jc w:val="both"/>
      </w:pPr>
      <w:bookmarkStart w:id="24" w:name="new-question-1259"/>
      <w:bookmarkEnd w:id="23"/>
      <w:r w:rsidRPr="004B0BC7">
        <w:rPr>
          <w:b/>
        </w:rPr>
        <w:t>Câu 23</w:t>
      </w:r>
      <w:r w:rsidRPr="004B0BC7">
        <w:rPr>
          <w:b/>
          <w:lang w:val="en-US"/>
        </w:rPr>
        <w:t>.</w:t>
      </w:r>
      <w:r w:rsidR="00E93685" w:rsidRPr="004B0BC7">
        <w:t> Công dân thực hiện quyền bình đẳng trong lao động khi được tự do</w:t>
      </w:r>
    </w:p>
    <w:tbl>
      <w:tblPr>
        <w:tblStyle w:val="Table"/>
        <w:tblW w:w="4841" w:type="pct"/>
        <w:tblLook w:val="07C0" w:firstRow="0" w:lastRow="1" w:firstColumn="1" w:lastColumn="1" w:noHBand="1" w:noVBand="1"/>
      </w:tblPr>
      <w:tblGrid>
        <w:gridCol w:w="4962"/>
        <w:gridCol w:w="4644"/>
      </w:tblGrid>
      <w:tr w:rsidR="004A4D0F" w:rsidRPr="004B0BC7" w:rsidTr="00C75B3B">
        <w:tc>
          <w:tcPr>
            <w:tcW w:w="2583" w:type="pct"/>
          </w:tcPr>
          <w:p w:rsidR="004A4D0F" w:rsidRPr="004B0BC7" w:rsidRDefault="00E93685" w:rsidP="003A0BC5">
            <w:pPr>
              <w:pStyle w:val="Compact"/>
              <w:spacing w:line="360" w:lineRule="auto"/>
              <w:jc w:val="both"/>
            </w:pPr>
            <w:r w:rsidRPr="004B0BC7">
              <w:t>  </w:t>
            </w:r>
            <w:r w:rsidRPr="004B0BC7">
              <w:rPr>
                <w:b/>
              </w:rPr>
              <w:t>A.</w:t>
            </w:r>
            <w:r w:rsidRPr="004B0BC7">
              <w:t xml:space="preserve"> áp đặt nguồn quỹ bảo trợ xã hội.</w:t>
            </w:r>
          </w:p>
        </w:tc>
        <w:tc>
          <w:tcPr>
            <w:tcW w:w="0" w:type="auto"/>
          </w:tcPr>
          <w:p w:rsidR="004A4D0F" w:rsidRPr="004B0BC7" w:rsidRDefault="00E93685" w:rsidP="003A0BC5">
            <w:pPr>
              <w:pStyle w:val="Compact"/>
              <w:spacing w:line="360" w:lineRule="auto"/>
              <w:jc w:val="both"/>
            </w:pPr>
            <w:r w:rsidRPr="004B0BC7">
              <w:t>  </w:t>
            </w:r>
            <w:r w:rsidRPr="004B0BC7">
              <w:rPr>
                <w:b/>
              </w:rPr>
              <w:t>B.</w:t>
            </w:r>
            <w:r w:rsidRPr="004B0BC7">
              <w:t xml:space="preserve"> chỉ định mức lãi suất bình quân.</w:t>
            </w:r>
          </w:p>
        </w:tc>
      </w:tr>
      <w:tr w:rsidR="004A4D0F" w:rsidRPr="004B0BC7" w:rsidTr="00C75B3B">
        <w:tc>
          <w:tcPr>
            <w:tcW w:w="2583" w:type="pct"/>
          </w:tcPr>
          <w:p w:rsidR="004A4D0F" w:rsidRPr="004B0BC7" w:rsidRDefault="00E93685" w:rsidP="003A0BC5">
            <w:pPr>
              <w:pStyle w:val="Compact"/>
              <w:spacing w:line="360" w:lineRule="auto"/>
              <w:jc w:val="both"/>
            </w:pPr>
            <w:r w:rsidRPr="004B0BC7">
              <w:t>  </w:t>
            </w:r>
            <w:r w:rsidRPr="004B0BC7">
              <w:rPr>
                <w:b/>
                <w:u w:val="single"/>
              </w:rPr>
              <w:t>C.</w:t>
            </w:r>
            <w:r w:rsidRPr="004B0BC7">
              <w:t xml:space="preserve"> lựa chọn việc làm phù hợp với khả năng.</w:t>
            </w:r>
          </w:p>
        </w:tc>
        <w:tc>
          <w:tcPr>
            <w:tcW w:w="0" w:type="auto"/>
          </w:tcPr>
          <w:p w:rsidR="004A4D0F" w:rsidRPr="004B0BC7" w:rsidRDefault="00E93685" w:rsidP="003A0BC5">
            <w:pPr>
              <w:pStyle w:val="Compact"/>
              <w:spacing w:line="360" w:lineRule="auto"/>
              <w:jc w:val="both"/>
            </w:pPr>
            <w:r w:rsidRPr="004B0BC7">
              <w:t>  </w:t>
            </w:r>
            <w:r w:rsidRPr="004B0BC7">
              <w:rPr>
                <w:b/>
              </w:rPr>
              <w:t>D.</w:t>
            </w:r>
            <w:r w:rsidRPr="004B0BC7">
              <w:t xml:space="preserve"> sử dụng nguồn ngân sách quốc gia.</w:t>
            </w:r>
          </w:p>
        </w:tc>
      </w:tr>
    </w:tbl>
    <w:p w:rsidR="004A4D0F" w:rsidRPr="004B0BC7" w:rsidRDefault="00500A0C" w:rsidP="003A0BC5">
      <w:pPr>
        <w:pStyle w:val="Compact"/>
        <w:spacing w:line="360" w:lineRule="auto"/>
        <w:jc w:val="both"/>
      </w:pPr>
      <w:bookmarkStart w:id="25" w:name="new-question-1260"/>
      <w:bookmarkEnd w:id="24"/>
      <w:r w:rsidRPr="004B0BC7">
        <w:rPr>
          <w:b/>
        </w:rPr>
        <w:t>Câu 24</w:t>
      </w:r>
      <w:r w:rsidRPr="004B0BC7">
        <w:rPr>
          <w:b/>
          <w:lang w:val="en-US"/>
        </w:rPr>
        <w:t>.</w:t>
      </w:r>
      <w:r w:rsidR="00E93685" w:rsidRPr="004B0BC7">
        <w:t> Công dân thực hiện quyền sáng tạo trong trường hợp nào sau đây?</w:t>
      </w:r>
    </w:p>
    <w:tbl>
      <w:tblPr>
        <w:tblStyle w:val="Table"/>
        <w:tblW w:w="4592" w:type="pct"/>
        <w:tblLook w:val="07C0" w:firstRow="0" w:lastRow="1" w:firstColumn="1" w:lastColumn="1" w:noHBand="1" w:noVBand="1"/>
      </w:tblPr>
      <w:tblGrid>
        <w:gridCol w:w="4962"/>
        <w:gridCol w:w="4150"/>
      </w:tblGrid>
      <w:tr w:rsidR="004A4D0F" w:rsidRPr="004B0BC7" w:rsidTr="00C75B3B">
        <w:tc>
          <w:tcPr>
            <w:tcW w:w="2723" w:type="pct"/>
          </w:tcPr>
          <w:p w:rsidR="004A4D0F" w:rsidRPr="004B0BC7" w:rsidRDefault="00E93685" w:rsidP="003A0BC5">
            <w:pPr>
              <w:pStyle w:val="Compact"/>
              <w:spacing w:line="360" w:lineRule="auto"/>
              <w:jc w:val="both"/>
            </w:pPr>
            <w:r w:rsidRPr="004B0BC7">
              <w:t>  </w:t>
            </w:r>
            <w:r w:rsidRPr="004B0BC7">
              <w:rPr>
                <w:b/>
              </w:rPr>
              <w:t>A.</w:t>
            </w:r>
            <w:r w:rsidRPr="004B0BC7">
              <w:t xml:space="preserve"> Giám sát quy hoạch đô thị.</w:t>
            </w:r>
          </w:p>
        </w:tc>
        <w:tc>
          <w:tcPr>
            <w:tcW w:w="0" w:type="auto"/>
          </w:tcPr>
          <w:p w:rsidR="004A4D0F" w:rsidRPr="004B0BC7" w:rsidRDefault="00E93685" w:rsidP="003A0BC5">
            <w:pPr>
              <w:pStyle w:val="Compact"/>
              <w:spacing w:line="360" w:lineRule="auto"/>
              <w:jc w:val="both"/>
            </w:pPr>
            <w:r w:rsidRPr="004B0BC7">
              <w:t>  </w:t>
            </w:r>
            <w:r w:rsidRPr="004B0BC7">
              <w:rPr>
                <w:b/>
                <w:u w:val="single"/>
              </w:rPr>
              <w:t>B.</w:t>
            </w:r>
            <w:r w:rsidRPr="004B0BC7">
              <w:t xml:space="preserve"> Hợp lí hóa sản xuất.</w:t>
            </w:r>
          </w:p>
        </w:tc>
      </w:tr>
      <w:tr w:rsidR="004A4D0F" w:rsidRPr="004B0BC7" w:rsidTr="00C75B3B">
        <w:tc>
          <w:tcPr>
            <w:tcW w:w="2723" w:type="pct"/>
          </w:tcPr>
          <w:p w:rsidR="004A4D0F" w:rsidRPr="004B0BC7" w:rsidRDefault="00E93685" w:rsidP="003A0BC5">
            <w:pPr>
              <w:pStyle w:val="Compact"/>
              <w:spacing w:line="360" w:lineRule="auto"/>
              <w:jc w:val="both"/>
            </w:pPr>
            <w:r w:rsidRPr="004B0BC7">
              <w:t>  </w:t>
            </w:r>
            <w:r w:rsidRPr="004B0BC7">
              <w:rPr>
                <w:b/>
              </w:rPr>
              <w:t>C.</w:t>
            </w:r>
            <w:r w:rsidRPr="004B0BC7">
              <w:t xml:space="preserve"> Sử dụng dịch vụ truyền thông.</w:t>
            </w:r>
          </w:p>
        </w:tc>
        <w:tc>
          <w:tcPr>
            <w:tcW w:w="0" w:type="auto"/>
          </w:tcPr>
          <w:p w:rsidR="004A4D0F" w:rsidRPr="004B0BC7" w:rsidRDefault="00E93685" w:rsidP="003A0BC5">
            <w:pPr>
              <w:pStyle w:val="Compact"/>
              <w:spacing w:line="360" w:lineRule="auto"/>
              <w:jc w:val="both"/>
            </w:pPr>
            <w:r w:rsidRPr="004B0BC7">
              <w:t>  </w:t>
            </w:r>
            <w:r w:rsidRPr="004B0BC7">
              <w:rPr>
                <w:b/>
              </w:rPr>
              <w:t>D.</w:t>
            </w:r>
            <w:r w:rsidRPr="004B0BC7">
              <w:t xml:space="preserve"> Kiểm tra sản phẩm.</w:t>
            </w:r>
          </w:p>
        </w:tc>
      </w:tr>
    </w:tbl>
    <w:p w:rsidR="004A4D0F" w:rsidRPr="004B0BC7" w:rsidRDefault="00500A0C" w:rsidP="003A0BC5">
      <w:pPr>
        <w:pStyle w:val="Compact"/>
        <w:spacing w:line="360" w:lineRule="auto"/>
        <w:jc w:val="both"/>
      </w:pPr>
      <w:bookmarkStart w:id="26" w:name="new-question-1261"/>
      <w:bookmarkEnd w:id="25"/>
      <w:r w:rsidRPr="004B0BC7">
        <w:rPr>
          <w:b/>
        </w:rPr>
        <w:t>Câu 25</w:t>
      </w:r>
      <w:r w:rsidRPr="004B0BC7">
        <w:rPr>
          <w:b/>
          <w:lang w:val="en-US"/>
        </w:rPr>
        <w:t>.</w:t>
      </w:r>
      <w:r w:rsidR="00E93685" w:rsidRPr="004B0BC7">
        <w:t> Giám độc một khách sạn là ông A ép đầu bếp là chị H phải sử dụng thực phẩm không rõ nguồn gốc để chế biến thức ăn cho khách. Vì chị H không đồng ý và dọa sẽ làm đơn tố cáo ông A nên ông A trì hoãn thanh toán tiền lương cho chị. Ông A đã vi phạm quyền bình đẳng trong lao động ở nội dung nào sau đây?</w:t>
      </w:r>
    </w:p>
    <w:tbl>
      <w:tblPr>
        <w:tblStyle w:val="Table"/>
        <w:tblW w:w="4932" w:type="pct"/>
        <w:tblLook w:val="07C0" w:firstRow="0" w:lastRow="1" w:firstColumn="1" w:lastColumn="1" w:noHBand="1" w:noVBand="1"/>
      </w:tblPr>
      <w:tblGrid>
        <w:gridCol w:w="4962"/>
        <w:gridCol w:w="4825"/>
      </w:tblGrid>
      <w:tr w:rsidR="004A4D0F" w:rsidRPr="004B0BC7" w:rsidTr="00C75B3B">
        <w:tc>
          <w:tcPr>
            <w:tcW w:w="2535" w:type="pct"/>
          </w:tcPr>
          <w:p w:rsidR="004A4D0F" w:rsidRPr="004B0BC7" w:rsidRDefault="00E93685" w:rsidP="003A0BC5">
            <w:pPr>
              <w:pStyle w:val="Compact"/>
              <w:spacing w:line="360" w:lineRule="auto"/>
              <w:jc w:val="both"/>
            </w:pPr>
            <w:r w:rsidRPr="004B0BC7">
              <w:t>  </w:t>
            </w:r>
            <w:r w:rsidRPr="004B0BC7">
              <w:rPr>
                <w:b/>
              </w:rPr>
              <w:t>A.</w:t>
            </w:r>
            <w:r w:rsidRPr="004B0BC7">
              <w:t xml:space="preserve"> Chính sách bảo vệ người dân.</w:t>
            </w:r>
          </w:p>
        </w:tc>
        <w:tc>
          <w:tcPr>
            <w:tcW w:w="0" w:type="auto"/>
          </w:tcPr>
          <w:p w:rsidR="004A4D0F" w:rsidRPr="004B0BC7" w:rsidRDefault="00E93685" w:rsidP="003A0BC5">
            <w:pPr>
              <w:pStyle w:val="Compact"/>
              <w:spacing w:line="360" w:lineRule="auto"/>
              <w:jc w:val="both"/>
            </w:pPr>
            <w:r w:rsidRPr="004B0BC7">
              <w:t>  </w:t>
            </w:r>
            <w:r w:rsidRPr="004B0BC7">
              <w:rPr>
                <w:b/>
              </w:rPr>
              <w:t>B.</w:t>
            </w:r>
            <w:r w:rsidRPr="004B0BC7">
              <w:t xml:space="preserve"> Chế độ ưu tiên lao động nữ.</w:t>
            </w:r>
          </w:p>
        </w:tc>
      </w:tr>
      <w:tr w:rsidR="004A4D0F" w:rsidRPr="004B0BC7" w:rsidTr="00C75B3B">
        <w:tc>
          <w:tcPr>
            <w:tcW w:w="2535" w:type="pct"/>
          </w:tcPr>
          <w:p w:rsidR="004A4D0F" w:rsidRPr="004B0BC7" w:rsidRDefault="00E93685" w:rsidP="003A0BC5">
            <w:pPr>
              <w:pStyle w:val="Compact"/>
              <w:spacing w:line="360" w:lineRule="auto"/>
              <w:jc w:val="both"/>
            </w:pPr>
            <w:r w:rsidRPr="004B0BC7">
              <w:t>  </w:t>
            </w:r>
            <w:r w:rsidRPr="004B0BC7">
              <w:rPr>
                <w:b/>
              </w:rPr>
              <w:t>C.</w:t>
            </w:r>
            <w:r w:rsidRPr="004B0BC7">
              <w:t xml:space="preserve"> Quy trình tuyển dụng nhân sự.</w:t>
            </w:r>
          </w:p>
        </w:tc>
        <w:tc>
          <w:tcPr>
            <w:tcW w:w="0" w:type="auto"/>
          </w:tcPr>
          <w:p w:rsidR="004A4D0F" w:rsidRPr="004B0BC7" w:rsidRDefault="00E93685" w:rsidP="003A0BC5">
            <w:pPr>
              <w:pStyle w:val="Compact"/>
              <w:spacing w:line="360" w:lineRule="auto"/>
              <w:jc w:val="both"/>
            </w:pPr>
            <w:r w:rsidRPr="004B0BC7">
              <w:t>  </w:t>
            </w:r>
            <w:r w:rsidRPr="004B0BC7">
              <w:rPr>
                <w:b/>
                <w:u w:val="single"/>
              </w:rPr>
              <w:t>D.</w:t>
            </w:r>
            <w:r w:rsidRPr="004B0BC7">
              <w:t xml:space="preserve"> Giao kết hợp đồng lao động.</w:t>
            </w:r>
          </w:p>
        </w:tc>
      </w:tr>
    </w:tbl>
    <w:p w:rsidR="004A4D0F" w:rsidRPr="004B0BC7" w:rsidRDefault="00500A0C" w:rsidP="003A0BC5">
      <w:pPr>
        <w:pStyle w:val="Compact"/>
        <w:spacing w:line="360" w:lineRule="auto"/>
        <w:jc w:val="both"/>
      </w:pPr>
      <w:bookmarkStart w:id="27" w:name="new-question-1262"/>
      <w:bookmarkEnd w:id="26"/>
      <w:r w:rsidRPr="004B0BC7">
        <w:rPr>
          <w:b/>
        </w:rPr>
        <w:t>Câu 26</w:t>
      </w:r>
      <w:r w:rsidRPr="004B0BC7">
        <w:rPr>
          <w:b/>
          <w:lang w:val="en-US"/>
        </w:rPr>
        <w:t>.</w:t>
      </w:r>
      <w:r w:rsidR="00E93685" w:rsidRPr="004B0BC7">
        <w:t> Do bị chồng là anh P không cho tham gia khóa đào tạo nghiệp vụ ở nước ngoài nên chị M bỏ về sinh sống cùng mẹ đẻ là bà G. Nghe bà G xúi giục, chị M đã giấu anh P rút tiền tiết kiệm của hai vợ chồng mua vàng giữ làm tài sản riêng. Chị M và bà G cùng vi phạm quyền bình đẳng trong lĩnh vực nào sau đây?</w:t>
      </w:r>
    </w:p>
    <w:tbl>
      <w:tblPr>
        <w:tblStyle w:val="Table"/>
        <w:tblW w:w="4892" w:type="pct"/>
        <w:tblLook w:val="07C0" w:firstRow="0" w:lastRow="1" w:firstColumn="1" w:lastColumn="1" w:noHBand="1" w:noVBand="1"/>
      </w:tblPr>
      <w:tblGrid>
        <w:gridCol w:w="4963"/>
        <w:gridCol w:w="4745"/>
      </w:tblGrid>
      <w:tr w:rsidR="004A4D0F" w:rsidRPr="004B0BC7" w:rsidTr="00C75B3B">
        <w:tc>
          <w:tcPr>
            <w:tcW w:w="2556" w:type="pct"/>
          </w:tcPr>
          <w:p w:rsidR="004A4D0F" w:rsidRPr="004B0BC7" w:rsidRDefault="00E93685" w:rsidP="003A0BC5">
            <w:pPr>
              <w:pStyle w:val="Compact"/>
              <w:spacing w:line="360" w:lineRule="auto"/>
              <w:jc w:val="both"/>
            </w:pPr>
            <w:r w:rsidRPr="004B0BC7">
              <w:t>  </w:t>
            </w:r>
            <w:r w:rsidRPr="004B0BC7">
              <w:rPr>
                <w:b/>
              </w:rPr>
              <w:t>A.</w:t>
            </w:r>
            <w:r w:rsidRPr="004B0BC7">
              <w:t xml:space="preserve"> Chiếm hữu và định đoạt.</w:t>
            </w:r>
          </w:p>
        </w:tc>
        <w:tc>
          <w:tcPr>
            <w:tcW w:w="0" w:type="auto"/>
          </w:tcPr>
          <w:p w:rsidR="004A4D0F" w:rsidRPr="004B0BC7" w:rsidRDefault="00E93685" w:rsidP="003A0BC5">
            <w:pPr>
              <w:pStyle w:val="Compact"/>
              <w:spacing w:line="360" w:lineRule="auto"/>
              <w:jc w:val="both"/>
            </w:pPr>
            <w:r w:rsidRPr="004B0BC7">
              <w:t>  </w:t>
            </w:r>
            <w:r w:rsidRPr="004B0BC7">
              <w:rPr>
                <w:b/>
              </w:rPr>
              <w:t>B.</w:t>
            </w:r>
            <w:r w:rsidRPr="004B0BC7">
              <w:t xml:space="preserve"> Lao động và công vụ.</w:t>
            </w:r>
          </w:p>
        </w:tc>
      </w:tr>
      <w:tr w:rsidR="004A4D0F" w:rsidRPr="004B0BC7" w:rsidTr="00C75B3B">
        <w:tc>
          <w:tcPr>
            <w:tcW w:w="2556" w:type="pct"/>
          </w:tcPr>
          <w:p w:rsidR="004A4D0F" w:rsidRPr="004B0BC7" w:rsidRDefault="00E93685" w:rsidP="003A0BC5">
            <w:pPr>
              <w:pStyle w:val="Compact"/>
              <w:spacing w:line="360" w:lineRule="auto"/>
              <w:jc w:val="both"/>
            </w:pPr>
            <w:r w:rsidRPr="004B0BC7">
              <w:t>  </w:t>
            </w:r>
            <w:r w:rsidRPr="004B0BC7">
              <w:rPr>
                <w:b/>
              </w:rPr>
              <w:t>C.</w:t>
            </w:r>
            <w:r w:rsidRPr="004B0BC7">
              <w:t xml:space="preserve"> Tài chính và việc làm.</w:t>
            </w:r>
          </w:p>
        </w:tc>
        <w:tc>
          <w:tcPr>
            <w:tcW w:w="0" w:type="auto"/>
          </w:tcPr>
          <w:p w:rsidR="004A4D0F" w:rsidRPr="004B0BC7" w:rsidRDefault="00E93685" w:rsidP="003A0BC5">
            <w:pPr>
              <w:pStyle w:val="Compact"/>
              <w:spacing w:line="360" w:lineRule="auto"/>
              <w:jc w:val="both"/>
            </w:pPr>
            <w:r w:rsidRPr="004B0BC7">
              <w:t>  </w:t>
            </w:r>
            <w:r w:rsidRPr="004B0BC7">
              <w:rPr>
                <w:b/>
                <w:u w:val="single"/>
              </w:rPr>
              <w:t>D.</w:t>
            </w:r>
            <w:r w:rsidRPr="004B0BC7">
              <w:t xml:space="preserve"> Hôn nhân và gia đình.</w:t>
            </w:r>
          </w:p>
        </w:tc>
      </w:tr>
    </w:tbl>
    <w:p w:rsidR="004A4D0F" w:rsidRPr="004B0BC7" w:rsidRDefault="00500A0C" w:rsidP="003A0BC5">
      <w:pPr>
        <w:pStyle w:val="Compact"/>
        <w:spacing w:line="360" w:lineRule="auto"/>
        <w:jc w:val="both"/>
      </w:pPr>
      <w:bookmarkStart w:id="28" w:name="new-question-1263"/>
      <w:bookmarkEnd w:id="27"/>
      <w:r w:rsidRPr="004B0BC7">
        <w:rPr>
          <w:b/>
        </w:rPr>
        <w:lastRenderedPageBreak/>
        <w:t>Câu 27</w:t>
      </w:r>
      <w:r w:rsidRPr="004B0BC7">
        <w:rPr>
          <w:b/>
          <w:lang w:val="en-US"/>
        </w:rPr>
        <w:t>.</w:t>
      </w:r>
      <w:r w:rsidR="00E93685" w:rsidRPr="004B0BC7">
        <w:t> Trạm trưởng trạm y tế phường X là chị B bí mật mở phòng khám tư nhân và thường xuyên sử dụng thuốc không rõ nguồn gốc điều trị cho bệnh nhân nên bị cơ quan chức năng xử phạt. Chị B đã vi phạm pháp luật nào sau đây?</w:t>
      </w:r>
    </w:p>
    <w:tbl>
      <w:tblPr>
        <w:tblStyle w:val="Table"/>
        <w:tblW w:w="4831" w:type="pct"/>
        <w:tblLook w:val="07C0" w:firstRow="0" w:lastRow="1" w:firstColumn="1" w:lastColumn="1" w:noHBand="1" w:noVBand="1"/>
      </w:tblPr>
      <w:tblGrid>
        <w:gridCol w:w="4962"/>
        <w:gridCol w:w="4625"/>
      </w:tblGrid>
      <w:tr w:rsidR="004A4D0F" w:rsidRPr="004B0BC7" w:rsidTr="00C75B3B">
        <w:tc>
          <w:tcPr>
            <w:tcW w:w="2588" w:type="pct"/>
          </w:tcPr>
          <w:p w:rsidR="004A4D0F" w:rsidRPr="004B0BC7" w:rsidRDefault="00E93685" w:rsidP="003A0BC5">
            <w:pPr>
              <w:pStyle w:val="Compact"/>
              <w:spacing w:line="360" w:lineRule="auto"/>
              <w:jc w:val="both"/>
            </w:pPr>
            <w:r w:rsidRPr="004B0BC7">
              <w:t>  </w:t>
            </w:r>
            <w:r w:rsidRPr="004B0BC7">
              <w:rPr>
                <w:b/>
              </w:rPr>
              <w:t>A.</w:t>
            </w:r>
            <w:r w:rsidRPr="004B0BC7">
              <w:t xml:space="preserve"> Hình sự và dân sự.</w:t>
            </w:r>
          </w:p>
        </w:tc>
        <w:tc>
          <w:tcPr>
            <w:tcW w:w="0" w:type="auto"/>
          </w:tcPr>
          <w:p w:rsidR="004A4D0F" w:rsidRPr="004B0BC7" w:rsidRDefault="00E93685" w:rsidP="003A0BC5">
            <w:pPr>
              <w:pStyle w:val="Compact"/>
              <w:spacing w:line="360" w:lineRule="auto"/>
              <w:jc w:val="both"/>
            </w:pPr>
            <w:r w:rsidRPr="004B0BC7">
              <w:t>  </w:t>
            </w:r>
            <w:r w:rsidRPr="004B0BC7">
              <w:rPr>
                <w:b/>
              </w:rPr>
              <w:t>B.</w:t>
            </w:r>
            <w:r w:rsidRPr="004B0BC7">
              <w:t xml:space="preserve"> Dân sự và kỉ luật.</w:t>
            </w:r>
          </w:p>
        </w:tc>
      </w:tr>
      <w:tr w:rsidR="004A4D0F" w:rsidRPr="004B0BC7" w:rsidTr="00C75B3B">
        <w:tc>
          <w:tcPr>
            <w:tcW w:w="2588" w:type="pct"/>
          </w:tcPr>
          <w:p w:rsidR="004A4D0F" w:rsidRPr="004B0BC7" w:rsidRDefault="00E93685" w:rsidP="003A0BC5">
            <w:pPr>
              <w:pStyle w:val="Compact"/>
              <w:spacing w:line="360" w:lineRule="auto"/>
              <w:jc w:val="both"/>
            </w:pPr>
            <w:r w:rsidRPr="004B0BC7">
              <w:t>  </w:t>
            </w:r>
            <w:r w:rsidRPr="004B0BC7">
              <w:rPr>
                <w:b/>
                <w:u w:val="single"/>
              </w:rPr>
              <w:t>C.</w:t>
            </w:r>
            <w:r w:rsidRPr="004B0BC7">
              <w:t xml:space="preserve"> Hành chính và kỉ luật.</w:t>
            </w:r>
          </w:p>
        </w:tc>
        <w:tc>
          <w:tcPr>
            <w:tcW w:w="0" w:type="auto"/>
          </w:tcPr>
          <w:p w:rsidR="004A4D0F" w:rsidRPr="004B0BC7" w:rsidRDefault="00E93685" w:rsidP="003A0BC5">
            <w:pPr>
              <w:pStyle w:val="Compact"/>
              <w:spacing w:line="360" w:lineRule="auto"/>
              <w:jc w:val="both"/>
            </w:pPr>
            <w:r w:rsidRPr="004B0BC7">
              <w:t>  </w:t>
            </w:r>
            <w:r w:rsidRPr="004B0BC7">
              <w:rPr>
                <w:b/>
              </w:rPr>
              <w:t>D.</w:t>
            </w:r>
            <w:r w:rsidRPr="004B0BC7">
              <w:t xml:space="preserve"> Kỉ luật và hình sự.</w:t>
            </w:r>
          </w:p>
        </w:tc>
      </w:tr>
    </w:tbl>
    <w:p w:rsidR="004A4D0F" w:rsidRPr="004B0BC7" w:rsidRDefault="00500A0C" w:rsidP="003A0BC5">
      <w:pPr>
        <w:pStyle w:val="Compact"/>
        <w:spacing w:line="360" w:lineRule="auto"/>
        <w:jc w:val="both"/>
      </w:pPr>
      <w:bookmarkStart w:id="29" w:name="new-question-1264"/>
      <w:bookmarkEnd w:id="28"/>
      <w:r w:rsidRPr="004B0BC7">
        <w:rPr>
          <w:b/>
        </w:rPr>
        <w:t>Câu 28</w:t>
      </w:r>
      <w:r w:rsidRPr="004B0BC7">
        <w:rPr>
          <w:b/>
          <w:lang w:val="en-US"/>
        </w:rPr>
        <w:t>.</w:t>
      </w:r>
      <w:r w:rsidR="00E93685" w:rsidRPr="004B0BC7">
        <w:t> Chủ một cơ sở sản xuất tư nhân là anh A bị tòa án tuyên phạt tù và yêu cầu bồi thường thiệt hại về tội tàng trữ pháp gây cháy nổ làm một người tử vong. Anh A đã phải chịu trách nhiệm pháp lí nào sau đây?</w:t>
      </w:r>
    </w:p>
    <w:tbl>
      <w:tblPr>
        <w:tblStyle w:val="Table"/>
        <w:tblW w:w="5198" w:type="pct"/>
        <w:tblLook w:val="07C0" w:firstRow="0" w:lastRow="1" w:firstColumn="1" w:lastColumn="1" w:noHBand="1" w:noVBand="1"/>
      </w:tblPr>
      <w:tblGrid>
        <w:gridCol w:w="4962"/>
        <w:gridCol w:w="5353"/>
      </w:tblGrid>
      <w:tr w:rsidR="004A4D0F" w:rsidRPr="004B0BC7" w:rsidTr="00C75B3B">
        <w:tc>
          <w:tcPr>
            <w:tcW w:w="2405" w:type="pct"/>
          </w:tcPr>
          <w:p w:rsidR="004A4D0F" w:rsidRPr="004B0BC7" w:rsidRDefault="00E93685" w:rsidP="003A0BC5">
            <w:pPr>
              <w:pStyle w:val="Compact"/>
              <w:spacing w:line="360" w:lineRule="auto"/>
              <w:jc w:val="both"/>
            </w:pPr>
            <w:r w:rsidRPr="004B0BC7">
              <w:t>  </w:t>
            </w:r>
            <w:r w:rsidRPr="004B0BC7">
              <w:rPr>
                <w:b/>
              </w:rPr>
              <w:t>A.</w:t>
            </w:r>
            <w:r w:rsidRPr="004B0BC7">
              <w:t xml:space="preserve"> Hình sự và kỉ luật.</w:t>
            </w:r>
          </w:p>
        </w:tc>
        <w:tc>
          <w:tcPr>
            <w:tcW w:w="0" w:type="auto"/>
          </w:tcPr>
          <w:p w:rsidR="004A4D0F" w:rsidRPr="004B0BC7" w:rsidRDefault="00E93685" w:rsidP="003A0BC5">
            <w:pPr>
              <w:pStyle w:val="Compact"/>
              <w:spacing w:line="360" w:lineRule="auto"/>
              <w:jc w:val="both"/>
            </w:pPr>
            <w:r w:rsidRPr="004B0BC7">
              <w:t>  </w:t>
            </w:r>
            <w:r w:rsidRPr="004B0BC7">
              <w:rPr>
                <w:b/>
              </w:rPr>
              <w:t>B.</w:t>
            </w:r>
            <w:r w:rsidRPr="004B0BC7">
              <w:t xml:space="preserve"> Hành chính và hình sự.</w:t>
            </w:r>
          </w:p>
        </w:tc>
      </w:tr>
      <w:tr w:rsidR="004A4D0F" w:rsidRPr="004B0BC7" w:rsidTr="00C75B3B">
        <w:tc>
          <w:tcPr>
            <w:tcW w:w="2405" w:type="pct"/>
          </w:tcPr>
          <w:p w:rsidR="004A4D0F" w:rsidRPr="004B0BC7" w:rsidRDefault="00E93685" w:rsidP="003A0BC5">
            <w:pPr>
              <w:pStyle w:val="Compact"/>
              <w:spacing w:line="360" w:lineRule="auto"/>
              <w:jc w:val="both"/>
            </w:pPr>
            <w:r w:rsidRPr="004B0BC7">
              <w:t>  </w:t>
            </w:r>
            <w:r w:rsidRPr="004B0BC7">
              <w:rPr>
                <w:b/>
                <w:u w:val="single"/>
              </w:rPr>
              <w:t>C.</w:t>
            </w:r>
            <w:r w:rsidRPr="004B0BC7">
              <w:t xml:space="preserve"> Hình sự và dân sự.</w:t>
            </w:r>
          </w:p>
        </w:tc>
        <w:tc>
          <w:tcPr>
            <w:tcW w:w="0" w:type="auto"/>
          </w:tcPr>
          <w:p w:rsidR="004A4D0F" w:rsidRPr="004B0BC7" w:rsidRDefault="00E93685" w:rsidP="003A0BC5">
            <w:pPr>
              <w:pStyle w:val="Compact"/>
              <w:spacing w:line="360" w:lineRule="auto"/>
              <w:jc w:val="both"/>
            </w:pPr>
            <w:r w:rsidRPr="004B0BC7">
              <w:t>  </w:t>
            </w:r>
            <w:r w:rsidRPr="004B0BC7">
              <w:rPr>
                <w:b/>
              </w:rPr>
              <w:t>D.</w:t>
            </w:r>
            <w:r w:rsidRPr="004B0BC7">
              <w:t xml:space="preserve"> Kỉ luật và dân sự.</w:t>
            </w:r>
          </w:p>
        </w:tc>
      </w:tr>
    </w:tbl>
    <w:p w:rsidR="004A4D0F" w:rsidRPr="004B0BC7" w:rsidRDefault="00500A0C" w:rsidP="003A0BC5">
      <w:pPr>
        <w:pStyle w:val="Compact"/>
        <w:spacing w:line="360" w:lineRule="auto"/>
        <w:jc w:val="both"/>
      </w:pPr>
      <w:bookmarkStart w:id="30" w:name="new-question-1265"/>
      <w:bookmarkEnd w:id="29"/>
      <w:r w:rsidRPr="004B0BC7">
        <w:rPr>
          <w:b/>
        </w:rPr>
        <w:t>Câu 29</w:t>
      </w:r>
      <w:r w:rsidRPr="004B0BC7">
        <w:rPr>
          <w:b/>
          <w:lang w:val="en-US"/>
        </w:rPr>
        <w:t>.</w:t>
      </w:r>
      <w:r w:rsidR="00E93685" w:rsidRPr="004B0BC7">
        <w:t> Sau khi biết ông N được cấp chứng nhận bản quyền sáng chế máy bóc tách bỏ lạc, anh M bí mật sao chép, tự nhận mình là người tạo nên mẫu thiết kế và sản xuất ra máy đó rồi bán cho người tiêu dùng. Anh M đã vi phạm quyền sáng tạo của công dân ở nội dung nào sau đây?</w:t>
      </w:r>
    </w:p>
    <w:tbl>
      <w:tblPr>
        <w:tblStyle w:val="Table"/>
        <w:tblW w:w="5000" w:type="pct"/>
        <w:tblLook w:val="07C0" w:firstRow="0" w:lastRow="1" w:firstColumn="1" w:lastColumn="1" w:noHBand="1" w:noVBand="1"/>
      </w:tblPr>
      <w:tblGrid>
        <w:gridCol w:w="4836"/>
        <w:gridCol w:w="5086"/>
      </w:tblGrid>
      <w:tr w:rsidR="004A4D0F" w:rsidRPr="004B0BC7">
        <w:tc>
          <w:tcPr>
            <w:tcW w:w="0" w:type="auto"/>
          </w:tcPr>
          <w:p w:rsidR="004A4D0F" w:rsidRPr="004B0BC7" w:rsidRDefault="00E93685" w:rsidP="003A0BC5">
            <w:pPr>
              <w:pStyle w:val="Compact"/>
              <w:spacing w:line="360" w:lineRule="auto"/>
              <w:jc w:val="both"/>
            </w:pPr>
            <w:r w:rsidRPr="004B0BC7">
              <w:t>  </w:t>
            </w:r>
            <w:r w:rsidRPr="004B0BC7">
              <w:rPr>
                <w:b/>
                <w:u w:val="single"/>
              </w:rPr>
              <w:t>A.</w:t>
            </w:r>
            <w:r w:rsidRPr="004B0BC7">
              <w:t xml:space="preserve"> Quyền tác giả.</w:t>
            </w:r>
          </w:p>
        </w:tc>
        <w:tc>
          <w:tcPr>
            <w:tcW w:w="0" w:type="auto"/>
          </w:tcPr>
          <w:p w:rsidR="004A4D0F" w:rsidRPr="004B0BC7" w:rsidRDefault="00E93685" w:rsidP="003A0BC5">
            <w:pPr>
              <w:pStyle w:val="Compact"/>
              <w:spacing w:line="360" w:lineRule="auto"/>
              <w:jc w:val="both"/>
            </w:pPr>
            <w:r w:rsidRPr="004B0BC7">
              <w:t>  </w:t>
            </w:r>
            <w:r w:rsidRPr="004B0BC7">
              <w:rPr>
                <w:b/>
              </w:rPr>
              <w:t>B.</w:t>
            </w:r>
            <w:r w:rsidRPr="004B0BC7">
              <w:t xml:space="preserve"> Chuyển giao kĩ thuật.</w:t>
            </w:r>
          </w:p>
        </w:tc>
      </w:tr>
      <w:tr w:rsidR="004A4D0F" w:rsidRPr="004B0BC7">
        <w:tc>
          <w:tcPr>
            <w:tcW w:w="0" w:type="auto"/>
          </w:tcPr>
          <w:p w:rsidR="004A4D0F" w:rsidRPr="004B0BC7" w:rsidRDefault="00E93685" w:rsidP="003A0BC5">
            <w:pPr>
              <w:pStyle w:val="Compact"/>
              <w:spacing w:line="360" w:lineRule="auto"/>
              <w:jc w:val="both"/>
            </w:pPr>
            <w:r w:rsidRPr="004B0BC7">
              <w:t>  </w:t>
            </w:r>
            <w:r w:rsidRPr="004B0BC7">
              <w:rPr>
                <w:b/>
              </w:rPr>
              <w:t>C.</w:t>
            </w:r>
            <w:r w:rsidRPr="004B0BC7">
              <w:t xml:space="preserve"> Nâng cấp sản phẩm.</w:t>
            </w:r>
          </w:p>
        </w:tc>
        <w:tc>
          <w:tcPr>
            <w:tcW w:w="0" w:type="auto"/>
          </w:tcPr>
          <w:p w:rsidR="004A4D0F" w:rsidRPr="004B0BC7" w:rsidRDefault="00E93685" w:rsidP="003A0BC5">
            <w:pPr>
              <w:pStyle w:val="Compact"/>
              <w:spacing w:line="360" w:lineRule="auto"/>
              <w:jc w:val="both"/>
            </w:pPr>
            <w:r w:rsidRPr="004B0BC7">
              <w:t>  </w:t>
            </w:r>
            <w:r w:rsidRPr="004B0BC7">
              <w:rPr>
                <w:b/>
              </w:rPr>
              <w:t>D.</w:t>
            </w:r>
            <w:r w:rsidRPr="004B0BC7">
              <w:t xml:space="preserve"> Ứng dụng công nghệ.</w:t>
            </w:r>
          </w:p>
        </w:tc>
      </w:tr>
    </w:tbl>
    <w:p w:rsidR="004A4D0F" w:rsidRPr="004B0BC7" w:rsidRDefault="00500A0C" w:rsidP="003A0BC5">
      <w:pPr>
        <w:pStyle w:val="Compact"/>
        <w:spacing w:line="360" w:lineRule="auto"/>
        <w:jc w:val="both"/>
      </w:pPr>
      <w:bookmarkStart w:id="31" w:name="new-question-1266"/>
      <w:bookmarkEnd w:id="30"/>
      <w:r w:rsidRPr="004B0BC7">
        <w:rPr>
          <w:b/>
        </w:rPr>
        <w:t>Câu 30</w:t>
      </w:r>
      <w:r w:rsidRPr="004B0BC7">
        <w:rPr>
          <w:b/>
          <w:lang w:val="en-US"/>
        </w:rPr>
        <w:t>.</w:t>
      </w:r>
      <w:r w:rsidR="00E93685" w:rsidRPr="004B0BC7">
        <w:t> Ông D viết bài chi sẻ kinh nghiệm phòng, chống tai nạn thương tích cho người dân. Ông D đã thực hiện pháp luật theo hình thức nào sau đây?</w:t>
      </w:r>
    </w:p>
    <w:tbl>
      <w:tblPr>
        <w:tblStyle w:val="Table"/>
        <w:tblW w:w="5000" w:type="pct"/>
        <w:tblLook w:val="07C0" w:firstRow="0" w:lastRow="1" w:firstColumn="1" w:lastColumn="1" w:noHBand="1" w:noVBand="1"/>
      </w:tblPr>
      <w:tblGrid>
        <w:gridCol w:w="4961"/>
        <w:gridCol w:w="4961"/>
      </w:tblGrid>
      <w:tr w:rsidR="004A4D0F" w:rsidRPr="004B0BC7">
        <w:tc>
          <w:tcPr>
            <w:tcW w:w="0" w:type="auto"/>
          </w:tcPr>
          <w:p w:rsidR="004A4D0F" w:rsidRPr="004B0BC7" w:rsidRDefault="00E93685" w:rsidP="003A0BC5">
            <w:pPr>
              <w:pStyle w:val="Compact"/>
              <w:spacing w:line="360" w:lineRule="auto"/>
              <w:jc w:val="both"/>
            </w:pPr>
            <w:r w:rsidRPr="004B0BC7">
              <w:t>  </w:t>
            </w:r>
            <w:r w:rsidRPr="004B0BC7">
              <w:rPr>
                <w:b/>
              </w:rPr>
              <w:t>A.</w:t>
            </w:r>
            <w:r w:rsidRPr="004B0BC7">
              <w:t xml:space="preserve"> Tuân thủ pháp luật.</w:t>
            </w:r>
          </w:p>
        </w:tc>
        <w:tc>
          <w:tcPr>
            <w:tcW w:w="0" w:type="auto"/>
          </w:tcPr>
          <w:p w:rsidR="004A4D0F" w:rsidRPr="004B0BC7" w:rsidRDefault="00E93685" w:rsidP="003A0BC5">
            <w:pPr>
              <w:pStyle w:val="Compact"/>
              <w:spacing w:line="360" w:lineRule="auto"/>
              <w:jc w:val="both"/>
            </w:pPr>
            <w:r w:rsidRPr="004B0BC7">
              <w:t>  </w:t>
            </w:r>
            <w:r w:rsidRPr="004B0BC7">
              <w:rPr>
                <w:b/>
              </w:rPr>
              <w:t>B.</w:t>
            </w:r>
            <w:r w:rsidRPr="004B0BC7">
              <w:t xml:space="preserve"> Áp dụng pháp luật.</w:t>
            </w:r>
          </w:p>
        </w:tc>
      </w:tr>
      <w:tr w:rsidR="004A4D0F" w:rsidRPr="004B0BC7">
        <w:tc>
          <w:tcPr>
            <w:tcW w:w="0" w:type="auto"/>
          </w:tcPr>
          <w:p w:rsidR="004A4D0F" w:rsidRPr="004B0BC7" w:rsidRDefault="00E93685" w:rsidP="003A0BC5">
            <w:pPr>
              <w:pStyle w:val="Compact"/>
              <w:spacing w:line="360" w:lineRule="auto"/>
              <w:jc w:val="both"/>
            </w:pPr>
            <w:r w:rsidRPr="004B0BC7">
              <w:t>  </w:t>
            </w:r>
            <w:r w:rsidRPr="004B0BC7">
              <w:rPr>
                <w:b/>
                <w:u w:val="single"/>
              </w:rPr>
              <w:t>C.</w:t>
            </w:r>
            <w:r w:rsidRPr="004B0BC7">
              <w:t xml:space="preserve"> Sử dụng pháp luật.</w:t>
            </w:r>
          </w:p>
        </w:tc>
        <w:tc>
          <w:tcPr>
            <w:tcW w:w="0" w:type="auto"/>
          </w:tcPr>
          <w:p w:rsidR="004A4D0F" w:rsidRPr="004B0BC7" w:rsidRDefault="00E93685" w:rsidP="003A0BC5">
            <w:pPr>
              <w:pStyle w:val="Compact"/>
              <w:spacing w:line="360" w:lineRule="auto"/>
              <w:jc w:val="both"/>
            </w:pPr>
            <w:r w:rsidRPr="004B0BC7">
              <w:t>  </w:t>
            </w:r>
            <w:r w:rsidRPr="004B0BC7">
              <w:rPr>
                <w:b/>
              </w:rPr>
              <w:t>D.</w:t>
            </w:r>
            <w:r w:rsidRPr="004B0BC7">
              <w:t xml:space="preserve"> Thi hành pháp luật.</w:t>
            </w:r>
          </w:p>
        </w:tc>
      </w:tr>
    </w:tbl>
    <w:p w:rsidR="004A4D0F" w:rsidRPr="004B0BC7" w:rsidRDefault="009E712A" w:rsidP="003A0BC5">
      <w:pPr>
        <w:pStyle w:val="Compact"/>
        <w:spacing w:line="360" w:lineRule="auto"/>
        <w:jc w:val="both"/>
      </w:pPr>
      <w:bookmarkStart w:id="32" w:name="new-question-1267"/>
      <w:bookmarkEnd w:id="31"/>
      <w:r w:rsidRPr="004B0BC7">
        <w:rPr>
          <w:b/>
        </w:rPr>
        <w:t>Câu 31</w:t>
      </w:r>
      <w:r w:rsidR="00500A0C" w:rsidRPr="004B0BC7">
        <w:rPr>
          <w:b/>
          <w:lang w:val="en-US"/>
        </w:rPr>
        <w:t>.</w:t>
      </w:r>
      <w:r w:rsidR="00E93685" w:rsidRPr="004B0BC7">
        <w:t> Chủ một cửa hàng kinh doanh là chị K cung cấp cho cơ quan công an toàn bộ bằng chứng về hành vi nhận hối lộ của ông S là cán bộ chức năng nên bị ông S dọa thu hồi giấy phép kinh doanh. Chị K đã sử dụng quyền nào sau đây?</w:t>
      </w:r>
    </w:p>
    <w:tbl>
      <w:tblPr>
        <w:tblStyle w:val="Table"/>
        <w:tblW w:w="5241" w:type="pct"/>
        <w:tblLook w:val="07C0" w:firstRow="0" w:lastRow="1" w:firstColumn="1" w:lastColumn="1" w:noHBand="1" w:noVBand="1"/>
      </w:tblPr>
      <w:tblGrid>
        <w:gridCol w:w="4963"/>
        <w:gridCol w:w="5437"/>
      </w:tblGrid>
      <w:tr w:rsidR="004A4D0F" w:rsidRPr="004B0BC7" w:rsidTr="00C75B3B">
        <w:tc>
          <w:tcPr>
            <w:tcW w:w="2386" w:type="pct"/>
          </w:tcPr>
          <w:p w:rsidR="004A4D0F" w:rsidRPr="004B0BC7" w:rsidRDefault="00E93685" w:rsidP="003A0BC5">
            <w:pPr>
              <w:pStyle w:val="Compact"/>
              <w:spacing w:line="360" w:lineRule="auto"/>
              <w:jc w:val="both"/>
            </w:pPr>
            <w:r w:rsidRPr="004B0BC7">
              <w:t>  </w:t>
            </w:r>
            <w:r w:rsidRPr="004B0BC7">
              <w:rPr>
                <w:b/>
              </w:rPr>
              <w:t>A.</w:t>
            </w:r>
            <w:r w:rsidRPr="004B0BC7">
              <w:t xml:space="preserve"> Tố tụng.</w:t>
            </w:r>
          </w:p>
        </w:tc>
        <w:tc>
          <w:tcPr>
            <w:tcW w:w="0" w:type="auto"/>
          </w:tcPr>
          <w:p w:rsidR="004A4D0F" w:rsidRPr="004B0BC7" w:rsidRDefault="00E93685" w:rsidP="003A0BC5">
            <w:pPr>
              <w:pStyle w:val="Compact"/>
              <w:spacing w:line="360" w:lineRule="auto"/>
              <w:jc w:val="both"/>
            </w:pPr>
            <w:r w:rsidRPr="004B0BC7">
              <w:t>  </w:t>
            </w:r>
            <w:r w:rsidRPr="004B0BC7">
              <w:rPr>
                <w:b/>
              </w:rPr>
              <w:t>B.</w:t>
            </w:r>
            <w:r w:rsidRPr="004B0BC7">
              <w:t xml:space="preserve"> Khiếu nại.</w:t>
            </w:r>
          </w:p>
        </w:tc>
      </w:tr>
      <w:tr w:rsidR="004A4D0F" w:rsidRPr="004B0BC7" w:rsidTr="00C75B3B">
        <w:tc>
          <w:tcPr>
            <w:tcW w:w="2386" w:type="pct"/>
          </w:tcPr>
          <w:p w:rsidR="004A4D0F" w:rsidRPr="004B0BC7" w:rsidRDefault="00E93685" w:rsidP="003A0BC5">
            <w:pPr>
              <w:pStyle w:val="Compact"/>
              <w:spacing w:line="360" w:lineRule="auto"/>
              <w:jc w:val="both"/>
            </w:pPr>
            <w:r w:rsidRPr="004B0BC7">
              <w:t>  </w:t>
            </w:r>
            <w:r w:rsidRPr="004B0BC7">
              <w:rPr>
                <w:b/>
                <w:u w:val="single"/>
              </w:rPr>
              <w:t>C.</w:t>
            </w:r>
            <w:r w:rsidRPr="004B0BC7">
              <w:t xml:space="preserve"> Tố cáo.</w:t>
            </w:r>
          </w:p>
        </w:tc>
        <w:tc>
          <w:tcPr>
            <w:tcW w:w="0" w:type="auto"/>
          </w:tcPr>
          <w:p w:rsidR="004A4D0F" w:rsidRPr="004B0BC7" w:rsidRDefault="00E93685" w:rsidP="003A0BC5">
            <w:pPr>
              <w:pStyle w:val="Compact"/>
              <w:spacing w:line="360" w:lineRule="auto"/>
              <w:jc w:val="both"/>
            </w:pPr>
            <w:r w:rsidRPr="004B0BC7">
              <w:t>  </w:t>
            </w:r>
            <w:r w:rsidRPr="004B0BC7">
              <w:rPr>
                <w:b/>
              </w:rPr>
              <w:t>D.</w:t>
            </w:r>
            <w:r w:rsidRPr="004B0BC7">
              <w:t xml:space="preserve"> Khiếu kiện.</w:t>
            </w:r>
          </w:p>
        </w:tc>
      </w:tr>
    </w:tbl>
    <w:p w:rsidR="004A4D0F" w:rsidRPr="004B0BC7" w:rsidRDefault="00500A0C" w:rsidP="003A0BC5">
      <w:pPr>
        <w:pStyle w:val="Compact"/>
        <w:spacing w:line="360" w:lineRule="auto"/>
        <w:jc w:val="both"/>
      </w:pPr>
      <w:bookmarkStart w:id="33" w:name="new-question-1268"/>
      <w:bookmarkEnd w:id="32"/>
      <w:r w:rsidRPr="004B0BC7">
        <w:rPr>
          <w:b/>
        </w:rPr>
        <w:t>Câu 32</w:t>
      </w:r>
      <w:r w:rsidRPr="004B0BC7">
        <w:rPr>
          <w:b/>
          <w:lang w:val="en-US"/>
        </w:rPr>
        <w:t>.</w:t>
      </w:r>
      <w:r w:rsidR="00E93685" w:rsidRPr="004B0BC7">
        <w:t> Tại một điểm bầu cử đại biểu Hội đồng nhân dân các cấp, sau khi độc lập viết phiếu bầu, anh Q nhờ chị B và được chị B đồng ý bỏ giúp phiếu bầu của anh vào hòm phiếu. Anh Q vi phạm nguyên tắc bầu cử nào sau đây?</w:t>
      </w:r>
    </w:p>
    <w:tbl>
      <w:tblPr>
        <w:tblStyle w:val="Table"/>
        <w:tblW w:w="5000" w:type="pct"/>
        <w:tblLook w:val="07C0" w:firstRow="0" w:lastRow="1" w:firstColumn="1" w:lastColumn="1" w:noHBand="1" w:noVBand="1"/>
      </w:tblPr>
      <w:tblGrid>
        <w:gridCol w:w="5045"/>
        <w:gridCol w:w="4877"/>
      </w:tblGrid>
      <w:tr w:rsidR="004A4D0F" w:rsidRPr="004B0BC7">
        <w:tc>
          <w:tcPr>
            <w:tcW w:w="0" w:type="auto"/>
          </w:tcPr>
          <w:p w:rsidR="004A4D0F" w:rsidRPr="004B0BC7" w:rsidRDefault="00E93685" w:rsidP="003A0BC5">
            <w:pPr>
              <w:pStyle w:val="Compact"/>
              <w:spacing w:line="360" w:lineRule="auto"/>
              <w:jc w:val="both"/>
            </w:pPr>
            <w:r w:rsidRPr="004B0BC7">
              <w:t>  </w:t>
            </w:r>
            <w:r w:rsidRPr="004B0BC7">
              <w:rPr>
                <w:b/>
                <w:u w:val="single"/>
              </w:rPr>
              <w:t>A.</w:t>
            </w:r>
            <w:r w:rsidRPr="004B0BC7">
              <w:t xml:space="preserve"> Trực tiếp.</w:t>
            </w:r>
          </w:p>
        </w:tc>
        <w:tc>
          <w:tcPr>
            <w:tcW w:w="0" w:type="auto"/>
          </w:tcPr>
          <w:p w:rsidR="004A4D0F" w:rsidRPr="004B0BC7" w:rsidRDefault="00E93685" w:rsidP="003A0BC5">
            <w:pPr>
              <w:pStyle w:val="Compact"/>
              <w:spacing w:line="360" w:lineRule="auto"/>
              <w:jc w:val="both"/>
            </w:pPr>
            <w:r w:rsidRPr="004B0BC7">
              <w:t>  </w:t>
            </w:r>
            <w:r w:rsidRPr="004B0BC7">
              <w:rPr>
                <w:b/>
              </w:rPr>
              <w:t>B.</w:t>
            </w:r>
            <w:r w:rsidRPr="004B0BC7">
              <w:t xml:space="preserve"> Đại diện.</w:t>
            </w:r>
          </w:p>
        </w:tc>
      </w:tr>
      <w:tr w:rsidR="004A4D0F" w:rsidRPr="004B0BC7">
        <w:tc>
          <w:tcPr>
            <w:tcW w:w="0" w:type="auto"/>
          </w:tcPr>
          <w:p w:rsidR="004A4D0F" w:rsidRPr="004B0BC7" w:rsidRDefault="00E93685" w:rsidP="003A0BC5">
            <w:pPr>
              <w:pStyle w:val="Compact"/>
              <w:spacing w:line="360" w:lineRule="auto"/>
              <w:jc w:val="both"/>
            </w:pPr>
            <w:r w:rsidRPr="004B0BC7">
              <w:t>  </w:t>
            </w:r>
            <w:r w:rsidRPr="004B0BC7">
              <w:rPr>
                <w:b/>
              </w:rPr>
              <w:t>C.</w:t>
            </w:r>
            <w:r w:rsidRPr="004B0BC7">
              <w:t xml:space="preserve"> Ủy quyền.</w:t>
            </w:r>
          </w:p>
        </w:tc>
        <w:tc>
          <w:tcPr>
            <w:tcW w:w="0" w:type="auto"/>
          </w:tcPr>
          <w:p w:rsidR="004A4D0F" w:rsidRPr="004B0BC7" w:rsidRDefault="00E93685" w:rsidP="003A0BC5">
            <w:pPr>
              <w:pStyle w:val="Compact"/>
              <w:spacing w:line="360" w:lineRule="auto"/>
              <w:jc w:val="both"/>
            </w:pPr>
            <w:r w:rsidRPr="004B0BC7">
              <w:t>  </w:t>
            </w:r>
            <w:r w:rsidRPr="004B0BC7">
              <w:rPr>
                <w:b/>
              </w:rPr>
              <w:t>D.</w:t>
            </w:r>
            <w:r w:rsidRPr="004B0BC7">
              <w:t xml:space="preserve"> Gián tiếp.</w:t>
            </w:r>
          </w:p>
        </w:tc>
      </w:tr>
    </w:tbl>
    <w:p w:rsidR="004A4D0F" w:rsidRPr="004B0BC7" w:rsidRDefault="00500A0C" w:rsidP="003A0BC5">
      <w:pPr>
        <w:pStyle w:val="Compact"/>
        <w:spacing w:line="360" w:lineRule="auto"/>
        <w:jc w:val="both"/>
      </w:pPr>
      <w:bookmarkStart w:id="34" w:name="new-question-1269"/>
      <w:bookmarkEnd w:id="33"/>
      <w:r w:rsidRPr="004B0BC7">
        <w:rPr>
          <w:b/>
        </w:rPr>
        <w:t>Câu 33</w:t>
      </w:r>
      <w:r w:rsidRPr="004B0BC7">
        <w:rPr>
          <w:b/>
          <w:lang w:val="en-US"/>
        </w:rPr>
        <w:t xml:space="preserve">. </w:t>
      </w:r>
      <w:r w:rsidR="00E93685" w:rsidRPr="004B0BC7">
        <w:t xml:space="preserve">Tại một điểm bầu cử đại biểu Hội đồng nhân dân các cấp, sau khi được chị N viết hộ phiếu bầu theo ý của mình, cụ M là người cao tuổi nhờ anh A bỏ giúp phiếu bầu đó vào hòm phiếu nhưng anh A lại nhờ chị T và được chị T đồng ý bỏ phiếu bầu của cụ M thay mình. Tranh thủ cơ hội này, chị T đã tự </w:t>
      </w:r>
      <w:r w:rsidR="00E93685" w:rsidRPr="004B0BC7">
        <w:lastRenderedPageBreak/>
        <w:t>ý sửa phiếu bầu của cụ M theo ý mình rồi mới bỏ phiếu bầu đó vào hòm phiếu. Những ai sau đây vi phạm nguyên tắc bầu cử bỏ phiếu kín?</w:t>
      </w:r>
    </w:p>
    <w:tbl>
      <w:tblPr>
        <w:tblStyle w:val="Table"/>
        <w:tblW w:w="5000" w:type="pct"/>
        <w:tblLook w:val="07C0" w:firstRow="0" w:lastRow="1" w:firstColumn="1" w:lastColumn="1" w:noHBand="1" w:noVBand="1"/>
      </w:tblPr>
      <w:tblGrid>
        <w:gridCol w:w="4972"/>
        <w:gridCol w:w="4950"/>
      </w:tblGrid>
      <w:tr w:rsidR="004A4D0F" w:rsidRPr="004B0BC7" w:rsidTr="00C43EB2">
        <w:tc>
          <w:tcPr>
            <w:tcW w:w="0" w:type="auto"/>
          </w:tcPr>
          <w:p w:rsidR="004A4D0F" w:rsidRPr="004B0BC7" w:rsidRDefault="00E93685" w:rsidP="003A0BC5">
            <w:pPr>
              <w:pStyle w:val="Compact"/>
              <w:spacing w:line="360" w:lineRule="auto"/>
              <w:jc w:val="both"/>
            </w:pPr>
            <w:r w:rsidRPr="004B0BC7">
              <w:t>  </w:t>
            </w:r>
            <w:r w:rsidRPr="004B0BC7">
              <w:rPr>
                <w:b/>
                <w:u w:val="single"/>
              </w:rPr>
              <w:t>A.</w:t>
            </w:r>
            <w:r w:rsidRPr="004B0BC7">
              <w:t xml:space="preserve"> Chị N, cụ M và chị T.</w:t>
            </w:r>
          </w:p>
        </w:tc>
        <w:tc>
          <w:tcPr>
            <w:tcW w:w="0" w:type="auto"/>
          </w:tcPr>
          <w:p w:rsidR="004A4D0F" w:rsidRPr="004B0BC7" w:rsidRDefault="00E93685" w:rsidP="003A0BC5">
            <w:pPr>
              <w:pStyle w:val="Compact"/>
              <w:spacing w:line="360" w:lineRule="auto"/>
              <w:jc w:val="both"/>
            </w:pPr>
            <w:r w:rsidRPr="004B0BC7">
              <w:t>  </w:t>
            </w:r>
            <w:r w:rsidRPr="004B0BC7">
              <w:rPr>
                <w:b/>
              </w:rPr>
              <w:t>B.</w:t>
            </w:r>
            <w:r w:rsidRPr="004B0BC7">
              <w:t xml:space="preserve"> Chị N, cụ M và anh A.</w:t>
            </w:r>
          </w:p>
        </w:tc>
      </w:tr>
      <w:tr w:rsidR="004A4D0F" w:rsidRPr="004B0BC7" w:rsidTr="00C43EB2">
        <w:tc>
          <w:tcPr>
            <w:tcW w:w="0" w:type="auto"/>
          </w:tcPr>
          <w:p w:rsidR="004A4D0F" w:rsidRPr="004B0BC7" w:rsidRDefault="00E93685" w:rsidP="003A0BC5">
            <w:pPr>
              <w:pStyle w:val="Compact"/>
              <w:spacing w:line="360" w:lineRule="auto"/>
              <w:jc w:val="both"/>
            </w:pPr>
            <w:r w:rsidRPr="004B0BC7">
              <w:t>  </w:t>
            </w:r>
            <w:r w:rsidRPr="004B0BC7">
              <w:rPr>
                <w:b/>
              </w:rPr>
              <w:t>C.</w:t>
            </w:r>
            <w:r w:rsidRPr="004B0BC7">
              <w:t xml:space="preserve"> Chị N, chị T và anh A.</w:t>
            </w:r>
          </w:p>
        </w:tc>
        <w:tc>
          <w:tcPr>
            <w:tcW w:w="0" w:type="auto"/>
          </w:tcPr>
          <w:p w:rsidR="004A4D0F" w:rsidRPr="004B0BC7" w:rsidRDefault="00E93685" w:rsidP="003A0BC5">
            <w:pPr>
              <w:pStyle w:val="Compact"/>
              <w:spacing w:line="360" w:lineRule="auto"/>
              <w:jc w:val="both"/>
            </w:pPr>
            <w:r w:rsidRPr="004B0BC7">
              <w:t>  </w:t>
            </w:r>
            <w:r w:rsidRPr="004B0BC7">
              <w:rPr>
                <w:b/>
              </w:rPr>
              <w:t>D.</w:t>
            </w:r>
            <w:r w:rsidRPr="004B0BC7">
              <w:t xml:space="preserve"> Cụ M, chị T và anh A.</w:t>
            </w:r>
          </w:p>
        </w:tc>
      </w:tr>
    </w:tbl>
    <w:p w:rsidR="004A4D0F" w:rsidRPr="004B0BC7" w:rsidRDefault="00500A0C" w:rsidP="003A0BC5">
      <w:pPr>
        <w:pStyle w:val="Compact"/>
        <w:spacing w:line="360" w:lineRule="auto"/>
        <w:jc w:val="both"/>
      </w:pPr>
      <w:bookmarkStart w:id="35" w:name="new-question-1270"/>
      <w:bookmarkEnd w:id="34"/>
      <w:r w:rsidRPr="004B0BC7">
        <w:rPr>
          <w:b/>
        </w:rPr>
        <w:t>Câu 34</w:t>
      </w:r>
      <w:r w:rsidRPr="004B0BC7">
        <w:rPr>
          <w:b/>
          <w:lang w:val="en-US"/>
        </w:rPr>
        <w:t>.</w:t>
      </w:r>
      <w:r w:rsidR="00E93685" w:rsidRPr="004B0BC7">
        <w:t> Giám đốc một công ty tổ chức sự kiện là anh M yêu cầu nhân viên là anh S khống chế và giữ khách hàng là anh Q tại nhà kho do anh Q có hành vi gây rối. Sau hai ngày tìm kiếm, vợ anh Q là chị T phát hiện anh bị giam ở công ty này nên nhờ anh B đến giải cứu chồng. Vì anh S không đồng ý thả anh Q nên anh B đã đánh khiến anh S bị gãy tay. Những ai sau đây vi phạm quyền bất khả xâm phạm về thân thể của công dân?</w:t>
      </w:r>
    </w:p>
    <w:tbl>
      <w:tblPr>
        <w:tblStyle w:val="Table"/>
        <w:tblW w:w="5000" w:type="pct"/>
        <w:tblLook w:val="07C0" w:firstRow="0" w:lastRow="1" w:firstColumn="1" w:lastColumn="1" w:noHBand="1" w:noVBand="1"/>
      </w:tblPr>
      <w:tblGrid>
        <w:gridCol w:w="5040"/>
        <w:gridCol w:w="4872"/>
      </w:tblGrid>
      <w:tr w:rsidR="004A4D0F" w:rsidRPr="004B0BC7" w:rsidTr="007D6C72">
        <w:tc>
          <w:tcPr>
            <w:tcW w:w="0" w:type="auto"/>
            <w:tcBorders>
              <w:bottom w:val="single" w:sz="4" w:space="0" w:color="auto"/>
            </w:tcBorders>
          </w:tcPr>
          <w:p w:rsidR="004A4D0F" w:rsidRPr="004B0BC7" w:rsidRDefault="00E93685" w:rsidP="003A0BC5">
            <w:pPr>
              <w:pStyle w:val="Compact"/>
              <w:spacing w:line="360" w:lineRule="auto"/>
              <w:jc w:val="both"/>
            </w:pPr>
            <w:r w:rsidRPr="004B0BC7">
              <w:t>  </w:t>
            </w:r>
            <w:r w:rsidRPr="004B0BC7">
              <w:rPr>
                <w:b/>
              </w:rPr>
              <w:t>A.</w:t>
            </w:r>
            <w:r w:rsidRPr="004B0BC7">
              <w:t xml:space="preserve"> Anh S và anh B.</w:t>
            </w:r>
          </w:p>
        </w:tc>
        <w:tc>
          <w:tcPr>
            <w:tcW w:w="0" w:type="auto"/>
            <w:tcBorders>
              <w:bottom w:val="single" w:sz="4" w:space="0" w:color="auto"/>
            </w:tcBorders>
          </w:tcPr>
          <w:p w:rsidR="004A4D0F" w:rsidRPr="004B0BC7" w:rsidRDefault="00E93685" w:rsidP="003A0BC5">
            <w:pPr>
              <w:pStyle w:val="Compact"/>
              <w:spacing w:line="360" w:lineRule="auto"/>
              <w:jc w:val="both"/>
            </w:pPr>
            <w:r w:rsidRPr="004B0BC7">
              <w:t>  </w:t>
            </w:r>
            <w:r w:rsidRPr="004B0BC7">
              <w:rPr>
                <w:b/>
              </w:rPr>
              <w:t>B.</w:t>
            </w:r>
            <w:r w:rsidRPr="004B0BC7">
              <w:t xml:space="preserve"> Anh M, anh S và chị T.</w:t>
            </w:r>
          </w:p>
        </w:tc>
      </w:tr>
      <w:tr w:rsidR="004A4D0F" w:rsidRPr="004B0BC7" w:rsidTr="007D6C72">
        <w:tc>
          <w:tcPr>
            <w:tcW w:w="0" w:type="auto"/>
            <w:tcBorders>
              <w:top w:val="single" w:sz="4" w:space="0" w:color="auto"/>
              <w:left w:val="single" w:sz="4" w:space="0" w:color="auto"/>
              <w:bottom w:val="single" w:sz="4" w:space="0" w:color="auto"/>
              <w:right w:val="single" w:sz="4" w:space="0" w:color="auto"/>
            </w:tcBorders>
          </w:tcPr>
          <w:p w:rsidR="004A4D0F" w:rsidRPr="004B0BC7" w:rsidRDefault="00E93685" w:rsidP="003A0BC5">
            <w:pPr>
              <w:pStyle w:val="Compact"/>
              <w:spacing w:line="360" w:lineRule="auto"/>
              <w:jc w:val="both"/>
            </w:pPr>
            <w:r w:rsidRPr="004B0BC7">
              <w:t>  </w:t>
            </w:r>
            <w:r w:rsidRPr="004B0BC7">
              <w:rPr>
                <w:b/>
              </w:rPr>
              <w:t>C.</w:t>
            </w:r>
            <w:r w:rsidRPr="004B0BC7">
              <w:t xml:space="preserve"> Anh M, chị T  và anh B.</w:t>
            </w:r>
          </w:p>
        </w:tc>
        <w:tc>
          <w:tcPr>
            <w:tcW w:w="0" w:type="auto"/>
            <w:tcBorders>
              <w:top w:val="single" w:sz="4" w:space="0" w:color="auto"/>
              <w:left w:val="single" w:sz="4" w:space="0" w:color="auto"/>
              <w:bottom w:val="single" w:sz="4" w:space="0" w:color="auto"/>
              <w:right w:val="single" w:sz="4" w:space="0" w:color="auto"/>
            </w:tcBorders>
          </w:tcPr>
          <w:p w:rsidR="004A4D0F" w:rsidRPr="004B0BC7" w:rsidRDefault="00E93685" w:rsidP="003A0BC5">
            <w:pPr>
              <w:pStyle w:val="Compact"/>
              <w:spacing w:line="360" w:lineRule="auto"/>
              <w:jc w:val="both"/>
            </w:pPr>
            <w:r w:rsidRPr="004B0BC7">
              <w:t>  </w:t>
            </w:r>
            <w:r w:rsidRPr="004B0BC7">
              <w:rPr>
                <w:b/>
                <w:u w:val="single"/>
              </w:rPr>
              <w:t>D.</w:t>
            </w:r>
            <w:r w:rsidRPr="004B0BC7">
              <w:t xml:space="preserve"> Anh M và anh S.</w:t>
            </w:r>
          </w:p>
        </w:tc>
      </w:tr>
    </w:tbl>
    <w:p w:rsidR="007D6C72" w:rsidRPr="004B0BC7" w:rsidRDefault="007D6C72" w:rsidP="003A0BC5">
      <w:pPr>
        <w:spacing w:after="0" w:line="360" w:lineRule="auto"/>
        <w:rPr>
          <w:b/>
          <w:lang w:val="en-US"/>
        </w:rPr>
      </w:pPr>
      <w:bookmarkStart w:id="36" w:name="new-question-1271"/>
      <w:bookmarkEnd w:id="35"/>
    </w:p>
    <w:p w:rsidR="00661739" w:rsidRDefault="00661739" w:rsidP="00F53116">
      <w:pPr>
        <w:spacing w:after="0" w:line="360" w:lineRule="auto"/>
        <w:jc w:val="both"/>
        <w:rPr>
          <w:color w:val="0D0D0D" w:themeColor="text1" w:themeTint="F2"/>
          <w:lang w:val="en-US"/>
        </w:rPr>
      </w:pPr>
      <w:r w:rsidRPr="004B0BC7">
        <w:rPr>
          <w:b/>
          <w:color w:val="0D0D0D" w:themeColor="text1" w:themeTint="F2"/>
          <w:lang w:val="en-US"/>
        </w:rPr>
        <w:t xml:space="preserve">Câu 35. </w:t>
      </w:r>
      <w:r w:rsidRPr="004B0BC7">
        <w:rPr>
          <w:color w:val="0D0D0D" w:themeColor="text1" w:themeTint="F2"/>
          <w:lang w:val="en-US"/>
        </w:rPr>
        <w:t>Qua giới thiệ</w:t>
      </w:r>
      <w:bookmarkStart w:id="37" w:name="_GoBack"/>
      <w:bookmarkEnd w:id="37"/>
      <w:r w:rsidRPr="004B0BC7">
        <w:rPr>
          <w:color w:val="0D0D0D" w:themeColor="text1" w:themeTint="F2"/>
          <w:lang w:val="en-US"/>
        </w:rPr>
        <w:t xml:space="preserve">u của anh A, bà </w:t>
      </w:r>
      <w:r w:rsidR="00AF197C" w:rsidRPr="004B0BC7">
        <w:rPr>
          <w:color w:val="0D0D0D" w:themeColor="text1" w:themeTint="F2"/>
          <w:lang w:val="en-US"/>
        </w:rPr>
        <w:t>C vay</w:t>
      </w:r>
      <w:r w:rsidRPr="004B0BC7">
        <w:rPr>
          <w:color w:val="0D0D0D" w:themeColor="text1" w:themeTint="F2"/>
          <w:lang w:val="en-US"/>
        </w:rPr>
        <w:t xml:space="preserve"> được 1 triệu đồng củ</w:t>
      </w:r>
      <w:r w:rsidR="00AF197C" w:rsidRPr="004B0BC7">
        <w:rPr>
          <w:color w:val="0D0D0D" w:themeColor="text1" w:themeTint="F2"/>
          <w:lang w:val="en-US"/>
        </w:rPr>
        <w:t xml:space="preserve">a ông </w:t>
      </w:r>
      <w:r w:rsidR="00B74153" w:rsidRPr="004B0BC7">
        <w:rPr>
          <w:color w:val="0D0D0D" w:themeColor="text1" w:themeTint="F2"/>
          <w:lang w:val="en-US"/>
        </w:rPr>
        <w:t xml:space="preserve">X. </w:t>
      </w:r>
      <w:r w:rsidRPr="004B0BC7">
        <w:rPr>
          <w:color w:val="0D0D0D" w:themeColor="text1" w:themeTint="F2"/>
          <w:lang w:val="en-US"/>
        </w:rPr>
        <w:t xml:space="preserve">Quá hạn trả nợ nhưng bà C chưa thanh toán mà còn tránh mặt </w:t>
      </w:r>
      <w:r w:rsidR="00B74153" w:rsidRPr="004B0BC7">
        <w:rPr>
          <w:color w:val="0D0D0D" w:themeColor="text1" w:themeTint="F2"/>
          <w:lang w:val="en-US"/>
        </w:rPr>
        <w:t>anh A và ông X.</w:t>
      </w:r>
      <w:r w:rsidR="0088366D" w:rsidRPr="004B0BC7">
        <w:rPr>
          <w:color w:val="0D0D0D" w:themeColor="text1" w:themeTint="F2"/>
          <w:lang w:val="en-US"/>
        </w:rPr>
        <w:t xml:space="preserve"> </w:t>
      </w:r>
      <w:r w:rsidR="00CE2050" w:rsidRPr="004B0BC7">
        <w:rPr>
          <w:color w:val="0D0D0D" w:themeColor="text1" w:themeTint="F2"/>
          <w:lang w:val="en-US"/>
        </w:rPr>
        <w:t>Vì vậ</w:t>
      </w:r>
      <w:r w:rsidR="00B74153" w:rsidRPr="004B0BC7">
        <w:rPr>
          <w:color w:val="0D0D0D" w:themeColor="text1" w:themeTint="F2"/>
          <w:lang w:val="en-US"/>
        </w:rPr>
        <w:t>y, ông X</w:t>
      </w:r>
      <w:r w:rsidR="00CE2050" w:rsidRPr="004B0BC7">
        <w:rPr>
          <w:color w:val="0D0D0D" w:themeColor="text1" w:themeTint="F2"/>
          <w:lang w:val="en-US"/>
        </w:rPr>
        <w:t xml:space="preserve"> mua hàng của chị D, con gái bà C, nhưng không trả 1 triệu đồng để trừ vào khoản nợ mà bà C đã vay. Bức xúc do không đòi được tiền, chị D ném chất thả</w:t>
      </w:r>
      <w:r w:rsidR="00B74153" w:rsidRPr="004B0BC7">
        <w:rPr>
          <w:color w:val="0D0D0D" w:themeColor="text1" w:themeTint="F2"/>
          <w:lang w:val="en-US"/>
        </w:rPr>
        <w:t>i vào nhà ông X.</w:t>
      </w:r>
      <w:r w:rsidR="00CE2050" w:rsidRPr="004B0BC7">
        <w:rPr>
          <w:color w:val="0D0D0D" w:themeColor="text1" w:themeTint="F2"/>
          <w:lang w:val="en-US"/>
        </w:rPr>
        <w:t xml:space="preserve"> Những ai sau đây </w:t>
      </w:r>
      <w:proofErr w:type="gramStart"/>
      <w:r w:rsidR="00CE2050" w:rsidRPr="004B0BC7">
        <w:rPr>
          <w:color w:val="0D0D0D" w:themeColor="text1" w:themeTint="F2"/>
          <w:lang w:val="en-US"/>
        </w:rPr>
        <w:t>vi</w:t>
      </w:r>
      <w:proofErr w:type="gramEnd"/>
      <w:r w:rsidR="00CE2050" w:rsidRPr="004B0BC7">
        <w:rPr>
          <w:color w:val="0D0D0D" w:themeColor="text1" w:themeTint="F2"/>
          <w:lang w:val="en-US"/>
        </w:rPr>
        <w:t xml:space="preserve"> phạm pháp luật dân sự?</w:t>
      </w:r>
    </w:p>
    <w:p w:rsidR="00503DE7" w:rsidRDefault="00503DE7" w:rsidP="003A0BC5">
      <w:pPr>
        <w:spacing w:after="0" w:line="360" w:lineRule="auto"/>
        <w:rPr>
          <w:color w:val="0D0D0D" w:themeColor="text1" w:themeTint="F2"/>
          <w:lang w:val="en-US"/>
        </w:rPr>
      </w:pPr>
      <w:r w:rsidRPr="00503DE7">
        <w:rPr>
          <w:b/>
          <w:color w:val="0D0D0D" w:themeColor="text1" w:themeTint="F2"/>
          <w:lang w:val="en-US"/>
        </w:rPr>
        <w:t>A</w:t>
      </w:r>
      <w:r>
        <w:rPr>
          <w:color w:val="0D0D0D" w:themeColor="text1" w:themeTint="F2"/>
          <w:lang w:val="en-US"/>
        </w:rPr>
        <w:t>. Chị</w:t>
      </w:r>
      <w:r w:rsidR="00280B3E">
        <w:rPr>
          <w:color w:val="0D0D0D" w:themeColor="text1" w:themeTint="F2"/>
          <w:lang w:val="en-US"/>
        </w:rPr>
        <w:t xml:space="preserve"> D và ông X.</w:t>
      </w:r>
      <w:r w:rsidR="00280B3E">
        <w:rPr>
          <w:color w:val="0D0D0D" w:themeColor="text1" w:themeTint="F2"/>
          <w:lang w:val="en-US"/>
        </w:rPr>
        <w:tab/>
      </w:r>
      <w:r w:rsidR="00280B3E">
        <w:rPr>
          <w:color w:val="0D0D0D" w:themeColor="text1" w:themeTint="F2"/>
          <w:lang w:val="en-US"/>
        </w:rPr>
        <w:tab/>
      </w:r>
      <w:r w:rsidR="00280B3E">
        <w:rPr>
          <w:color w:val="0D0D0D" w:themeColor="text1" w:themeTint="F2"/>
          <w:lang w:val="en-US"/>
        </w:rPr>
        <w:tab/>
      </w:r>
      <w:r w:rsidR="00280B3E">
        <w:rPr>
          <w:color w:val="0D0D0D" w:themeColor="text1" w:themeTint="F2"/>
          <w:lang w:val="en-US"/>
        </w:rPr>
        <w:tab/>
      </w:r>
      <w:r w:rsidR="00280B3E">
        <w:rPr>
          <w:color w:val="0D0D0D" w:themeColor="text1" w:themeTint="F2"/>
          <w:lang w:val="en-US"/>
        </w:rPr>
        <w:tab/>
      </w:r>
      <w:r w:rsidRPr="00503DE7">
        <w:rPr>
          <w:b/>
          <w:color w:val="0D0D0D" w:themeColor="text1" w:themeTint="F2"/>
          <w:u w:val="single"/>
          <w:lang w:val="en-US"/>
        </w:rPr>
        <w:t>B</w:t>
      </w:r>
      <w:r>
        <w:rPr>
          <w:color w:val="0D0D0D" w:themeColor="text1" w:themeTint="F2"/>
          <w:lang w:val="en-US"/>
        </w:rPr>
        <w:t>. Bà C và ông X.</w:t>
      </w:r>
    </w:p>
    <w:p w:rsidR="00503DE7" w:rsidRPr="004B0BC7" w:rsidRDefault="00503DE7" w:rsidP="002D7820">
      <w:pPr>
        <w:spacing w:after="0" w:line="360" w:lineRule="auto"/>
        <w:rPr>
          <w:color w:val="0D0D0D" w:themeColor="text1" w:themeTint="F2"/>
          <w:lang w:val="en-US"/>
        </w:rPr>
      </w:pPr>
      <w:r w:rsidRPr="00503DE7">
        <w:rPr>
          <w:b/>
          <w:color w:val="0D0D0D" w:themeColor="text1" w:themeTint="F2"/>
          <w:lang w:val="en-US"/>
        </w:rPr>
        <w:t>C</w:t>
      </w:r>
      <w:r>
        <w:rPr>
          <w:color w:val="0D0D0D" w:themeColor="text1" w:themeTint="F2"/>
          <w:lang w:val="en-US"/>
        </w:rPr>
        <w:t>. Bà C, chị</w:t>
      </w:r>
      <w:r w:rsidR="002D7820">
        <w:rPr>
          <w:color w:val="0D0D0D" w:themeColor="text1" w:themeTint="F2"/>
          <w:lang w:val="en-US"/>
        </w:rPr>
        <w:t xml:space="preserve"> D và ông X</w:t>
      </w:r>
      <w:r w:rsidR="002D7820">
        <w:rPr>
          <w:color w:val="0D0D0D" w:themeColor="text1" w:themeTint="F2"/>
          <w:lang w:val="en-US"/>
        </w:rPr>
        <w:tab/>
      </w:r>
      <w:r w:rsidR="002D7820">
        <w:rPr>
          <w:color w:val="0D0D0D" w:themeColor="text1" w:themeTint="F2"/>
          <w:lang w:val="en-US"/>
        </w:rPr>
        <w:tab/>
      </w:r>
      <w:r w:rsidR="002D7820">
        <w:rPr>
          <w:color w:val="0D0D0D" w:themeColor="text1" w:themeTint="F2"/>
          <w:lang w:val="en-US"/>
        </w:rPr>
        <w:tab/>
      </w:r>
      <w:r w:rsidR="002D7820">
        <w:rPr>
          <w:color w:val="0D0D0D" w:themeColor="text1" w:themeTint="F2"/>
          <w:lang w:val="en-US"/>
        </w:rPr>
        <w:tab/>
      </w:r>
      <w:r w:rsidRPr="00503DE7">
        <w:rPr>
          <w:b/>
          <w:color w:val="0D0D0D" w:themeColor="text1" w:themeTint="F2"/>
          <w:lang w:val="en-US"/>
        </w:rPr>
        <w:t>D</w:t>
      </w:r>
      <w:r>
        <w:rPr>
          <w:color w:val="0D0D0D" w:themeColor="text1" w:themeTint="F2"/>
          <w:lang w:val="en-US"/>
        </w:rPr>
        <w:t>. Bà C, chị D và anh A.</w:t>
      </w:r>
    </w:p>
    <w:p w:rsidR="004A4D0F" w:rsidRDefault="00500A0C" w:rsidP="00F53116">
      <w:pPr>
        <w:spacing w:after="0" w:line="360" w:lineRule="auto"/>
        <w:jc w:val="both"/>
      </w:pPr>
      <w:bookmarkStart w:id="38" w:name="new-question-1272"/>
      <w:bookmarkEnd w:id="36"/>
      <w:r w:rsidRPr="004B0BC7">
        <w:rPr>
          <w:b/>
        </w:rPr>
        <w:t>Câu 36</w:t>
      </w:r>
      <w:r w:rsidRPr="004B0BC7">
        <w:t>.</w:t>
      </w:r>
      <w:r w:rsidR="00105FF2">
        <w:t> Bà M</w:t>
      </w:r>
      <w:r w:rsidR="00E93685" w:rsidRPr="004B0BC7">
        <w:t xml:space="preserve"> là giám đố</w:t>
      </w:r>
      <w:r w:rsidR="00FD50C2">
        <w:t>c, anh N</w:t>
      </w:r>
      <w:r w:rsidR="00E93685" w:rsidRPr="004B0BC7">
        <w:t xml:space="preserve"> là kế toán và chị</w:t>
      </w:r>
      <w:r w:rsidR="00C04349">
        <w:t xml:space="preserve"> P</w:t>
      </w:r>
      <w:r w:rsidR="00E93685" w:rsidRPr="004B0BC7">
        <w:t xml:space="preserve"> là nhân viên cùng công tác tại sở X. Vì tạm đình chỉ công tác của chị</w:t>
      </w:r>
      <w:r w:rsidR="00C04349">
        <w:t xml:space="preserve"> P</w:t>
      </w:r>
      <w:r w:rsidR="00E93685" w:rsidRPr="004B0BC7">
        <w:t xml:space="preserve"> sau ba lần chị nghỉ việ</w:t>
      </w:r>
      <w:r w:rsidR="00105FF2">
        <w:t>c không có lí do nên bà M</w:t>
      </w:r>
      <w:r w:rsidR="00E93685" w:rsidRPr="004B0BC7">
        <w:t xml:space="preserve"> bị chị</w:t>
      </w:r>
      <w:r w:rsidR="00C04349">
        <w:t xml:space="preserve"> P</w:t>
      </w:r>
      <w:r w:rsidR="00E93685" w:rsidRPr="004B0BC7">
        <w:t xml:space="preserve"> cùng chồ</w:t>
      </w:r>
      <w:r w:rsidR="00787AED">
        <w:t>ng là anh Q</w:t>
      </w:r>
      <w:r w:rsidR="00E93685" w:rsidRPr="004B0BC7">
        <w:t xml:space="preserve"> liên tục nhắn tin đe dọa. Bứ</w:t>
      </w:r>
      <w:r w:rsidR="00105FF2">
        <w:t>c xúc, bà M</w:t>
      </w:r>
      <w:r w:rsidR="00FD50C2">
        <w:t xml:space="preserve"> cùng anh N</w:t>
      </w:r>
      <w:r w:rsidR="00E93685" w:rsidRPr="004B0BC7">
        <w:t xml:space="preserve"> bịa đặt thông tin chị</w:t>
      </w:r>
      <w:r w:rsidR="00C04349">
        <w:t xml:space="preserve"> P</w:t>
      </w:r>
      <w:r w:rsidR="00E93685" w:rsidRPr="004B0BC7">
        <w:t xml:space="preserve"> bị mất năng lực hành vi dân sự</w:t>
      </w:r>
      <w:r w:rsidR="00105FF2">
        <w:t>. Sau đó, bà M</w:t>
      </w:r>
      <w:r w:rsidR="00E93685" w:rsidRPr="004B0BC7">
        <w:t xml:space="preserve"> sử dụng lí do này để kí quyết định buộc thôi việc đối với chị</w:t>
      </w:r>
      <w:r w:rsidR="00C04349">
        <w:t xml:space="preserve"> P</w:t>
      </w:r>
      <w:r w:rsidR="00E93685" w:rsidRPr="004B0BC7">
        <w:t>. Khi chị</w:t>
      </w:r>
      <w:r w:rsidR="00C04349">
        <w:t xml:space="preserve"> P</w:t>
      </w:r>
      <w:r w:rsidR="00E93685" w:rsidRPr="004B0BC7">
        <w:t xml:space="preserve"> yêu cầ</w:t>
      </w:r>
      <w:r w:rsidR="00FD50C2">
        <w:t>u anh N</w:t>
      </w:r>
      <w:r w:rsidR="00E93685" w:rsidRPr="004B0BC7">
        <w:t xml:space="preserve"> đín</w:t>
      </w:r>
      <w:r w:rsidR="00FD50C2">
        <w:t>h chính thông tin trên thì anh N</w:t>
      </w:r>
      <w:r w:rsidR="00E93685" w:rsidRPr="004B0BC7">
        <w:t xml:space="preserve"> đã từ chối đồng thời trì hoãn thanh toán các khoản phụ cấp cho chị</w:t>
      </w:r>
      <w:r w:rsidR="00C04349">
        <w:t xml:space="preserve"> P</w:t>
      </w:r>
      <w:r w:rsidR="00E93685" w:rsidRPr="004B0BC7">
        <w:t>. Hành vi của những ai sau đây có thể vừa bị khiếu nại, vừa bị tố cáo?</w:t>
      </w:r>
    </w:p>
    <w:p w:rsidR="003C405B" w:rsidRDefault="003C405B" w:rsidP="00B73703">
      <w:pPr>
        <w:spacing w:after="0" w:line="360" w:lineRule="auto"/>
        <w:ind w:left="283"/>
      </w:pPr>
      <w:r w:rsidRPr="00651351">
        <w:rPr>
          <w:b/>
          <w:u w:val="single"/>
        </w:rPr>
        <w:t>A</w:t>
      </w:r>
      <w:r w:rsidRPr="004B0BC7">
        <w:t>.</w:t>
      </w:r>
      <w:r>
        <w:t xml:space="preserve"> Bà M và anh N</w:t>
      </w:r>
      <w:r w:rsidRPr="004B0BC7">
        <w:t>.</w:t>
      </w:r>
      <w:r w:rsidR="00B73703">
        <w:tab/>
      </w:r>
      <w:r w:rsidR="00B73703">
        <w:tab/>
      </w:r>
      <w:r w:rsidR="00B73703">
        <w:tab/>
      </w:r>
      <w:r w:rsidR="00B73703">
        <w:tab/>
      </w:r>
      <w:r w:rsidR="00B73703">
        <w:tab/>
      </w:r>
      <w:r w:rsidRPr="004B0BC7">
        <w:rPr>
          <w:b/>
        </w:rPr>
        <w:t>B</w:t>
      </w:r>
      <w:r w:rsidRPr="004B0BC7">
        <w:t>.</w:t>
      </w:r>
      <w:r>
        <w:t xml:space="preserve"> Bà M, anh Q và an</w:t>
      </w:r>
      <w:r w:rsidR="00F53116">
        <w:softHyphen/>
      </w:r>
      <w:r w:rsidR="00F53116">
        <w:softHyphen/>
      </w:r>
      <w:r w:rsidR="00F53116">
        <w:softHyphen/>
      </w:r>
      <w:r>
        <w:t>h N</w:t>
      </w:r>
      <w:r w:rsidRPr="004B0BC7">
        <w:t>.</w:t>
      </w:r>
    </w:p>
    <w:p w:rsidR="003C405B" w:rsidRPr="00B73703" w:rsidRDefault="003C405B" w:rsidP="00B73703">
      <w:pPr>
        <w:spacing w:after="0" w:line="360" w:lineRule="auto"/>
        <w:ind w:left="283"/>
      </w:pPr>
      <w:r w:rsidRPr="004B0BC7">
        <w:rPr>
          <w:b/>
        </w:rPr>
        <w:t>C</w:t>
      </w:r>
      <w:r w:rsidRPr="004B0BC7">
        <w:t>.</w:t>
      </w:r>
      <w:r>
        <w:t xml:space="preserve"> Anh N</w:t>
      </w:r>
      <w:r w:rsidRPr="004B0BC7">
        <w:t>, chị</w:t>
      </w:r>
      <w:r>
        <w:t xml:space="preserve"> P và anh Q</w:t>
      </w:r>
      <w:r w:rsidRPr="004B0BC7">
        <w:t>.</w:t>
      </w:r>
      <w:r w:rsidR="00B73703">
        <w:tab/>
      </w:r>
      <w:r w:rsidR="00B73703">
        <w:tab/>
      </w:r>
      <w:r w:rsidR="00B73703">
        <w:tab/>
      </w:r>
      <w:r w:rsidR="00B73703">
        <w:tab/>
      </w:r>
      <w:r w:rsidRPr="004B0BC7">
        <w:rPr>
          <w:b/>
        </w:rPr>
        <w:t>D</w:t>
      </w:r>
      <w:r w:rsidRPr="004B0BC7">
        <w:t>.</w:t>
      </w:r>
      <w:r>
        <w:t xml:space="preserve"> Anh N và anh Q</w:t>
      </w:r>
      <w:r w:rsidRPr="004B0BC7">
        <w:t>.</w:t>
      </w:r>
    </w:p>
    <w:p w:rsidR="004A4D0F" w:rsidRDefault="00500A0C" w:rsidP="00F53116">
      <w:pPr>
        <w:spacing w:after="0" w:line="360" w:lineRule="auto"/>
        <w:jc w:val="both"/>
      </w:pPr>
      <w:bookmarkStart w:id="39" w:name="new-question-1273"/>
      <w:bookmarkEnd w:id="38"/>
      <w:r w:rsidRPr="004B0BC7">
        <w:rPr>
          <w:b/>
        </w:rPr>
        <w:t>Câu 37</w:t>
      </w:r>
      <w:r w:rsidRPr="004B0BC7">
        <w:t>.</w:t>
      </w:r>
      <w:r w:rsidR="00E93685" w:rsidRPr="004B0BC7">
        <w:t> Chủ một cửa hàng thiết bị y tế là anh A đã nhờ chị N, chủ một đại lí thuốc tân dược, bán giúp một lô thuốc X không rõ nguồn gốc. Vì bị thanh tra liên ngành phát hiện và tịch thu toàn bộ lô thuốc X nên chị N không thanh toán tiền cho anh A và còn khai báo anh A là chủ nhân của lô thuốc  đó khiến cho anh A vừa bị mất tiền, vừa bị cán bộ chức năng là ông B xử phạt. Biết sự việc này, chị G chia sẻ lên mạng xã hội. Những ai sau đây không tuân thủ pháp luật?</w:t>
      </w:r>
    </w:p>
    <w:p w:rsidR="00962FE5" w:rsidRDefault="00962FE5" w:rsidP="00962FE5">
      <w:pPr>
        <w:spacing w:after="0" w:line="360" w:lineRule="auto"/>
        <w:ind w:left="283"/>
      </w:pPr>
      <w:r w:rsidRPr="004B0BC7">
        <w:rPr>
          <w:b/>
        </w:rPr>
        <w:t>A</w:t>
      </w:r>
      <w:r w:rsidRPr="004B0BC7">
        <w:t>.</w:t>
      </w:r>
      <w:r>
        <w:t xml:space="preserve"> Anh A, </w:t>
      </w:r>
      <w:r w:rsidRPr="004B0BC7">
        <w:t>chị G</w:t>
      </w:r>
      <w:r>
        <w:rPr>
          <w:lang w:val="en-US"/>
        </w:rPr>
        <w:t xml:space="preserve"> và </w:t>
      </w:r>
      <w:r w:rsidRPr="004B0BC7">
        <w:t>chị N.</w:t>
      </w:r>
      <w:r>
        <w:tab/>
      </w:r>
      <w:r>
        <w:tab/>
      </w:r>
      <w:r>
        <w:tab/>
      </w:r>
      <w:r>
        <w:tab/>
      </w:r>
      <w:r w:rsidRPr="004B0BC7">
        <w:rPr>
          <w:b/>
        </w:rPr>
        <w:t>B</w:t>
      </w:r>
      <w:r w:rsidRPr="004B0BC7">
        <w:t>. Anh A, chị G và ông B.</w:t>
      </w:r>
    </w:p>
    <w:p w:rsidR="00962FE5" w:rsidRPr="004B0BC7" w:rsidRDefault="00962FE5" w:rsidP="00962FE5">
      <w:pPr>
        <w:spacing w:after="0" w:line="360" w:lineRule="auto"/>
        <w:ind w:left="283"/>
      </w:pPr>
      <w:r w:rsidRPr="004B0BC7">
        <w:rPr>
          <w:b/>
        </w:rPr>
        <w:t>C</w:t>
      </w:r>
      <w:r w:rsidRPr="004B0BC7">
        <w:t>. Anh A và chị G.</w:t>
      </w:r>
      <w:r>
        <w:tab/>
      </w:r>
      <w:r>
        <w:tab/>
      </w:r>
      <w:r>
        <w:tab/>
      </w:r>
      <w:r>
        <w:tab/>
      </w:r>
      <w:r>
        <w:tab/>
      </w:r>
      <w:r w:rsidRPr="00651351">
        <w:rPr>
          <w:b/>
          <w:u w:val="single"/>
        </w:rPr>
        <w:t>D</w:t>
      </w:r>
      <w:r w:rsidRPr="004B0BC7">
        <w:t>. Anh A và chị N.</w:t>
      </w:r>
    </w:p>
    <w:p w:rsidR="004A4D0F" w:rsidRPr="004B0BC7" w:rsidRDefault="00500A0C" w:rsidP="00F53116">
      <w:pPr>
        <w:spacing w:after="0" w:line="360" w:lineRule="auto"/>
        <w:jc w:val="both"/>
      </w:pPr>
      <w:bookmarkStart w:id="40" w:name="new-question-1274"/>
      <w:bookmarkEnd w:id="39"/>
      <w:r w:rsidRPr="004B0BC7">
        <w:rPr>
          <w:b/>
        </w:rPr>
        <w:lastRenderedPageBreak/>
        <w:t>Câu 38.</w:t>
      </w:r>
      <w:r w:rsidR="00E93685" w:rsidRPr="004B0BC7">
        <w:t> Ông S là giám đốc; anh B, anh D, chị A là nhân viên và chị Q là nhân viên tập sự cùng là việc tại công ty X. Anh D tố cáo việc anh B đe dọa chị A làm chị A đột ngột bỏ việc trốn đi biệt Vì thế, cán bộ cơ quan chức năng đến gặp ông S để xác minh sự việc. Cho rằng anh D cô tình hạ thấp uy tín của mình, ông S đã kí quyết định sa thải anh và phân công chị Q tạm thời đảm nhận phán việt của anh D. Những ai sau đây vi phạm quyền bình đẳng trong lao động?</w:t>
      </w:r>
    </w:p>
    <w:tbl>
      <w:tblPr>
        <w:tblStyle w:val="Table"/>
        <w:tblW w:w="5000" w:type="pct"/>
        <w:tblLook w:val="07C0" w:firstRow="0" w:lastRow="1" w:firstColumn="1" w:lastColumn="1" w:noHBand="1" w:noVBand="1"/>
      </w:tblPr>
      <w:tblGrid>
        <w:gridCol w:w="4926"/>
        <w:gridCol w:w="4996"/>
      </w:tblGrid>
      <w:tr w:rsidR="004A4D0F" w:rsidRPr="004B0BC7">
        <w:tc>
          <w:tcPr>
            <w:tcW w:w="0" w:type="auto"/>
          </w:tcPr>
          <w:p w:rsidR="004A4D0F" w:rsidRPr="004B0BC7" w:rsidRDefault="00E93685" w:rsidP="003A0BC5">
            <w:pPr>
              <w:spacing w:after="0" w:line="360" w:lineRule="auto"/>
            </w:pPr>
            <w:r w:rsidRPr="00651351">
              <w:t>  </w:t>
            </w:r>
            <w:r w:rsidRPr="00651351">
              <w:rPr>
                <w:b/>
                <w:u w:val="single"/>
              </w:rPr>
              <w:t>A</w:t>
            </w:r>
            <w:r w:rsidRPr="00651351">
              <w:t>.</w:t>
            </w:r>
            <w:r w:rsidRPr="004B0BC7">
              <w:t xml:space="preserve"> Chị A và ông S.</w:t>
            </w:r>
          </w:p>
        </w:tc>
        <w:tc>
          <w:tcPr>
            <w:tcW w:w="0" w:type="auto"/>
          </w:tcPr>
          <w:p w:rsidR="004A4D0F" w:rsidRPr="004B0BC7" w:rsidRDefault="00E93685" w:rsidP="003A0BC5">
            <w:pPr>
              <w:spacing w:after="0" w:line="360" w:lineRule="auto"/>
            </w:pPr>
            <w:r w:rsidRPr="004B0BC7">
              <w:t>  </w:t>
            </w:r>
            <w:r w:rsidRPr="004B0BC7">
              <w:rPr>
                <w:b/>
              </w:rPr>
              <w:t>B</w:t>
            </w:r>
            <w:r w:rsidRPr="004B0BC7">
              <w:t>. Ông S và chị Q.</w:t>
            </w:r>
          </w:p>
        </w:tc>
      </w:tr>
      <w:tr w:rsidR="004A4D0F" w:rsidRPr="004B0BC7">
        <w:tc>
          <w:tcPr>
            <w:tcW w:w="0" w:type="auto"/>
          </w:tcPr>
          <w:p w:rsidR="004A4D0F" w:rsidRPr="004B0BC7" w:rsidRDefault="00E93685" w:rsidP="003A0BC5">
            <w:pPr>
              <w:spacing w:after="0" w:line="360" w:lineRule="auto"/>
            </w:pPr>
            <w:r w:rsidRPr="004B0BC7">
              <w:t>  </w:t>
            </w:r>
            <w:r w:rsidRPr="004B0BC7">
              <w:rPr>
                <w:b/>
              </w:rPr>
              <w:t>C.</w:t>
            </w:r>
            <w:r w:rsidRPr="004B0BC7">
              <w:t xml:space="preserve"> Ông S, chị A và chị Q.</w:t>
            </w:r>
          </w:p>
        </w:tc>
        <w:tc>
          <w:tcPr>
            <w:tcW w:w="0" w:type="auto"/>
          </w:tcPr>
          <w:p w:rsidR="004A4D0F" w:rsidRPr="004B0BC7" w:rsidRDefault="00E93685" w:rsidP="003A0BC5">
            <w:pPr>
              <w:spacing w:after="0" w:line="360" w:lineRule="auto"/>
            </w:pPr>
            <w:r w:rsidRPr="004B0BC7">
              <w:t>  </w:t>
            </w:r>
            <w:r w:rsidRPr="004B0BC7">
              <w:rPr>
                <w:b/>
              </w:rPr>
              <w:t>D</w:t>
            </w:r>
            <w:r w:rsidRPr="004B0BC7">
              <w:t>. Chị A, ông S và anh B.</w:t>
            </w:r>
          </w:p>
        </w:tc>
      </w:tr>
    </w:tbl>
    <w:p w:rsidR="004A4D0F" w:rsidRDefault="009E712A" w:rsidP="00F53116">
      <w:pPr>
        <w:spacing w:after="0" w:line="360" w:lineRule="auto"/>
        <w:jc w:val="both"/>
      </w:pPr>
      <w:bookmarkStart w:id="41" w:name="new-question-1275"/>
      <w:bookmarkEnd w:id="40"/>
      <w:r w:rsidRPr="004B0BC7">
        <w:rPr>
          <w:b/>
        </w:rPr>
        <w:t>Câu 39</w:t>
      </w:r>
      <w:r w:rsidR="00500A0C" w:rsidRPr="004B0BC7">
        <w:rPr>
          <w:b/>
        </w:rPr>
        <w:t>.</w:t>
      </w:r>
      <w:r w:rsidR="00E93685" w:rsidRPr="004B0BC7">
        <w:t> Cán bộ sở</w:t>
      </w:r>
      <w:r w:rsidR="004D3463">
        <w:t xml:space="preserve"> X là anh K</w:t>
      </w:r>
      <w:r w:rsidR="00E93685" w:rsidRPr="004B0BC7">
        <w:t xml:space="preserve"> điều khiển xe ô tô của cơ quan đi sai làn đường nhưng được cảnh sát giao thông là anh B bỏ qua lỗi vi phạ</w:t>
      </w:r>
      <w:r w:rsidR="004D3463">
        <w:t>m. Sau đó, xe ô tô do anh K</w:t>
      </w:r>
      <w:r w:rsidR="00E93685" w:rsidRPr="004B0BC7">
        <w:t xml:space="preserve"> điều khiển đã va chạm với chị V đang lưu thông ngược đường một chiều khiến chị V bị ngã gãy chân. Nhận được tin báo, chồng chị</w:t>
      </w:r>
      <w:r w:rsidR="005476F9">
        <w:t xml:space="preserve"> là anh H</w:t>
      </w:r>
      <w:r w:rsidR="00E93685" w:rsidRPr="004B0BC7">
        <w:t xml:space="preserve"> tự ý bỏ cuộc họp giao ban tại Ủy ban nhân dân xã và đến hiện trường vụ tai nạn rồi đập vỡ gương xe ô tô củ</w:t>
      </w:r>
      <w:r w:rsidR="004D3463">
        <w:t>a anh K</w:t>
      </w:r>
      <w:r w:rsidR="00E93685" w:rsidRPr="004B0BC7">
        <w:t>. Những ai sau đây đồng thời phải chịu trách nhiệm kỉ luật và dân sự?</w:t>
      </w:r>
    </w:p>
    <w:p w:rsidR="002C5356" w:rsidRDefault="002C5356" w:rsidP="002C5356">
      <w:pPr>
        <w:spacing w:after="0" w:line="360" w:lineRule="auto"/>
        <w:ind w:left="283"/>
      </w:pPr>
      <w:r w:rsidRPr="004B0BC7">
        <w:rPr>
          <w:b/>
        </w:rPr>
        <w:t>A</w:t>
      </w:r>
      <w:r w:rsidRPr="004B0BC7">
        <w:t>.</w:t>
      </w:r>
      <w:r>
        <w:t xml:space="preserve"> Anh B, anh H</w:t>
      </w:r>
      <w:r w:rsidRPr="004B0BC7">
        <w:t xml:space="preserve"> và chị V.</w:t>
      </w:r>
      <w:r>
        <w:tab/>
      </w:r>
      <w:r>
        <w:tab/>
      </w:r>
      <w:r>
        <w:tab/>
      </w:r>
      <w:r>
        <w:tab/>
      </w:r>
      <w:r w:rsidRPr="004B0BC7">
        <w:rPr>
          <w:b/>
        </w:rPr>
        <w:t>B</w:t>
      </w:r>
      <w:r w:rsidRPr="004B0BC7">
        <w:t>.</w:t>
      </w:r>
      <w:r>
        <w:t xml:space="preserve"> Anh B và anh H</w:t>
      </w:r>
      <w:r w:rsidRPr="004B0BC7">
        <w:t>.</w:t>
      </w:r>
    </w:p>
    <w:p w:rsidR="002C5356" w:rsidRPr="004B0BC7" w:rsidRDefault="002C5356" w:rsidP="002C5356">
      <w:pPr>
        <w:spacing w:after="0" w:line="360" w:lineRule="auto"/>
        <w:ind w:left="283"/>
      </w:pPr>
      <w:r w:rsidRPr="004B0BC7">
        <w:rPr>
          <w:b/>
        </w:rPr>
        <w:t>C</w:t>
      </w:r>
      <w:r w:rsidRPr="004B0BC7">
        <w:t>.</w:t>
      </w:r>
      <w:r>
        <w:t xml:space="preserve"> Anh K, anh H</w:t>
      </w:r>
      <w:r w:rsidRPr="004B0BC7">
        <w:t xml:space="preserve"> và anh B.</w:t>
      </w:r>
      <w:r>
        <w:tab/>
      </w:r>
      <w:r>
        <w:tab/>
      </w:r>
      <w:r>
        <w:tab/>
      </w:r>
      <w:r w:rsidRPr="00651351">
        <w:rPr>
          <w:b/>
          <w:u w:val="single"/>
        </w:rPr>
        <w:t>D</w:t>
      </w:r>
      <w:r w:rsidRPr="004B0BC7">
        <w:t>.</w:t>
      </w:r>
      <w:r>
        <w:t xml:space="preserve"> Anh H và anh K</w:t>
      </w:r>
      <w:r w:rsidRPr="004B0BC7">
        <w:t>. </w:t>
      </w:r>
    </w:p>
    <w:p w:rsidR="004A4D0F" w:rsidRPr="004B0BC7" w:rsidRDefault="00500A0C" w:rsidP="00F53116">
      <w:pPr>
        <w:spacing w:after="0" w:line="360" w:lineRule="auto"/>
        <w:jc w:val="both"/>
      </w:pPr>
      <w:bookmarkStart w:id="42" w:name="new-question-1276"/>
      <w:bookmarkEnd w:id="41"/>
      <w:r w:rsidRPr="004B0BC7">
        <w:rPr>
          <w:b/>
        </w:rPr>
        <w:t>Câu 40</w:t>
      </w:r>
      <w:r w:rsidRPr="004B0BC7">
        <w:t>.</w:t>
      </w:r>
      <w:r w:rsidR="00E93685" w:rsidRPr="004B0BC7">
        <w:t> Ông A là giám đốc, ông S là phó giám đốc, chị M và anh Q là nhân viên, anh D là bảo vệ cùng làm việc tại công ty X. Trong một cuộc họp, chị M nêu ý kiến trái chiều nên đã bị ông A yêu cầu dừng phát biểu. Mặc dù vậy, chị M vẫn kiên quyết trình bày quan điểm của mình. Thấy vậy, ông S ép chị M dừng lại và chỉ đạo anh D đuổi chị ra ngoài. Có mặt trong cuộc họp, anh Q đã dùng điện thoại quay lại toàn bộ sự việc và chia sẻ với nhiều người. Những ai sau đây đã vi phạm quyền tự do ngôn luận của công dân?</w:t>
      </w:r>
    </w:p>
    <w:tbl>
      <w:tblPr>
        <w:tblStyle w:val="Table"/>
        <w:tblW w:w="4820" w:type="pct"/>
        <w:tblLook w:val="07C0" w:firstRow="0" w:lastRow="1" w:firstColumn="1" w:lastColumn="1" w:noHBand="1" w:noVBand="1"/>
      </w:tblPr>
      <w:tblGrid>
        <w:gridCol w:w="5245"/>
        <w:gridCol w:w="4320"/>
      </w:tblGrid>
      <w:tr w:rsidR="004A4D0F" w:rsidRPr="004B0BC7" w:rsidTr="00C75B3B">
        <w:tc>
          <w:tcPr>
            <w:tcW w:w="2742" w:type="pct"/>
          </w:tcPr>
          <w:p w:rsidR="004A4D0F" w:rsidRPr="004B0BC7" w:rsidRDefault="00E93685" w:rsidP="003A0BC5">
            <w:pPr>
              <w:spacing w:after="0" w:line="360" w:lineRule="auto"/>
            </w:pPr>
            <w:r w:rsidRPr="004B0BC7">
              <w:t>  </w:t>
            </w:r>
            <w:r w:rsidRPr="004B0BC7">
              <w:rPr>
                <w:b/>
              </w:rPr>
              <w:t>A</w:t>
            </w:r>
            <w:r w:rsidRPr="004B0BC7">
              <w:t>. Ông S, anh Q và anh D.</w:t>
            </w:r>
          </w:p>
        </w:tc>
        <w:tc>
          <w:tcPr>
            <w:tcW w:w="0" w:type="auto"/>
          </w:tcPr>
          <w:p w:rsidR="004A4D0F" w:rsidRPr="004B0BC7" w:rsidRDefault="00E93685" w:rsidP="003A0BC5">
            <w:pPr>
              <w:spacing w:after="0" w:line="360" w:lineRule="auto"/>
            </w:pPr>
            <w:r w:rsidRPr="004B0BC7">
              <w:t>  </w:t>
            </w:r>
            <w:r w:rsidRPr="00651351">
              <w:rPr>
                <w:b/>
                <w:u w:val="single"/>
              </w:rPr>
              <w:t>B</w:t>
            </w:r>
            <w:r w:rsidRPr="004B0BC7">
              <w:t>. Ông S và ông A.</w:t>
            </w:r>
          </w:p>
        </w:tc>
      </w:tr>
      <w:tr w:rsidR="004A4D0F" w:rsidRPr="001C76F2" w:rsidTr="00C75B3B">
        <w:tc>
          <w:tcPr>
            <w:tcW w:w="2742" w:type="pct"/>
          </w:tcPr>
          <w:p w:rsidR="004A4D0F" w:rsidRPr="004B0BC7" w:rsidRDefault="00E93685" w:rsidP="003A0BC5">
            <w:pPr>
              <w:spacing w:after="0" w:line="360" w:lineRule="auto"/>
            </w:pPr>
            <w:r w:rsidRPr="004B0BC7">
              <w:t>  </w:t>
            </w:r>
            <w:r w:rsidRPr="004B0BC7">
              <w:rPr>
                <w:b/>
              </w:rPr>
              <w:t>C.</w:t>
            </w:r>
            <w:r w:rsidRPr="004B0BC7">
              <w:t xml:space="preserve"> Ông S, ông A và anh D.</w:t>
            </w:r>
          </w:p>
        </w:tc>
        <w:tc>
          <w:tcPr>
            <w:tcW w:w="0" w:type="auto"/>
          </w:tcPr>
          <w:p w:rsidR="004A4D0F" w:rsidRPr="001C76F2" w:rsidRDefault="00E93685" w:rsidP="003A0BC5">
            <w:pPr>
              <w:spacing w:after="0" w:line="360" w:lineRule="auto"/>
            </w:pPr>
            <w:r w:rsidRPr="004B0BC7">
              <w:t>  </w:t>
            </w:r>
            <w:r w:rsidRPr="004B0BC7">
              <w:rPr>
                <w:b/>
              </w:rPr>
              <w:t>D</w:t>
            </w:r>
            <w:r w:rsidRPr="004B0BC7">
              <w:t>. Ông A và anh Q.</w:t>
            </w:r>
          </w:p>
        </w:tc>
      </w:tr>
      <w:bookmarkEnd w:id="1"/>
      <w:bookmarkEnd w:id="2"/>
      <w:bookmarkEnd w:id="42"/>
    </w:tbl>
    <w:p w:rsidR="00E93685" w:rsidRPr="001C76F2" w:rsidRDefault="00E93685" w:rsidP="003A0BC5">
      <w:pPr>
        <w:spacing w:after="0" w:line="360" w:lineRule="auto"/>
      </w:pPr>
    </w:p>
    <w:sectPr w:rsidR="00E93685" w:rsidRPr="001C76F2" w:rsidSect="00EB6101">
      <w:footerReference w:type="default" r:id="rId7"/>
      <w:pgSz w:w="11907" w:h="16839" w:code="9"/>
      <w:pgMar w:top="851" w:right="851" w:bottom="851" w:left="1134"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405CB" w:rsidRDefault="00F405CB">
      <w:pPr>
        <w:spacing w:after="0"/>
      </w:pPr>
      <w:r>
        <w:separator/>
      </w:r>
    </w:p>
  </w:endnote>
  <w:endnote w:type="continuationSeparator" w:id="0">
    <w:p w:rsidR="00F405CB" w:rsidRDefault="00F405C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44C5" w:rsidRDefault="00BC44C5">
    <w:pPr>
      <w:pStyle w:val="Footer"/>
    </w:pPr>
  </w:p>
  <w:tbl>
    <w:tblPr>
      <w:tblStyle w:val="TableGrid1"/>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0"/>
      <w:gridCol w:w="6583"/>
      <w:gridCol w:w="1821"/>
    </w:tblGrid>
    <w:tr w:rsidR="00BC44C5" w:rsidRPr="00EC7481" w:rsidTr="00727538">
      <w:tc>
        <w:tcPr>
          <w:tcW w:w="1413" w:type="dxa"/>
          <w:hideMark/>
        </w:tcPr>
        <w:p w:rsidR="00BC44C5" w:rsidRPr="00EC7481" w:rsidRDefault="00BC44C5" w:rsidP="00BC44C5">
          <w:pPr>
            <w:tabs>
              <w:tab w:val="left" w:pos="720"/>
            </w:tabs>
            <w:spacing w:before="40" w:after="120"/>
            <w:jc w:val="both"/>
            <w:rPr>
              <w:rFonts w:eastAsia="Calibri"/>
              <w:color w:val="000000" w:themeColor="text1"/>
              <w:sz w:val="26"/>
            </w:rPr>
          </w:pPr>
          <w:r w:rsidRPr="00EC7481">
            <w:rPr>
              <w:rFonts w:eastAsia="Calibri"/>
              <w:noProof/>
              <w:color w:val="000000" w:themeColor="text1"/>
              <w:sz w:val="26"/>
              <w:lang w:val="en-US"/>
            </w:rPr>
            <w:drawing>
              <wp:inline distT="0" distB="0" distL="0" distR="0" wp14:anchorId="056510FE" wp14:editId="1149A07D">
                <wp:extent cx="628650" cy="228600"/>
                <wp:effectExtent l="0" t="0" r="0" b="0"/>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8650" cy="228600"/>
                        </a:xfrm>
                        <a:prstGeom prst="rect">
                          <a:avLst/>
                        </a:prstGeom>
                        <a:noFill/>
                        <a:ln>
                          <a:noFill/>
                        </a:ln>
                      </pic:spPr>
                    </pic:pic>
                  </a:graphicData>
                </a:graphic>
              </wp:inline>
            </w:drawing>
          </w:r>
        </w:p>
      </w:tc>
      <w:tc>
        <w:tcPr>
          <w:tcW w:w="6662" w:type="dxa"/>
          <w:vAlign w:val="center"/>
          <w:hideMark/>
        </w:tcPr>
        <w:p w:rsidR="00BC44C5" w:rsidRPr="00EC7481" w:rsidRDefault="00BC44C5" w:rsidP="00BC44C5">
          <w:pPr>
            <w:tabs>
              <w:tab w:val="left" w:pos="720"/>
            </w:tabs>
            <w:spacing w:before="40" w:after="120"/>
            <w:jc w:val="both"/>
            <w:rPr>
              <w:rFonts w:eastAsia="Calibri"/>
              <w:color w:val="000000" w:themeColor="text1"/>
              <w:szCs w:val="24"/>
            </w:rPr>
          </w:pPr>
          <w:r w:rsidRPr="00EC7481">
            <w:rPr>
              <w:rFonts w:eastAsia="Calibri"/>
              <w:color w:val="000000" w:themeColor="text1"/>
              <w:szCs w:val="24"/>
            </w:rPr>
            <w:t>Thuvienhoclieu.vn</w:t>
          </w:r>
        </w:p>
      </w:tc>
      <w:tc>
        <w:tcPr>
          <w:tcW w:w="1839" w:type="dxa"/>
          <w:hideMark/>
        </w:tcPr>
        <w:p w:rsidR="00BC44C5" w:rsidRPr="00EC7481" w:rsidRDefault="00BC44C5" w:rsidP="00BC44C5">
          <w:pPr>
            <w:tabs>
              <w:tab w:val="left" w:pos="720"/>
            </w:tabs>
            <w:spacing w:before="40" w:after="120"/>
            <w:jc w:val="right"/>
            <w:rPr>
              <w:rFonts w:eastAsia="Calibri"/>
              <w:color w:val="000000" w:themeColor="text1"/>
              <w:szCs w:val="24"/>
            </w:rPr>
          </w:pPr>
          <w:r w:rsidRPr="00EC7481">
            <w:rPr>
              <w:rFonts w:eastAsia="Calibri"/>
              <w:color w:val="000000" w:themeColor="text1"/>
              <w:szCs w:val="24"/>
            </w:rPr>
            <w:t xml:space="preserve">Trang </w:t>
          </w:r>
          <w:r w:rsidRPr="00EC7481">
            <w:rPr>
              <w:rFonts w:eastAsia="Calibri"/>
              <w:bCs/>
              <w:color w:val="000000" w:themeColor="text1"/>
            </w:rPr>
            <w:fldChar w:fldCharType="begin"/>
          </w:r>
          <w:r w:rsidRPr="00EC7481">
            <w:rPr>
              <w:rFonts w:eastAsia="Calibri"/>
              <w:bCs/>
              <w:color w:val="000000" w:themeColor="text1"/>
              <w:szCs w:val="24"/>
            </w:rPr>
            <w:instrText xml:space="preserve"> PAGE  \* Arabic  \* MERGEFORMAT </w:instrText>
          </w:r>
          <w:r w:rsidRPr="00EC7481">
            <w:rPr>
              <w:rFonts w:eastAsia="Calibri"/>
              <w:bCs/>
              <w:color w:val="000000" w:themeColor="text1"/>
            </w:rPr>
            <w:fldChar w:fldCharType="separate"/>
          </w:r>
          <w:r w:rsidR="00F53116" w:rsidRPr="00F53116">
            <w:rPr>
              <w:rFonts w:eastAsia="Calibri"/>
              <w:bCs/>
              <w:iCs/>
              <w:noProof/>
              <w:color w:val="000000" w:themeColor="text1"/>
            </w:rPr>
            <w:t>6</w:t>
          </w:r>
          <w:r w:rsidRPr="00EC7481">
            <w:rPr>
              <w:rFonts w:eastAsia="Calibri"/>
              <w:bCs/>
              <w:color w:val="000000" w:themeColor="text1"/>
            </w:rPr>
            <w:fldChar w:fldCharType="end"/>
          </w:r>
          <w:r w:rsidRPr="00EC7481">
            <w:rPr>
              <w:rFonts w:eastAsia="Calibri"/>
              <w:color w:val="000000" w:themeColor="text1"/>
              <w:szCs w:val="24"/>
            </w:rPr>
            <w:t xml:space="preserve"> / </w:t>
          </w:r>
          <w:r w:rsidRPr="00EC7481">
            <w:rPr>
              <w:rFonts w:eastAsia="Calibri"/>
              <w:bCs/>
              <w:color w:val="000000" w:themeColor="text1"/>
            </w:rPr>
            <w:fldChar w:fldCharType="begin"/>
          </w:r>
          <w:r w:rsidRPr="00EC7481">
            <w:rPr>
              <w:rFonts w:eastAsia="Calibri"/>
              <w:bCs/>
              <w:color w:val="000000" w:themeColor="text1"/>
              <w:szCs w:val="24"/>
            </w:rPr>
            <w:instrText xml:space="preserve"> NUMPAGES  \* Arabic  \* MERGEFORMAT </w:instrText>
          </w:r>
          <w:r w:rsidRPr="00EC7481">
            <w:rPr>
              <w:rFonts w:eastAsia="Calibri"/>
              <w:bCs/>
              <w:color w:val="000000" w:themeColor="text1"/>
            </w:rPr>
            <w:fldChar w:fldCharType="separate"/>
          </w:r>
          <w:r w:rsidR="00F53116" w:rsidRPr="00F53116">
            <w:rPr>
              <w:rFonts w:eastAsia="Calibri"/>
              <w:bCs/>
              <w:iCs/>
              <w:noProof/>
              <w:color w:val="000000" w:themeColor="text1"/>
            </w:rPr>
            <w:t>6</w:t>
          </w:r>
          <w:r w:rsidRPr="00EC7481">
            <w:rPr>
              <w:rFonts w:eastAsia="Calibri"/>
              <w:bCs/>
              <w:color w:val="000000" w:themeColor="text1"/>
            </w:rPr>
            <w:fldChar w:fldCharType="end"/>
          </w:r>
        </w:p>
      </w:tc>
    </w:tr>
  </w:tbl>
  <w:p w:rsidR="00BC44C5" w:rsidRDefault="00BC44C5">
    <w:pPr>
      <w:pStyle w:val="Footer"/>
    </w:pPr>
  </w:p>
  <w:p w:rsidR="00100B09" w:rsidRPr="00167FFC" w:rsidRDefault="00F405C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405CB" w:rsidRDefault="00F405CB">
      <w:r>
        <w:separator/>
      </w:r>
    </w:p>
  </w:footnote>
  <w:footnote w:type="continuationSeparator" w:id="0">
    <w:p w:rsidR="00F405CB" w:rsidRDefault="00F405C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3FE6EAA2"/>
    <w:lvl w:ilvl="0">
      <w:start w:val="1"/>
      <w:numFmt w:val="decimal"/>
      <w:lvlText w:val="%1."/>
      <w:lvlJc w:val="left"/>
      <w:pPr>
        <w:tabs>
          <w:tab w:val="num" w:pos="1800"/>
        </w:tabs>
        <w:ind w:left="1800" w:hanging="360"/>
      </w:pPr>
    </w:lvl>
  </w:abstractNum>
  <w:abstractNum w:abstractNumId="1">
    <w:nsid w:val="FFFFFF7D"/>
    <w:multiLevelType w:val="singleLevel"/>
    <w:tmpl w:val="F828BDEC"/>
    <w:lvl w:ilvl="0">
      <w:start w:val="1"/>
      <w:numFmt w:val="decimal"/>
      <w:lvlText w:val="%1."/>
      <w:lvlJc w:val="left"/>
      <w:pPr>
        <w:tabs>
          <w:tab w:val="num" w:pos="1440"/>
        </w:tabs>
        <w:ind w:left="1440" w:hanging="360"/>
      </w:pPr>
    </w:lvl>
  </w:abstractNum>
  <w:abstractNum w:abstractNumId="2">
    <w:nsid w:val="FFFFFF7E"/>
    <w:multiLevelType w:val="singleLevel"/>
    <w:tmpl w:val="D93C5B08"/>
    <w:lvl w:ilvl="0">
      <w:start w:val="1"/>
      <w:numFmt w:val="decimal"/>
      <w:lvlText w:val="%1."/>
      <w:lvlJc w:val="left"/>
      <w:pPr>
        <w:tabs>
          <w:tab w:val="num" w:pos="1080"/>
        </w:tabs>
        <w:ind w:left="1080" w:hanging="360"/>
      </w:pPr>
    </w:lvl>
  </w:abstractNum>
  <w:abstractNum w:abstractNumId="3">
    <w:nsid w:val="FFFFFF7F"/>
    <w:multiLevelType w:val="singleLevel"/>
    <w:tmpl w:val="980C7624"/>
    <w:lvl w:ilvl="0">
      <w:start w:val="1"/>
      <w:numFmt w:val="decimal"/>
      <w:lvlText w:val="%1."/>
      <w:lvlJc w:val="left"/>
      <w:pPr>
        <w:tabs>
          <w:tab w:val="num" w:pos="720"/>
        </w:tabs>
        <w:ind w:left="720" w:hanging="360"/>
      </w:pPr>
    </w:lvl>
  </w:abstractNum>
  <w:abstractNum w:abstractNumId="4">
    <w:nsid w:val="FFFFFF80"/>
    <w:multiLevelType w:val="singleLevel"/>
    <w:tmpl w:val="12AE1996"/>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585C1DF4"/>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4B72BEE8"/>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DCAC3C90"/>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A1D01406"/>
    <w:lvl w:ilvl="0">
      <w:start w:val="1"/>
      <w:numFmt w:val="decimal"/>
      <w:lvlText w:val="%1."/>
      <w:lvlJc w:val="left"/>
      <w:pPr>
        <w:tabs>
          <w:tab w:val="num" w:pos="360"/>
        </w:tabs>
        <w:ind w:left="360" w:hanging="360"/>
      </w:pPr>
    </w:lvl>
  </w:abstractNum>
  <w:abstractNum w:abstractNumId="9">
    <w:nsid w:val="FFFFFF89"/>
    <w:multiLevelType w:val="singleLevel"/>
    <w:tmpl w:val="0E74FDE0"/>
    <w:lvl w:ilvl="0">
      <w:start w:val="1"/>
      <w:numFmt w:val="bullet"/>
      <w:lvlText w:val=""/>
      <w:lvlJc w:val="left"/>
      <w:pPr>
        <w:tabs>
          <w:tab w:val="num" w:pos="360"/>
        </w:tabs>
        <w:ind w:left="360" w:hanging="360"/>
      </w:pPr>
      <w:rPr>
        <w:rFonts w:ascii="Symbol" w:hAnsi="Symbol" w:hint="default"/>
      </w:rPr>
    </w:lvl>
  </w:abstractNum>
  <w:abstractNum w:abstractNumId="10">
    <w:nsid w:val="170CD2DE"/>
    <w:multiLevelType w:val="multilevel"/>
    <w:tmpl w:val="6AB638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nsid w:val="1EC07046"/>
    <w:multiLevelType w:val="hybridMultilevel"/>
    <w:tmpl w:val="D6787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C1AE401"/>
    <w:multiLevelType w:val="multilevel"/>
    <w:tmpl w:val="86C246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2"/>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01FED"/>
    <w:rsid w:val="00105FF2"/>
    <w:rsid w:val="001316B7"/>
    <w:rsid w:val="00171B86"/>
    <w:rsid w:val="001761F7"/>
    <w:rsid w:val="001B08E6"/>
    <w:rsid w:val="001C76F2"/>
    <w:rsid w:val="0023006E"/>
    <w:rsid w:val="00234697"/>
    <w:rsid w:val="0025365D"/>
    <w:rsid w:val="0027129B"/>
    <w:rsid w:val="00280B3E"/>
    <w:rsid w:val="002C5356"/>
    <w:rsid w:val="002D2B2C"/>
    <w:rsid w:val="002D7820"/>
    <w:rsid w:val="00395F7E"/>
    <w:rsid w:val="003A0BC5"/>
    <w:rsid w:val="003C405B"/>
    <w:rsid w:val="004A4D0F"/>
    <w:rsid w:val="004B0BC7"/>
    <w:rsid w:val="004D3463"/>
    <w:rsid w:val="004E29B3"/>
    <w:rsid w:val="00500A0C"/>
    <w:rsid w:val="00503DE7"/>
    <w:rsid w:val="005476F9"/>
    <w:rsid w:val="0055463C"/>
    <w:rsid w:val="005562D2"/>
    <w:rsid w:val="00590D07"/>
    <w:rsid w:val="005D4646"/>
    <w:rsid w:val="00651351"/>
    <w:rsid w:val="00661739"/>
    <w:rsid w:val="00665B6B"/>
    <w:rsid w:val="00717FD7"/>
    <w:rsid w:val="00784D58"/>
    <w:rsid w:val="00787AED"/>
    <w:rsid w:val="007939FD"/>
    <w:rsid w:val="007C7E85"/>
    <w:rsid w:val="007D6C72"/>
    <w:rsid w:val="0088366D"/>
    <w:rsid w:val="00892ACC"/>
    <w:rsid w:val="008C0971"/>
    <w:rsid w:val="008D6863"/>
    <w:rsid w:val="009129DD"/>
    <w:rsid w:val="0092078B"/>
    <w:rsid w:val="00962FE5"/>
    <w:rsid w:val="009920F2"/>
    <w:rsid w:val="009E712A"/>
    <w:rsid w:val="00A27762"/>
    <w:rsid w:val="00A5377D"/>
    <w:rsid w:val="00A75356"/>
    <w:rsid w:val="00A75576"/>
    <w:rsid w:val="00AB26A3"/>
    <w:rsid w:val="00AD6EBA"/>
    <w:rsid w:val="00AE3FA7"/>
    <w:rsid w:val="00AF197C"/>
    <w:rsid w:val="00B61126"/>
    <w:rsid w:val="00B73703"/>
    <w:rsid w:val="00B74153"/>
    <w:rsid w:val="00B86B75"/>
    <w:rsid w:val="00BC44C5"/>
    <w:rsid w:val="00BC48D5"/>
    <w:rsid w:val="00BE1168"/>
    <w:rsid w:val="00BF178A"/>
    <w:rsid w:val="00C04349"/>
    <w:rsid w:val="00C07F15"/>
    <w:rsid w:val="00C3413F"/>
    <w:rsid w:val="00C36279"/>
    <w:rsid w:val="00C43EB2"/>
    <w:rsid w:val="00C75B3B"/>
    <w:rsid w:val="00C82311"/>
    <w:rsid w:val="00CB0B35"/>
    <w:rsid w:val="00CE2050"/>
    <w:rsid w:val="00CE405B"/>
    <w:rsid w:val="00CF5251"/>
    <w:rsid w:val="00D53722"/>
    <w:rsid w:val="00DC3EFA"/>
    <w:rsid w:val="00E107A3"/>
    <w:rsid w:val="00E315A3"/>
    <w:rsid w:val="00E93685"/>
    <w:rsid w:val="00EB6101"/>
    <w:rsid w:val="00EB7063"/>
    <w:rsid w:val="00EC012B"/>
    <w:rsid w:val="00F01A33"/>
    <w:rsid w:val="00F405CB"/>
    <w:rsid w:val="00F408DA"/>
    <w:rsid w:val="00F53116"/>
    <w:rsid w:val="00F76758"/>
    <w:rsid w:val="00F816A7"/>
    <w:rsid w:val="00FD50C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65AC5E1-8996-42FF-8F32-E9AD242143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vi-VN" w:eastAsia="en-US" w:bidi="ar-SA"/>
      </w:rPr>
    </w:rPrDefault>
    <w:pPrDefault>
      <w:pPr>
        <w:spacing w:after="200"/>
      </w:pPr>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7C03"/>
    <w:pPr>
      <w:spacing w:after="60"/>
    </w:pPr>
    <w:rPr>
      <w:rFonts w:ascii="Times New Roman" w:hAnsi="Times New Roman"/>
    </w:rPr>
  </w:style>
  <w:style w:type="paragraph" w:styleId="Heading1">
    <w:name w:val="heading 1"/>
    <w:basedOn w:val="Normal"/>
    <w:next w:val="BodyText"/>
    <w:uiPriority w:val="9"/>
    <w:qFormat/>
    <w:rsid w:val="00D272F1"/>
    <w:pPr>
      <w:keepNext/>
      <w:keepLines/>
      <w:spacing w:before="480" w:after="0"/>
      <w:outlineLvl w:val="0"/>
    </w:pPr>
    <w:rPr>
      <w:rFonts w:eastAsiaTheme="majorEastAsia" w:cstheme="majorBidi"/>
      <w:b/>
      <w:bCs/>
      <w:color w:val="4F81BD" w:themeColor="accent1"/>
      <w:sz w:val="32"/>
      <w:szCs w:val="32"/>
    </w:rPr>
  </w:style>
  <w:style w:type="paragraph" w:styleId="Heading2">
    <w:name w:val="heading 2"/>
    <w:basedOn w:val="Normal"/>
    <w:next w:val="BodyText"/>
    <w:uiPriority w:val="9"/>
    <w:unhideWhenUsed/>
    <w:qFormat/>
    <w:rsid w:val="00D272F1"/>
    <w:pPr>
      <w:keepNext/>
      <w:keepLines/>
      <w:spacing w:before="200" w:after="0"/>
      <w:outlineLvl w:val="1"/>
    </w:pPr>
    <w:rPr>
      <w:rFonts w:eastAsiaTheme="majorEastAsia" w:cstheme="majorBidi"/>
      <w:b/>
      <w:bCs/>
      <w:color w:val="4F81BD" w:themeColor="accent1"/>
      <w:sz w:val="28"/>
      <w:szCs w:val="28"/>
    </w:rPr>
  </w:style>
  <w:style w:type="paragraph" w:styleId="Heading3">
    <w:name w:val="heading 3"/>
    <w:basedOn w:val="Normal"/>
    <w:next w:val="BodyText"/>
    <w:uiPriority w:val="9"/>
    <w:unhideWhenUsed/>
    <w:qFormat/>
    <w:rsid w:val="00D272F1"/>
    <w:pPr>
      <w:keepNext/>
      <w:keepLines/>
      <w:spacing w:before="200" w:after="0"/>
      <w:outlineLvl w:val="2"/>
    </w:pPr>
    <w:rPr>
      <w:rFonts w:eastAsiaTheme="majorEastAsia" w:cstheme="majorBidi"/>
      <w:b/>
      <w:bCs/>
      <w:color w:val="4F81BD" w:themeColor="accent1"/>
    </w:rPr>
  </w:style>
  <w:style w:type="paragraph" w:styleId="Heading4">
    <w:name w:val="heading 4"/>
    <w:basedOn w:val="Normal"/>
    <w:next w:val="BodyText"/>
    <w:uiPriority w:val="9"/>
    <w:unhideWhenUsed/>
    <w:qFormat/>
    <w:rsid w:val="00D272F1"/>
    <w:pPr>
      <w:keepNext/>
      <w:keepLines/>
      <w:spacing w:before="200" w:after="0"/>
      <w:outlineLvl w:val="3"/>
    </w:pPr>
    <w:rPr>
      <w:rFonts w:eastAsiaTheme="majorEastAsia" w:cstheme="majorBidi"/>
      <w:bCs/>
      <w:i/>
      <w:color w:val="4F81BD" w:themeColor="accent1"/>
    </w:rPr>
  </w:style>
  <w:style w:type="paragraph" w:styleId="Heading5">
    <w:name w:val="heading 5"/>
    <w:basedOn w:val="Normal"/>
    <w:next w:val="BodyText"/>
    <w:uiPriority w:val="9"/>
    <w:unhideWhenUsed/>
    <w:qFormat/>
    <w:rsid w:val="00D272F1"/>
    <w:pPr>
      <w:keepNext/>
      <w:keepLines/>
      <w:spacing w:before="200" w:after="0"/>
      <w:outlineLvl w:val="4"/>
    </w:pPr>
    <w:rPr>
      <w:rFonts w:eastAsiaTheme="majorEastAsia" w:cstheme="majorBidi"/>
      <w:iCs/>
      <w:color w:val="4F81BD" w:themeColor="accent1"/>
    </w:rPr>
  </w:style>
  <w:style w:type="paragraph" w:styleId="Heading6">
    <w:name w:val="heading 6"/>
    <w:basedOn w:val="Normal"/>
    <w:next w:val="BodyText"/>
    <w:uiPriority w:val="9"/>
    <w:unhideWhenUsed/>
    <w:qFormat/>
    <w:rsid w:val="00D272F1"/>
    <w:pPr>
      <w:keepNext/>
      <w:keepLines/>
      <w:spacing w:before="200" w:after="0"/>
      <w:outlineLvl w:val="5"/>
    </w:pPr>
    <w:rPr>
      <w:rFonts w:eastAsiaTheme="majorEastAsia" w:cstheme="majorBidi"/>
      <w:color w:val="4F81BD" w:themeColor="accent1"/>
    </w:rPr>
  </w:style>
  <w:style w:type="paragraph" w:styleId="Heading7">
    <w:name w:val="heading 7"/>
    <w:basedOn w:val="Normal"/>
    <w:next w:val="BodyText"/>
    <w:uiPriority w:val="9"/>
    <w:unhideWhenUsed/>
    <w:qFormat/>
    <w:rsid w:val="00D272F1"/>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rsid w:val="00D272F1"/>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rsid w:val="00D272F1"/>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D7C03"/>
    <w:pPr>
      <w:spacing w:before="75" w:after="75"/>
    </w:pPr>
  </w:style>
  <w:style w:type="paragraph" w:customStyle="1" w:styleId="FirstParagraph">
    <w:name w:val="First Paragraph"/>
    <w:basedOn w:val="BodyText"/>
    <w:next w:val="BodyText"/>
    <w:qFormat/>
    <w:rsid w:val="00E02E5B"/>
  </w:style>
  <w:style w:type="paragraph" w:customStyle="1" w:styleId="Compact">
    <w:name w:val="Compact"/>
    <w:basedOn w:val="BodyText"/>
    <w:qFormat/>
    <w:rsid w:val="00570BB0"/>
    <w:pPr>
      <w:spacing w:before="0" w:after="0"/>
    </w:pPr>
  </w:style>
  <w:style w:type="paragraph" w:styleId="Title">
    <w:name w:val="Title"/>
    <w:basedOn w:val="Normal"/>
    <w:next w:val="BodyText"/>
    <w:qFormat/>
    <w:rsid w:val="00D272F1"/>
    <w:pPr>
      <w:keepNext/>
      <w:keepLines/>
      <w:spacing w:before="480" w:after="240"/>
      <w:jc w:val="center"/>
    </w:pPr>
    <w:rPr>
      <w:rFonts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272F1"/>
    <w:pPr>
      <w:keepNext/>
      <w:keepLines/>
      <w:jc w:val="center"/>
    </w:pPr>
    <w:rPr>
      <w:rFonts w:ascii="Times New Roman" w:hAnsi="Times New Roman"/>
    </w:rPr>
  </w:style>
  <w:style w:type="paragraph" w:styleId="Date">
    <w:name w:val="Date"/>
    <w:next w:val="BodyText"/>
    <w:qFormat/>
    <w:rsid w:val="00D272F1"/>
    <w:pPr>
      <w:keepNext/>
      <w:keepLines/>
      <w:jc w:val="center"/>
    </w:pPr>
    <w:rPr>
      <w:rFonts w:ascii="Times New Roman" w:hAnsi="Times New Roman"/>
    </w:rPr>
  </w:style>
  <w:style w:type="paragraph" w:customStyle="1" w:styleId="Abstract">
    <w:name w:val="Abstract"/>
    <w:basedOn w:val="Normal"/>
    <w:next w:val="BodyText"/>
    <w:qFormat/>
    <w:rsid w:val="00D272F1"/>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133DF"/>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7133DF"/>
    <w:pPr>
      <w:spacing w:before="240" w:line="259" w:lineRule="auto"/>
      <w:outlineLvl w:val="9"/>
    </w:pPr>
    <w:rPr>
      <w:b w:val="0"/>
      <w:bCs w:val="0"/>
      <w:color w:val="365F91" w:themeColor="accent1" w:themeShade="BF"/>
    </w:rPr>
  </w:style>
  <w:style w:type="paragraph" w:styleId="TableofFigures">
    <w:name w:val="table of figures"/>
    <w:basedOn w:val="Normal"/>
    <w:next w:val="Normal"/>
    <w:rsid w:val="007133DF"/>
    <w:pPr>
      <w:spacing w:after="0"/>
    </w:pPr>
  </w:style>
  <w:style w:type="character" w:customStyle="1" w:styleId="BodyTextChar">
    <w:name w:val="Body Text Char"/>
    <w:basedOn w:val="DefaultParagraphFont"/>
    <w:link w:val="BodyText"/>
    <w:rsid w:val="00CD7C03"/>
    <w:rPr>
      <w:rFonts w:ascii="Times New Roman" w:hAnsi="Times New Roman"/>
    </w:rPr>
  </w:style>
  <w:style w:type="paragraph" w:styleId="BalloonText">
    <w:name w:val="Balloon Text"/>
    <w:basedOn w:val="Normal"/>
    <w:link w:val="BalloonTextChar"/>
    <w:rsid w:val="007133DF"/>
    <w:pPr>
      <w:spacing w:after="0"/>
    </w:pPr>
    <w:rPr>
      <w:rFonts w:ascii="Tahoma" w:hAnsi="Tahoma" w:cs="Tahoma"/>
      <w:sz w:val="16"/>
      <w:szCs w:val="16"/>
    </w:rPr>
  </w:style>
  <w:style w:type="character" w:customStyle="1" w:styleId="BalloonTextChar">
    <w:name w:val="Balloon Text Char"/>
    <w:basedOn w:val="DefaultParagraphFont"/>
    <w:link w:val="BalloonText"/>
    <w:rsid w:val="007133DF"/>
    <w:rPr>
      <w:rFonts w:ascii="Tahoma" w:hAnsi="Tahoma" w:cs="Tahoma"/>
      <w:sz w:val="16"/>
      <w:szCs w:val="16"/>
    </w:rPr>
  </w:style>
  <w:style w:type="paragraph" w:styleId="TableofAuthorities">
    <w:name w:val="table of authorities"/>
    <w:basedOn w:val="Normal"/>
    <w:next w:val="Normal"/>
    <w:rsid w:val="007133DF"/>
    <w:pPr>
      <w:spacing w:after="0"/>
      <w:ind w:left="240" w:hanging="240"/>
    </w:pPr>
  </w:style>
  <w:style w:type="character" w:styleId="SubtleReference">
    <w:name w:val="Subtle Reference"/>
    <w:basedOn w:val="DefaultParagraphFont"/>
    <w:rsid w:val="007133DF"/>
    <w:rPr>
      <w:smallCaps/>
      <w:color w:val="C0504D" w:themeColor="accent2"/>
      <w:u w:val="single"/>
    </w:rPr>
  </w:style>
  <w:style w:type="character" w:styleId="SubtleEmphasis">
    <w:name w:val="Subtle Emphasis"/>
    <w:basedOn w:val="DefaultParagraphFont"/>
    <w:rsid w:val="007133DF"/>
    <w:rPr>
      <w:i/>
      <w:iCs/>
      <w:color w:val="808080" w:themeColor="text1" w:themeTint="7F"/>
    </w:rPr>
  </w:style>
  <w:style w:type="paragraph" w:styleId="PlainText">
    <w:name w:val="Plain Text"/>
    <w:basedOn w:val="Normal"/>
    <w:link w:val="PlainTextChar"/>
    <w:rsid w:val="007133DF"/>
    <w:pPr>
      <w:spacing w:after="0"/>
    </w:pPr>
    <w:rPr>
      <w:rFonts w:ascii="Consolas" w:hAnsi="Consolas"/>
      <w:sz w:val="21"/>
      <w:szCs w:val="21"/>
    </w:rPr>
  </w:style>
  <w:style w:type="character" w:customStyle="1" w:styleId="PlainTextChar">
    <w:name w:val="Plain Text Char"/>
    <w:basedOn w:val="DefaultParagraphFont"/>
    <w:link w:val="PlainText"/>
    <w:rsid w:val="007133DF"/>
    <w:rPr>
      <w:rFonts w:ascii="Consolas" w:hAnsi="Consolas"/>
      <w:sz w:val="21"/>
      <w:szCs w:val="21"/>
    </w:rPr>
  </w:style>
  <w:style w:type="paragraph" w:styleId="Quote">
    <w:name w:val="Quote"/>
    <w:basedOn w:val="Normal"/>
    <w:next w:val="Normal"/>
    <w:link w:val="QuoteChar"/>
    <w:rsid w:val="007133DF"/>
    <w:rPr>
      <w:i/>
      <w:iCs/>
      <w:color w:val="000000" w:themeColor="text1"/>
    </w:rPr>
  </w:style>
  <w:style w:type="character" w:customStyle="1" w:styleId="QuoteChar">
    <w:name w:val="Quote Char"/>
    <w:basedOn w:val="DefaultParagraphFont"/>
    <w:link w:val="Quote"/>
    <w:rsid w:val="007133DF"/>
    <w:rPr>
      <w:i/>
      <w:iCs/>
      <w:color w:val="000000" w:themeColor="text1"/>
    </w:rPr>
  </w:style>
  <w:style w:type="paragraph" w:styleId="Salutation">
    <w:name w:val="Salutation"/>
    <w:basedOn w:val="Normal"/>
    <w:next w:val="Normal"/>
    <w:link w:val="SalutationChar"/>
    <w:rsid w:val="007133DF"/>
  </w:style>
  <w:style w:type="character" w:customStyle="1" w:styleId="SalutationChar">
    <w:name w:val="Salutation Char"/>
    <w:basedOn w:val="DefaultParagraphFont"/>
    <w:link w:val="Salutation"/>
    <w:rsid w:val="007133DF"/>
  </w:style>
  <w:style w:type="paragraph" w:styleId="Signature">
    <w:name w:val="Signature"/>
    <w:basedOn w:val="Normal"/>
    <w:link w:val="SignatureChar"/>
    <w:rsid w:val="007133DF"/>
    <w:pPr>
      <w:spacing w:after="0"/>
      <w:ind w:left="4320"/>
    </w:pPr>
  </w:style>
  <w:style w:type="character" w:customStyle="1" w:styleId="SignatureChar">
    <w:name w:val="Signature Char"/>
    <w:basedOn w:val="DefaultParagraphFont"/>
    <w:link w:val="Signature"/>
    <w:rsid w:val="007133DF"/>
  </w:style>
  <w:style w:type="character" w:styleId="Strong">
    <w:name w:val="Strong"/>
    <w:basedOn w:val="DefaultParagraphFont"/>
    <w:uiPriority w:val="22"/>
    <w:qFormat/>
    <w:rsid w:val="007133DF"/>
    <w:rPr>
      <w:b/>
      <w:bCs/>
    </w:rPr>
  </w:style>
  <w:style w:type="paragraph" w:styleId="ListParagraph">
    <w:name w:val="List Paragraph"/>
    <w:basedOn w:val="Normal"/>
    <w:uiPriority w:val="34"/>
    <w:qFormat/>
    <w:rsid w:val="007133DF"/>
    <w:pPr>
      <w:ind w:left="720"/>
      <w:contextualSpacing/>
    </w:pPr>
  </w:style>
  <w:style w:type="paragraph" w:styleId="NoSpacing">
    <w:name w:val="No Spacing"/>
    <w:rsid w:val="007133DF"/>
    <w:pPr>
      <w:spacing w:after="0"/>
    </w:pPr>
  </w:style>
  <w:style w:type="character" w:styleId="HTMLVariable">
    <w:name w:val="HTML Variable"/>
    <w:basedOn w:val="DefaultParagraphFont"/>
    <w:rsid w:val="007133DF"/>
    <w:rPr>
      <w:i/>
      <w:iCs/>
    </w:rPr>
  </w:style>
  <w:style w:type="paragraph" w:styleId="Footer">
    <w:name w:val="footer"/>
    <w:basedOn w:val="Normal"/>
    <w:link w:val="FooterChar"/>
    <w:uiPriority w:val="99"/>
    <w:rsid w:val="007133DF"/>
    <w:pPr>
      <w:tabs>
        <w:tab w:val="center" w:pos="4680"/>
        <w:tab w:val="right" w:pos="9360"/>
      </w:tabs>
      <w:spacing w:after="0"/>
    </w:pPr>
  </w:style>
  <w:style w:type="character" w:customStyle="1" w:styleId="FooterChar">
    <w:name w:val="Footer Char"/>
    <w:basedOn w:val="DefaultParagraphFont"/>
    <w:link w:val="Footer"/>
    <w:uiPriority w:val="99"/>
    <w:rsid w:val="007133DF"/>
    <w:rPr>
      <w:rFonts w:ascii="Times New Roman" w:hAnsi="Times New Roman"/>
    </w:rPr>
  </w:style>
  <w:style w:type="paragraph" w:styleId="DocumentMap">
    <w:name w:val="Document Map"/>
    <w:basedOn w:val="Normal"/>
    <w:link w:val="DocumentMapChar"/>
    <w:rsid w:val="007133DF"/>
    <w:pPr>
      <w:spacing w:after="0"/>
    </w:pPr>
    <w:rPr>
      <w:rFonts w:ascii="Tahoma" w:hAnsi="Tahoma" w:cs="Tahoma"/>
      <w:sz w:val="16"/>
      <w:szCs w:val="16"/>
    </w:rPr>
  </w:style>
  <w:style w:type="character" w:customStyle="1" w:styleId="DocumentMapChar">
    <w:name w:val="Document Map Char"/>
    <w:basedOn w:val="DefaultParagraphFont"/>
    <w:link w:val="DocumentMap"/>
    <w:rsid w:val="007133DF"/>
    <w:rPr>
      <w:rFonts w:ascii="Tahoma" w:hAnsi="Tahoma" w:cs="Tahoma"/>
      <w:sz w:val="16"/>
      <w:szCs w:val="16"/>
    </w:rPr>
  </w:style>
  <w:style w:type="character" w:styleId="BookTitle">
    <w:name w:val="Book Title"/>
    <w:basedOn w:val="DefaultParagraphFont"/>
    <w:rsid w:val="007133DF"/>
    <w:rPr>
      <w:b/>
      <w:bCs/>
      <w:smallCaps/>
      <w:spacing w:val="5"/>
    </w:rPr>
  </w:style>
  <w:style w:type="paragraph" w:styleId="Header">
    <w:name w:val="header"/>
    <w:basedOn w:val="Normal"/>
    <w:link w:val="HeaderChar"/>
    <w:rsid w:val="00100B09"/>
    <w:pPr>
      <w:tabs>
        <w:tab w:val="center" w:pos="4680"/>
        <w:tab w:val="right" w:pos="9360"/>
      </w:tabs>
      <w:spacing w:after="0"/>
    </w:pPr>
  </w:style>
  <w:style w:type="character" w:customStyle="1" w:styleId="HeaderChar">
    <w:name w:val="Header Char"/>
    <w:basedOn w:val="DefaultParagraphFont"/>
    <w:link w:val="Header"/>
    <w:rsid w:val="00100B09"/>
    <w:rPr>
      <w:rFonts w:ascii="Times New Roman" w:hAnsi="Times New Roman"/>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customStyle="1" w:styleId="TableGrid1">
    <w:name w:val="Table Grid1"/>
    <w:basedOn w:val="TableNormal"/>
    <w:uiPriority w:val="59"/>
    <w:rsid w:val="00BC44C5"/>
    <w:pPr>
      <w:spacing w:after="0"/>
    </w:pPr>
    <w:rPr>
      <w:rFonts w:ascii="Arial" w:eastAsia="Arial" w:hAnsi="Arial" w:cs="Times New Roman"/>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3</TotalTime>
  <Pages>6</Pages>
  <Words>1935</Words>
  <Characters>11030</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keywords/>
  <cp:lastModifiedBy>Admin</cp:lastModifiedBy>
  <cp:revision>56</cp:revision>
  <dcterms:created xsi:type="dcterms:W3CDTF">2020-05-19T10:31:00Z</dcterms:created>
  <dcterms:modified xsi:type="dcterms:W3CDTF">2020-05-20T10:20:00Z</dcterms:modified>
</cp:coreProperties>
</file>